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A8E748" w14:textId="77777777" w:rsidR="00A62C29" w:rsidRPr="00931155" w:rsidRDefault="006C6FB2">
      <w:pPr>
        <w:rPr>
          <w:rFonts w:ascii="Times New Roman" w:hAnsi="Times New Roman" w:cs="Times New Roman"/>
          <w:sz w:val="24"/>
          <w:szCs w:val="24"/>
        </w:rPr>
      </w:pPr>
      <w:r w:rsidRPr="00931155">
        <w:rPr>
          <w:rFonts w:ascii="Times New Roman" w:hAnsi="Times New Roman" w:cs="Times New Roman"/>
          <w:sz w:val="24"/>
          <w:szCs w:val="24"/>
        </w:rPr>
        <w:t>Course Code:</w:t>
      </w:r>
      <w:r w:rsidRPr="00931155">
        <w:rPr>
          <w:rFonts w:ascii="Times New Roman" w:hAnsi="Times New Roman" w:cs="Times New Roman"/>
          <w:sz w:val="24"/>
          <w:szCs w:val="24"/>
        </w:rPr>
        <w:tab/>
      </w:r>
      <w:r w:rsidRPr="00931155">
        <w:rPr>
          <w:rFonts w:ascii="Times New Roman" w:hAnsi="Times New Roman" w:cs="Times New Roman"/>
          <w:sz w:val="24"/>
          <w:szCs w:val="24"/>
        </w:rPr>
        <w:tab/>
        <w:t>ANL252</w:t>
      </w:r>
    </w:p>
    <w:p w14:paraId="18BD5B26" w14:textId="77777777" w:rsidR="006C6FB2" w:rsidRPr="004E2723" w:rsidRDefault="006C6FB2">
      <w:pPr>
        <w:rPr>
          <w:rFonts w:ascii="Times New Roman" w:hAnsi="Times New Roman" w:cs="Times New Roman"/>
          <w:sz w:val="24"/>
          <w:szCs w:val="24"/>
        </w:rPr>
      </w:pPr>
      <w:r w:rsidRPr="004E2723">
        <w:rPr>
          <w:rFonts w:ascii="Times New Roman" w:hAnsi="Times New Roman" w:cs="Times New Roman"/>
          <w:sz w:val="24"/>
          <w:szCs w:val="24"/>
        </w:rPr>
        <w:t>Title of TMA:</w:t>
      </w:r>
      <w:r w:rsidRPr="004E2723">
        <w:rPr>
          <w:rFonts w:ascii="Times New Roman" w:hAnsi="Times New Roman" w:cs="Times New Roman"/>
          <w:sz w:val="24"/>
          <w:szCs w:val="24"/>
        </w:rPr>
        <w:tab/>
      </w:r>
      <w:r w:rsidRPr="004E2723">
        <w:rPr>
          <w:rFonts w:ascii="Times New Roman" w:hAnsi="Times New Roman" w:cs="Times New Roman"/>
          <w:sz w:val="24"/>
          <w:szCs w:val="24"/>
        </w:rPr>
        <w:tab/>
        <w:t>TMA01</w:t>
      </w:r>
    </w:p>
    <w:p w14:paraId="335E77CE" w14:textId="77777777" w:rsidR="006C6FB2" w:rsidRPr="004E2723" w:rsidRDefault="006C6FB2">
      <w:pPr>
        <w:rPr>
          <w:rFonts w:ascii="Times New Roman" w:hAnsi="Times New Roman" w:cs="Times New Roman"/>
          <w:sz w:val="24"/>
          <w:szCs w:val="24"/>
        </w:rPr>
      </w:pPr>
      <w:r w:rsidRPr="004E2723">
        <w:rPr>
          <w:rFonts w:ascii="Times New Roman" w:hAnsi="Times New Roman" w:cs="Times New Roman"/>
          <w:sz w:val="24"/>
          <w:szCs w:val="24"/>
        </w:rPr>
        <w:t>SUSS PI No.:</w:t>
      </w:r>
      <w:r w:rsidRPr="004E2723">
        <w:rPr>
          <w:rFonts w:ascii="Times New Roman" w:hAnsi="Times New Roman" w:cs="Times New Roman"/>
          <w:sz w:val="24"/>
          <w:szCs w:val="24"/>
        </w:rPr>
        <w:tab/>
      </w:r>
      <w:r w:rsidRPr="004E2723">
        <w:rPr>
          <w:rFonts w:ascii="Times New Roman" w:hAnsi="Times New Roman" w:cs="Times New Roman"/>
          <w:sz w:val="24"/>
          <w:szCs w:val="24"/>
        </w:rPr>
        <w:tab/>
        <w:t>Z1910329</w:t>
      </w:r>
    </w:p>
    <w:p w14:paraId="4A26D9C0" w14:textId="77777777" w:rsidR="006C6FB2" w:rsidRPr="004E2723" w:rsidRDefault="006C6FB2">
      <w:pPr>
        <w:rPr>
          <w:rFonts w:ascii="Times New Roman" w:hAnsi="Times New Roman" w:cs="Times New Roman"/>
          <w:sz w:val="24"/>
          <w:szCs w:val="24"/>
        </w:rPr>
      </w:pPr>
      <w:r w:rsidRPr="004E2723">
        <w:rPr>
          <w:rFonts w:ascii="Times New Roman" w:hAnsi="Times New Roman" w:cs="Times New Roman"/>
          <w:sz w:val="24"/>
          <w:szCs w:val="24"/>
        </w:rPr>
        <w:t>Name:</w:t>
      </w:r>
      <w:r w:rsidRPr="004E2723">
        <w:rPr>
          <w:rFonts w:ascii="Times New Roman" w:hAnsi="Times New Roman" w:cs="Times New Roman"/>
          <w:sz w:val="24"/>
          <w:szCs w:val="24"/>
        </w:rPr>
        <w:tab/>
      </w:r>
      <w:r w:rsidRPr="004E2723">
        <w:rPr>
          <w:rFonts w:ascii="Times New Roman" w:hAnsi="Times New Roman" w:cs="Times New Roman"/>
          <w:sz w:val="24"/>
          <w:szCs w:val="24"/>
        </w:rPr>
        <w:tab/>
      </w:r>
      <w:r w:rsidRPr="004E2723">
        <w:rPr>
          <w:rFonts w:ascii="Times New Roman" w:hAnsi="Times New Roman" w:cs="Times New Roman"/>
          <w:sz w:val="24"/>
          <w:szCs w:val="24"/>
        </w:rPr>
        <w:tab/>
        <w:t xml:space="preserve">Muhammad Fithri Bin </w:t>
      </w:r>
      <w:commentRangeStart w:id="0"/>
      <w:r w:rsidRPr="004E2723">
        <w:rPr>
          <w:rFonts w:ascii="Times New Roman" w:hAnsi="Times New Roman" w:cs="Times New Roman"/>
          <w:sz w:val="24"/>
          <w:szCs w:val="24"/>
        </w:rPr>
        <w:t>Fadiliah</w:t>
      </w:r>
      <w:commentRangeEnd w:id="0"/>
      <w:r w:rsidR="006D5219">
        <w:rPr>
          <w:rStyle w:val="CommentReference"/>
        </w:rPr>
        <w:commentReference w:id="0"/>
      </w:r>
    </w:p>
    <w:p w14:paraId="4F7C7244" w14:textId="113C8D21" w:rsidR="006C6FB2" w:rsidRPr="00931155" w:rsidRDefault="006C6FB2">
      <w:pPr>
        <w:rPr>
          <w:rFonts w:ascii="Times New Roman" w:hAnsi="Times New Roman" w:cs="Times New Roman"/>
          <w:sz w:val="24"/>
          <w:szCs w:val="24"/>
        </w:rPr>
      </w:pPr>
      <w:r w:rsidRPr="004E2723">
        <w:rPr>
          <w:rFonts w:ascii="Times New Roman" w:hAnsi="Times New Roman" w:cs="Times New Roman"/>
          <w:sz w:val="24"/>
          <w:szCs w:val="24"/>
        </w:rPr>
        <w:t>Submission Date:</w:t>
      </w:r>
      <w:r w:rsidRPr="004E2723">
        <w:rPr>
          <w:rFonts w:ascii="Times New Roman" w:hAnsi="Times New Roman" w:cs="Times New Roman"/>
          <w:sz w:val="24"/>
          <w:szCs w:val="24"/>
        </w:rPr>
        <w:tab/>
      </w:r>
      <w:r w:rsidR="004E2723" w:rsidRPr="004E2723">
        <w:rPr>
          <w:rFonts w:ascii="Times New Roman" w:hAnsi="Times New Roman" w:cs="Times New Roman"/>
          <w:sz w:val="24"/>
          <w:szCs w:val="24"/>
        </w:rPr>
        <w:t>13 September 2023</w:t>
      </w:r>
    </w:p>
    <w:p w14:paraId="66BE30D7" w14:textId="77777777" w:rsidR="00B82C9B" w:rsidRPr="00931155" w:rsidRDefault="00B82C9B">
      <w:pPr>
        <w:rPr>
          <w:rFonts w:ascii="Times New Roman" w:hAnsi="Times New Roman" w:cs="Times New Roman"/>
          <w:sz w:val="24"/>
          <w:szCs w:val="24"/>
        </w:rPr>
      </w:pPr>
    </w:p>
    <w:p w14:paraId="146EBDD3" w14:textId="77777777" w:rsidR="00B82C9B" w:rsidRPr="00931155" w:rsidRDefault="00B82C9B">
      <w:pPr>
        <w:rPr>
          <w:rFonts w:ascii="Times New Roman" w:hAnsi="Times New Roman" w:cs="Times New Roman"/>
          <w:sz w:val="24"/>
          <w:szCs w:val="24"/>
        </w:rPr>
      </w:pPr>
    </w:p>
    <w:p w14:paraId="5EBEA80E" w14:textId="77777777" w:rsidR="00B82C9B" w:rsidRPr="00931155" w:rsidRDefault="00B82C9B">
      <w:pPr>
        <w:rPr>
          <w:rFonts w:ascii="Times New Roman" w:hAnsi="Times New Roman" w:cs="Times New Roman"/>
          <w:sz w:val="24"/>
          <w:szCs w:val="24"/>
        </w:rPr>
      </w:pPr>
    </w:p>
    <w:p w14:paraId="264C9BE0" w14:textId="77777777" w:rsidR="00B82C9B" w:rsidRPr="00931155" w:rsidRDefault="00B82C9B">
      <w:pPr>
        <w:rPr>
          <w:rFonts w:ascii="Times New Roman" w:hAnsi="Times New Roman" w:cs="Times New Roman"/>
          <w:sz w:val="24"/>
          <w:szCs w:val="24"/>
        </w:rPr>
      </w:pPr>
    </w:p>
    <w:p w14:paraId="1F441CE3" w14:textId="77777777" w:rsidR="00B82C9B" w:rsidRPr="00931155" w:rsidRDefault="00B82C9B">
      <w:pPr>
        <w:rPr>
          <w:rFonts w:ascii="Times New Roman" w:hAnsi="Times New Roman" w:cs="Times New Roman"/>
          <w:sz w:val="24"/>
          <w:szCs w:val="24"/>
        </w:rPr>
      </w:pPr>
    </w:p>
    <w:p w14:paraId="248D59CF" w14:textId="77777777" w:rsidR="00B82C9B" w:rsidRPr="00931155" w:rsidRDefault="00B82C9B">
      <w:pPr>
        <w:rPr>
          <w:rFonts w:ascii="Times New Roman" w:hAnsi="Times New Roman" w:cs="Times New Roman"/>
          <w:sz w:val="24"/>
          <w:szCs w:val="24"/>
        </w:rPr>
      </w:pPr>
    </w:p>
    <w:p w14:paraId="6FEB0AC5" w14:textId="77777777" w:rsidR="00B82C9B" w:rsidRPr="00931155" w:rsidRDefault="00B82C9B">
      <w:pPr>
        <w:rPr>
          <w:rFonts w:ascii="Times New Roman" w:hAnsi="Times New Roman" w:cs="Times New Roman"/>
          <w:sz w:val="24"/>
          <w:szCs w:val="24"/>
        </w:rPr>
      </w:pPr>
    </w:p>
    <w:p w14:paraId="243F0E37" w14:textId="77777777" w:rsidR="00B82C9B" w:rsidRPr="00931155" w:rsidRDefault="00B82C9B">
      <w:pPr>
        <w:rPr>
          <w:rFonts w:ascii="Times New Roman" w:hAnsi="Times New Roman" w:cs="Times New Roman"/>
          <w:sz w:val="24"/>
          <w:szCs w:val="24"/>
        </w:rPr>
      </w:pPr>
    </w:p>
    <w:p w14:paraId="02A581B0" w14:textId="77777777" w:rsidR="00B82C9B" w:rsidRPr="00931155" w:rsidRDefault="00B82C9B">
      <w:pPr>
        <w:rPr>
          <w:rFonts w:ascii="Times New Roman" w:hAnsi="Times New Roman" w:cs="Times New Roman"/>
          <w:sz w:val="24"/>
          <w:szCs w:val="24"/>
        </w:rPr>
      </w:pPr>
    </w:p>
    <w:p w14:paraId="48D13E5D" w14:textId="77777777" w:rsidR="00B82C9B" w:rsidRPr="00931155" w:rsidRDefault="00B82C9B">
      <w:pPr>
        <w:rPr>
          <w:rFonts w:ascii="Times New Roman" w:hAnsi="Times New Roman" w:cs="Times New Roman"/>
          <w:sz w:val="24"/>
          <w:szCs w:val="24"/>
        </w:rPr>
      </w:pPr>
    </w:p>
    <w:p w14:paraId="555B4F17" w14:textId="77777777" w:rsidR="00B82C9B" w:rsidRPr="00931155" w:rsidRDefault="00B82C9B">
      <w:pPr>
        <w:rPr>
          <w:rFonts w:ascii="Times New Roman" w:hAnsi="Times New Roman" w:cs="Times New Roman"/>
          <w:sz w:val="24"/>
          <w:szCs w:val="24"/>
        </w:rPr>
      </w:pPr>
    </w:p>
    <w:p w14:paraId="3D4E502D" w14:textId="77777777" w:rsidR="00B82C9B" w:rsidRPr="00931155" w:rsidRDefault="00B82C9B">
      <w:pPr>
        <w:rPr>
          <w:rFonts w:ascii="Times New Roman" w:hAnsi="Times New Roman" w:cs="Times New Roman"/>
          <w:sz w:val="24"/>
          <w:szCs w:val="24"/>
        </w:rPr>
      </w:pPr>
    </w:p>
    <w:p w14:paraId="7E743DEA" w14:textId="77777777" w:rsidR="00B82C9B" w:rsidRPr="00931155" w:rsidRDefault="00B82C9B">
      <w:pPr>
        <w:rPr>
          <w:rFonts w:ascii="Times New Roman" w:hAnsi="Times New Roman" w:cs="Times New Roman"/>
          <w:sz w:val="24"/>
          <w:szCs w:val="24"/>
        </w:rPr>
      </w:pPr>
    </w:p>
    <w:p w14:paraId="3B8C07AE" w14:textId="77777777" w:rsidR="00B82C9B" w:rsidRPr="00931155" w:rsidRDefault="00B82C9B">
      <w:pPr>
        <w:rPr>
          <w:rFonts w:ascii="Times New Roman" w:hAnsi="Times New Roman" w:cs="Times New Roman"/>
          <w:sz w:val="24"/>
          <w:szCs w:val="24"/>
        </w:rPr>
      </w:pPr>
    </w:p>
    <w:p w14:paraId="1C5D66CD" w14:textId="77777777" w:rsidR="00B82C9B" w:rsidRPr="00931155" w:rsidRDefault="00B82C9B">
      <w:pPr>
        <w:rPr>
          <w:rFonts w:ascii="Times New Roman" w:hAnsi="Times New Roman" w:cs="Times New Roman"/>
          <w:sz w:val="24"/>
          <w:szCs w:val="24"/>
        </w:rPr>
      </w:pPr>
    </w:p>
    <w:p w14:paraId="3FC40DB7" w14:textId="77777777" w:rsidR="00B82C9B" w:rsidRPr="00931155" w:rsidRDefault="00B82C9B">
      <w:pPr>
        <w:rPr>
          <w:rFonts w:ascii="Times New Roman" w:hAnsi="Times New Roman" w:cs="Times New Roman"/>
          <w:sz w:val="24"/>
          <w:szCs w:val="24"/>
        </w:rPr>
      </w:pPr>
    </w:p>
    <w:p w14:paraId="76634A6A" w14:textId="77777777" w:rsidR="00B82C9B" w:rsidRPr="00931155" w:rsidRDefault="00B82C9B">
      <w:pPr>
        <w:rPr>
          <w:rFonts w:ascii="Times New Roman" w:hAnsi="Times New Roman" w:cs="Times New Roman"/>
          <w:sz w:val="24"/>
          <w:szCs w:val="24"/>
        </w:rPr>
      </w:pPr>
    </w:p>
    <w:p w14:paraId="31FAD7A2" w14:textId="77777777" w:rsidR="00B82C9B" w:rsidRPr="00931155" w:rsidRDefault="00B82C9B">
      <w:pPr>
        <w:rPr>
          <w:rFonts w:ascii="Times New Roman" w:hAnsi="Times New Roman" w:cs="Times New Roman"/>
          <w:sz w:val="24"/>
          <w:szCs w:val="24"/>
        </w:rPr>
      </w:pPr>
    </w:p>
    <w:p w14:paraId="4EA50E6B" w14:textId="77777777" w:rsidR="00B82C9B" w:rsidRPr="00931155" w:rsidRDefault="00B82C9B">
      <w:pPr>
        <w:rPr>
          <w:rFonts w:ascii="Times New Roman" w:hAnsi="Times New Roman" w:cs="Times New Roman"/>
          <w:sz w:val="24"/>
          <w:szCs w:val="24"/>
        </w:rPr>
      </w:pPr>
    </w:p>
    <w:p w14:paraId="49B60015" w14:textId="77777777" w:rsidR="00B82C9B" w:rsidRPr="00931155" w:rsidRDefault="00B82C9B">
      <w:pPr>
        <w:rPr>
          <w:rFonts w:ascii="Times New Roman" w:hAnsi="Times New Roman" w:cs="Times New Roman"/>
          <w:sz w:val="24"/>
          <w:szCs w:val="24"/>
        </w:rPr>
      </w:pPr>
    </w:p>
    <w:p w14:paraId="10B0CD9C" w14:textId="77777777" w:rsidR="00B82C9B" w:rsidRPr="00931155" w:rsidRDefault="00B82C9B">
      <w:pPr>
        <w:rPr>
          <w:rFonts w:ascii="Times New Roman" w:hAnsi="Times New Roman" w:cs="Times New Roman"/>
          <w:sz w:val="24"/>
          <w:szCs w:val="24"/>
        </w:rPr>
      </w:pPr>
    </w:p>
    <w:p w14:paraId="6874EF48" w14:textId="77777777" w:rsidR="00B82C9B" w:rsidRPr="00931155" w:rsidRDefault="00B82C9B">
      <w:pPr>
        <w:rPr>
          <w:rFonts w:ascii="Times New Roman" w:hAnsi="Times New Roman" w:cs="Times New Roman"/>
          <w:sz w:val="24"/>
          <w:szCs w:val="24"/>
        </w:rPr>
      </w:pPr>
    </w:p>
    <w:p w14:paraId="242BA207" w14:textId="77777777" w:rsidR="00B82C9B" w:rsidRPr="00931155" w:rsidRDefault="00B82C9B">
      <w:pPr>
        <w:rPr>
          <w:rFonts w:ascii="Times New Roman" w:hAnsi="Times New Roman" w:cs="Times New Roman"/>
          <w:sz w:val="24"/>
          <w:szCs w:val="24"/>
        </w:rPr>
      </w:pPr>
    </w:p>
    <w:p w14:paraId="75F531A3" w14:textId="77777777" w:rsidR="00B82C9B" w:rsidRPr="00931155" w:rsidRDefault="00B82C9B">
      <w:pPr>
        <w:rPr>
          <w:rFonts w:ascii="Times New Roman" w:hAnsi="Times New Roman" w:cs="Times New Roman"/>
          <w:sz w:val="24"/>
          <w:szCs w:val="24"/>
        </w:rPr>
      </w:pPr>
    </w:p>
    <w:p w14:paraId="388561C1" w14:textId="77777777" w:rsidR="00B82C9B" w:rsidRPr="00931155" w:rsidRDefault="00B82C9B">
      <w:pPr>
        <w:rPr>
          <w:rFonts w:ascii="Times New Roman" w:hAnsi="Times New Roman" w:cs="Times New Roman"/>
          <w:sz w:val="24"/>
          <w:szCs w:val="24"/>
        </w:rPr>
      </w:pPr>
    </w:p>
    <w:p w14:paraId="1D2B2C26" w14:textId="77777777" w:rsidR="003B049F" w:rsidRPr="005B55D3" w:rsidRDefault="00AB2AB6" w:rsidP="00AB2AB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B55D3">
        <w:rPr>
          <w:rFonts w:ascii="Times New Roman" w:hAnsi="Times New Roman" w:cs="Times New Roman"/>
          <w:b/>
          <w:bCs/>
          <w:sz w:val="24"/>
          <w:szCs w:val="24"/>
        </w:rPr>
        <w:lastRenderedPageBreak/>
        <w:t>1</w:t>
      </w:r>
      <w:r w:rsidR="003B049F" w:rsidRPr="005B55D3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5B55D3">
        <w:rPr>
          <w:rFonts w:ascii="Times New Roman" w:hAnsi="Times New Roman" w:cs="Times New Roman"/>
          <w:b/>
          <w:bCs/>
          <w:sz w:val="24"/>
          <w:szCs w:val="24"/>
        </w:rPr>
        <w:t xml:space="preserve">) </w:t>
      </w:r>
    </w:p>
    <w:p w14:paraId="5F72B127" w14:textId="64701667" w:rsidR="008C574F" w:rsidRPr="00931155" w:rsidRDefault="00797DE6" w:rsidP="008C574F">
      <w:pPr>
        <w:rPr>
          <w:rFonts w:ascii="Times New Roman" w:hAnsi="Times New Roman" w:cs="Times New Roman"/>
          <w:sz w:val="24"/>
          <w:szCs w:val="24"/>
        </w:rPr>
      </w:pPr>
      <w:r w:rsidRPr="00931155">
        <w:rPr>
          <w:rFonts w:ascii="Times New Roman" w:hAnsi="Times New Roman" w:cs="Times New Roman"/>
          <w:sz w:val="24"/>
          <w:szCs w:val="24"/>
        </w:rPr>
        <w:t>C</w:t>
      </w:r>
      <w:r w:rsidR="0002597D" w:rsidRPr="00931155">
        <w:rPr>
          <w:rFonts w:ascii="Times New Roman" w:hAnsi="Times New Roman" w:cs="Times New Roman"/>
          <w:sz w:val="24"/>
          <w:szCs w:val="24"/>
        </w:rPr>
        <w:t>oding plagiarism</w:t>
      </w:r>
      <w:r w:rsidRPr="00931155">
        <w:rPr>
          <w:rFonts w:ascii="Times New Roman" w:hAnsi="Times New Roman" w:cs="Times New Roman"/>
          <w:sz w:val="24"/>
          <w:szCs w:val="24"/>
        </w:rPr>
        <w:t xml:space="preserve"> causes</w:t>
      </w:r>
      <w:r w:rsidR="008C574F" w:rsidRPr="00931155">
        <w:rPr>
          <w:rFonts w:ascii="Times New Roman" w:hAnsi="Times New Roman" w:cs="Times New Roman"/>
          <w:sz w:val="24"/>
          <w:szCs w:val="24"/>
        </w:rPr>
        <w:t>:</w:t>
      </w:r>
    </w:p>
    <w:p w14:paraId="76534824" w14:textId="7C291352" w:rsidR="008C574F" w:rsidRPr="00EC28F3" w:rsidRDefault="003503AF" w:rsidP="008C574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31155">
        <w:rPr>
          <w:rFonts w:ascii="Times New Roman" w:hAnsi="Times New Roman" w:cs="Times New Roman"/>
          <w:sz w:val="24"/>
          <w:szCs w:val="24"/>
        </w:rPr>
        <w:t xml:space="preserve">Lacking citation standards due to </w:t>
      </w:r>
      <w:r w:rsidR="00B536ED" w:rsidRPr="00931155">
        <w:rPr>
          <w:rFonts w:ascii="Times New Roman" w:hAnsi="Times New Roman" w:cs="Times New Roman"/>
          <w:sz w:val="24"/>
          <w:szCs w:val="24"/>
        </w:rPr>
        <w:t xml:space="preserve">programming being a new </w:t>
      </w:r>
      <w:commentRangeStart w:id="1"/>
      <w:r w:rsidR="00B536ED" w:rsidRPr="00931155">
        <w:rPr>
          <w:rFonts w:ascii="Times New Roman" w:hAnsi="Times New Roman" w:cs="Times New Roman"/>
          <w:sz w:val="24"/>
          <w:szCs w:val="24"/>
        </w:rPr>
        <w:t>creativity form</w:t>
      </w:r>
      <w:r w:rsidR="009763B2" w:rsidRPr="00931155">
        <w:rPr>
          <w:rFonts w:ascii="Times New Roman" w:hAnsi="Times New Roman" w:cs="Times New Roman"/>
          <w:sz w:val="24"/>
          <w:szCs w:val="24"/>
        </w:rPr>
        <w:t xml:space="preserve">; </w:t>
      </w:r>
      <w:r w:rsidR="00432EA5" w:rsidRPr="00931155">
        <w:rPr>
          <w:rFonts w:ascii="Times New Roman" w:hAnsi="Times New Roman" w:cs="Times New Roman"/>
          <w:sz w:val="24"/>
          <w:szCs w:val="24"/>
        </w:rPr>
        <w:t xml:space="preserve">some </w:t>
      </w:r>
      <w:r w:rsidR="009763B2" w:rsidRPr="00931155">
        <w:rPr>
          <w:rFonts w:ascii="Times New Roman" w:hAnsi="Times New Roman" w:cs="Times New Roman"/>
          <w:sz w:val="24"/>
          <w:szCs w:val="24"/>
        </w:rPr>
        <w:t xml:space="preserve">ambiguity exists </w:t>
      </w:r>
      <w:r w:rsidR="009763B2" w:rsidRPr="00EC28F3">
        <w:rPr>
          <w:rFonts w:ascii="Times New Roman" w:hAnsi="Times New Roman" w:cs="Times New Roman"/>
          <w:sz w:val="24"/>
          <w:szCs w:val="24"/>
        </w:rPr>
        <w:t xml:space="preserve">between </w:t>
      </w:r>
      <w:r w:rsidR="00EB2140" w:rsidRPr="00EC28F3">
        <w:rPr>
          <w:rFonts w:ascii="Times New Roman" w:hAnsi="Times New Roman" w:cs="Times New Roman"/>
          <w:sz w:val="24"/>
          <w:szCs w:val="24"/>
        </w:rPr>
        <w:t xml:space="preserve">coding and </w:t>
      </w:r>
      <w:r w:rsidR="00CC3A02" w:rsidRPr="00EC28F3">
        <w:rPr>
          <w:rFonts w:ascii="Times New Roman" w:hAnsi="Times New Roman" w:cs="Times New Roman"/>
          <w:sz w:val="24"/>
          <w:szCs w:val="24"/>
        </w:rPr>
        <w:t>plagiarism</w:t>
      </w:r>
      <w:commentRangeEnd w:id="1"/>
      <w:r w:rsidR="006D5219">
        <w:rPr>
          <w:rStyle w:val="CommentReference"/>
        </w:rPr>
        <w:commentReference w:id="1"/>
      </w:r>
      <w:r w:rsidR="00EC34CA" w:rsidRPr="00EC28F3">
        <w:rPr>
          <w:rFonts w:ascii="Times New Roman" w:hAnsi="Times New Roman" w:cs="Times New Roman"/>
          <w:sz w:val="24"/>
          <w:szCs w:val="24"/>
        </w:rPr>
        <w:t xml:space="preserve"> (</w:t>
      </w:r>
      <w:r w:rsidR="00067533" w:rsidRPr="00EC28F3">
        <w:rPr>
          <w:rFonts w:ascii="Times New Roman" w:hAnsi="Times New Roman" w:cs="Times New Roman"/>
          <w:sz w:val="24"/>
          <w:szCs w:val="24"/>
        </w:rPr>
        <w:t>Bailey, 2017).</w:t>
      </w:r>
    </w:p>
    <w:p w14:paraId="2BEF98D0" w14:textId="1224157A" w:rsidR="009763B2" w:rsidRPr="00EC28F3" w:rsidRDefault="00A64413" w:rsidP="0093115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EC28F3">
        <w:rPr>
          <w:rFonts w:ascii="Times New Roman" w:hAnsi="Times New Roman" w:cs="Times New Roman"/>
          <w:sz w:val="24"/>
          <w:szCs w:val="24"/>
        </w:rPr>
        <w:t xml:space="preserve">Convenient </w:t>
      </w:r>
      <w:r w:rsidR="007E2E7D" w:rsidRPr="00EC28F3">
        <w:rPr>
          <w:rFonts w:ascii="Times New Roman" w:hAnsi="Times New Roman" w:cs="Times New Roman"/>
          <w:sz w:val="24"/>
          <w:szCs w:val="24"/>
        </w:rPr>
        <w:t xml:space="preserve">online </w:t>
      </w:r>
      <w:r w:rsidRPr="00EC28F3">
        <w:rPr>
          <w:rFonts w:ascii="Times New Roman" w:hAnsi="Times New Roman" w:cs="Times New Roman"/>
          <w:sz w:val="24"/>
          <w:szCs w:val="24"/>
        </w:rPr>
        <w:t xml:space="preserve">access </w:t>
      </w:r>
      <w:r w:rsidR="001A15C1" w:rsidRPr="00EC28F3">
        <w:rPr>
          <w:rFonts w:ascii="Times New Roman" w:hAnsi="Times New Roman" w:cs="Times New Roman"/>
          <w:sz w:val="24"/>
          <w:szCs w:val="24"/>
        </w:rPr>
        <w:t xml:space="preserve">to </w:t>
      </w:r>
      <w:r w:rsidR="00806FFC" w:rsidRPr="00EC28F3">
        <w:rPr>
          <w:rFonts w:ascii="Times New Roman" w:hAnsi="Times New Roman" w:cs="Times New Roman"/>
          <w:sz w:val="24"/>
          <w:szCs w:val="24"/>
        </w:rPr>
        <w:t xml:space="preserve">coding </w:t>
      </w:r>
      <w:r w:rsidR="00493535" w:rsidRPr="00EC28F3">
        <w:rPr>
          <w:rFonts w:ascii="Times New Roman" w:hAnsi="Times New Roman" w:cs="Times New Roman"/>
          <w:sz w:val="24"/>
          <w:szCs w:val="24"/>
        </w:rPr>
        <w:t>repositories</w:t>
      </w:r>
      <w:r w:rsidR="0062733F" w:rsidRPr="00EC28F3">
        <w:rPr>
          <w:rFonts w:ascii="Times New Roman" w:hAnsi="Times New Roman" w:cs="Times New Roman"/>
          <w:sz w:val="24"/>
          <w:szCs w:val="24"/>
        </w:rPr>
        <w:t xml:space="preserve"> and forums</w:t>
      </w:r>
      <w:r w:rsidR="001128C1" w:rsidRPr="00EC28F3">
        <w:rPr>
          <w:rFonts w:ascii="Times New Roman" w:hAnsi="Times New Roman" w:cs="Times New Roman"/>
          <w:sz w:val="24"/>
          <w:szCs w:val="24"/>
        </w:rPr>
        <w:t xml:space="preserve"> </w:t>
      </w:r>
      <w:r w:rsidR="00931155" w:rsidRPr="00EC28F3">
        <w:rPr>
          <w:rFonts w:ascii="Times New Roman" w:hAnsi="Times New Roman" w:cs="Times New Roman"/>
          <w:sz w:val="24"/>
          <w:szCs w:val="24"/>
        </w:rPr>
        <w:t xml:space="preserve">– </w:t>
      </w:r>
      <w:r w:rsidR="001128C1" w:rsidRPr="00EC28F3">
        <w:rPr>
          <w:rFonts w:ascii="Times New Roman" w:hAnsi="Times New Roman" w:cs="Times New Roman"/>
          <w:sz w:val="24"/>
          <w:szCs w:val="24"/>
        </w:rPr>
        <w:t xml:space="preserve">higher likelihoods of </w:t>
      </w:r>
      <w:r w:rsidR="00E83C9F" w:rsidRPr="00EC28F3">
        <w:rPr>
          <w:rFonts w:ascii="Times New Roman" w:hAnsi="Times New Roman" w:cs="Times New Roman"/>
          <w:sz w:val="24"/>
          <w:szCs w:val="24"/>
        </w:rPr>
        <w:t xml:space="preserve">plagiarism when students </w:t>
      </w:r>
      <w:r w:rsidR="00030796" w:rsidRPr="00EC28F3">
        <w:rPr>
          <w:rFonts w:ascii="Times New Roman" w:hAnsi="Times New Roman" w:cs="Times New Roman"/>
          <w:sz w:val="24"/>
          <w:szCs w:val="24"/>
        </w:rPr>
        <w:t>misuse</w:t>
      </w:r>
      <w:r w:rsidR="00D36C96" w:rsidRPr="00EC28F3">
        <w:rPr>
          <w:rFonts w:ascii="Times New Roman" w:hAnsi="Times New Roman" w:cs="Times New Roman"/>
          <w:sz w:val="24"/>
          <w:szCs w:val="24"/>
        </w:rPr>
        <w:t xml:space="preserve"> </w:t>
      </w:r>
      <w:r w:rsidR="00030796" w:rsidRPr="00EC28F3">
        <w:rPr>
          <w:rFonts w:ascii="Times New Roman" w:hAnsi="Times New Roman" w:cs="Times New Roman"/>
          <w:sz w:val="24"/>
          <w:szCs w:val="24"/>
        </w:rPr>
        <w:t>them</w:t>
      </w:r>
      <w:r w:rsidR="00172818" w:rsidRPr="00EC28F3">
        <w:rPr>
          <w:rFonts w:ascii="Times New Roman" w:hAnsi="Times New Roman" w:cs="Times New Roman"/>
          <w:sz w:val="24"/>
          <w:szCs w:val="24"/>
        </w:rPr>
        <w:t xml:space="preserve"> as</w:t>
      </w:r>
      <w:r w:rsidR="0037093A" w:rsidRPr="00EC28F3">
        <w:rPr>
          <w:rFonts w:ascii="Times New Roman" w:hAnsi="Times New Roman" w:cs="Times New Roman"/>
          <w:sz w:val="24"/>
          <w:szCs w:val="24"/>
        </w:rPr>
        <w:t xml:space="preserve"> shortcuts for assessments </w:t>
      </w:r>
      <w:r w:rsidR="005C30FF" w:rsidRPr="00EC28F3">
        <w:rPr>
          <w:rFonts w:ascii="Times New Roman" w:hAnsi="Times New Roman" w:cs="Times New Roman"/>
          <w:sz w:val="24"/>
          <w:szCs w:val="24"/>
        </w:rPr>
        <w:t>(Ngo, 2016).</w:t>
      </w:r>
    </w:p>
    <w:p w14:paraId="0A35BA15" w14:textId="43509B38" w:rsidR="00E93FEE" w:rsidRPr="00EC28F3" w:rsidRDefault="007F2807" w:rsidP="00E93FEE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EC28F3">
        <w:rPr>
          <w:rFonts w:ascii="Times New Roman" w:hAnsi="Times New Roman" w:cs="Times New Roman"/>
          <w:sz w:val="24"/>
          <w:szCs w:val="24"/>
        </w:rPr>
        <w:t xml:space="preserve">Desire for </w:t>
      </w:r>
      <w:r w:rsidR="0037093A" w:rsidRPr="00EC28F3">
        <w:rPr>
          <w:rFonts w:ascii="Times New Roman" w:hAnsi="Times New Roman" w:cs="Times New Roman"/>
          <w:sz w:val="24"/>
          <w:szCs w:val="24"/>
        </w:rPr>
        <w:t>better</w:t>
      </w:r>
      <w:r w:rsidRPr="00EC28F3">
        <w:rPr>
          <w:rFonts w:ascii="Times New Roman" w:hAnsi="Times New Roman" w:cs="Times New Roman"/>
          <w:sz w:val="24"/>
          <w:szCs w:val="24"/>
        </w:rPr>
        <w:t xml:space="preserve"> </w:t>
      </w:r>
      <w:r w:rsidR="0037093A" w:rsidRPr="00EC28F3">
        <w:rPr>
          <w:rFonts w:ascii="Times New Roman" w:hAnsi="Times New Roman" w:cs="Times New Roman"/>
          <w:sz w:val="24"/>
          <w:szCs w:val="24"/>
        </w:rPr>
        <w:t>grades</w:t>
      </w:r>
      <w:r w:rsidRPr="00EC28F3">
        <w:rPr>
          <w:rFonts w:ascii="Times New Roman" w:hAnsi="Times New Roman" w:cs="Times New Roman"/>
          <w:sz w:val="24"/>
          <w:szCs w:val="24"/>
        </w:rPr>
        <w:t xml:space="preserve"> without much time or effort</w:t>
      </w:r>
      <w:r w:rsidR="006C76A8" w:rsidRPr="00EC28F3">
        <w:rPr>
          <w:rFonts w:ascii="Times New Roman" w:hAnsi="Times New Roman" w:cs="Times New Roman"/>
          <w:sz w:val="24"/>
          <w:szCs w:val="24"/>
        </w:rPr>
        <w:t xml:space="preserve"> (Bowyer &amp; Hall, </w:t>
      </w:r>
      <w:r w:rsidR="009C2B39" w:rsidRPr="00EC28F3">
        <w:rPr>
          <w:rFonts w:ascii="Times New Roman" w:hAnsi="Times New Roman" w:cs="Times New Roman"/>
          <w:sz w:val="24"/>
          <w:szCs w:val="24"/>
        </w:rPr>
        <w:t>2001).</w:t>
      </w:r>
    </w:p>
    <w:p w14:paraId="36A37753" w14:textId="49AF3FB4" w:rsidR="00CA55F3" w:rsidRPr="00EC28F3" w:rsidRDefault="0044337F" w:rsidP="00CA55F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EC28F3">
        <w:rPr>
          <w:rFonts w:ascii="Times New Roman" w:hAnsi="Times New Roman" w:cs="Times New Roman"/>
          <w:sz w:val="24"/>
          <w:szCs w:val="24"/>
        </w:rPr>
        <w:t>Procrastination when completing assignments</w:t>
      </w:r>
      <w:r w:rsidR="00EA6BD2" w:rsidRPr="00EC28F3">
        <w:rPr>
          <w:rFonts w:ascii="Times New Roman" w:hAnsi="Times New Roman" w:cs="Times New Roman"/>
          <w:sz w:val="24"/>
          <w:szCs w:val="24"/>
        </w:rPr>
        <w:t xml:space="preserve"> </w:t>
      </w:r>
      <w:r w:rsidR="0094442F" w:rsidRPr="00EC28F3">
        <w:rPr>
          <w:rFonts w:ascii="Times New Roman" w:hAnsi="Times New Roman" w:cs="Times New Roman"/>
          <w:sz w:val="24"/>
          <w:szCs w:val="24"/>
        </w:rPr>
        <w:t>leading</w:t>
      </w:r>
      <w:r w:rsidR="00B31669" w:rsidRPr="00EC28F3">
        <w:rPr>
          <w:rFonts w:ascii="Times New Roman" w:hAnsi="Times New Roman" w:cs="Times New Roman"/>
          <w:sz w:val="24"/>
          <w:szCs w:val="24"/>
        </w:rPr>
        <w:t xml:space="preserve"> </w:t>
      </w:r>
      <w:r w:rsidR="00EA6BD2" w:rsidRPr="00EC28F3">
        <w:rPr>
          <w:rFonts w:ascii="Times New Roman" w:hAnsi="Times New Roman" w:cs="Times New Roman"/>
          <w:sz w:val="24"/>
          <w:szCs w:val="24"/>
        </w:rPr>
        <w:t xml:space="preserve">to rushed timeline and </w:t>
      </w:r>
      <w:r w:rsidR="00B85D07" w:rsidRPr="00EC28F3">
        <w:rPr>
          <w:rFonts w:ascii="Times New Roman" w:hAnsi="Times New Roman" w:cs="Times New Roman"/>
          <w:sz w:val="24"/>
          <w:szCs w:val="24"/>
        </w:rPr>
        <w:t xml:space="preserve">use of </w:t>
      </w:r>
      <w:r w:rsidR="00EA6BD2" w:rsidRPr="00EC28F3">
        <w:rPr>
          <w:rFonts w:ascii="Times New Roman" w:hAnsi="Times New Roman" w:cs="Times New Roman"/>
          <w:sz w:val="24"/>
          <w:szCs w:val="24"/>
        </w:rPr>
        <w:t>shortcuts</w:t>
      </w:r>
      <w:r w:rsidR="00CA55F3" w:rsidRPr="00EC28F3">
        <w:rPr>
          <w:rFonts w:ascii="Times New Roman" w:hAnsi="Times New Roman" w:cs="Times New Roman"/>
          <w:sz w:val="24"/>
          <w:szCs w:val="24"/>
        </w:rPr>
        <w:t xml:space="preserve"> (Steel, 2007).</w:t>
      </w:r>
    </w:p>
    <w:p w14:paraId="0A449E5E" w14:textId="3C1EBD01" w:rsidR="00D748D6" w:rsidRPr="00EC28F3" w:rsidRDefault="007C017F" w:rsidP="00CA55F3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EC28F3">
        <w:rPr>
          <w:rFonts w:ascii="Times New Roman" w:hAnsi="Times New Roman" w:cs="Times New Roman"/>
          <w:sz w:val="24"/>
          <w:szCs w:val="24"/>
        </w:rPr>
        <w:t>M</w:t>
      </w:r>
      <w:r w:rsidR="00FA7897" w:rsidRPr="00EC28F3">
        <w:rPr>
          <w:rFonts w:ascii="Times New Roman" w:hAnsi="Times New Roman" w:cs="Times New Roman"/>
          <w:sz w:val="24"/>
          <w:szCs w:val="24"/>
        </w:rPr>
        <w:t>isleading perception</w:t>
      </w:r>
      <w:r w:rsidRPr="00EC28F3">
        <w:rPr>
          <w:rFonts w:ascii="Times New Roman" w:hAnsi="Times New Roman" w:cs="Times New Roman"/>
          <w:sz w:val="24"/>
          <w:szCs w:val="24"/>
        </w:rPr>
        <w:t>s</w:t>
      </w:r>
      <w:r w:rsidR="00FA7897" w:rsidRPr="00EC28F3">
        <w:rPr>
          <w:rFonts w:ascii="Times New Roman" w:hAnsi="Times New Roman" w:cs="Times New Roman"/>
          <w:sz w:val="24"/>
          <w:szCs w:val="24"/>
        </w:rPr>
        <w:t xml:space="preserve"> that tasks can be completed </w:t>
      </w:r>
      <w:r w:rsidR="00FB6D08" w:rsidRPr="00EC28F3">
        <w:rPr>
          <w:rFonts w:ascii="Times New Roman" w:hAnsi="Times New Roman" w:cs="Times New Roman"/>
          <w:sz w:val="24"/>
          <w:szCs w:val="24"/>
        </w:rPr>
        <w:t>with</w:t>
      </w:r>
      <w:r w:rsidR="00FA7897" w:rsidRPr="00EC28F3">
        <w:rPr>
          <w:rFonts w:ascii="Times New Roman" w:hAnsi="Times New Roman" w:cs="Times New Roman"/>
          <w:sz w:val="24"/>
          <w:szCs w:val="24"/>
        </w:rPr>
        <w:t>in a small</w:t>
      </w:r>
      <w:r w:rsidR="00FB6D08" w:rsidRPr="00EC28F3">
        <w:rPr>
          <w:rFonts w:ascii="Times New Roman" w:hAnsi="Times New Roman" w:cs="Times New Roman"/>
          <w:sz w:val="24"/>
          <w:szCs w:val="24"/>
        </w:rPr>
        <w:t xml:space="preserve"> timeframe</w:t>
      </w:r>
      <w:r w:rsidR="00732069" w:rsidRPr="00EC28F3">
        <w:rPr>
          <w:rFonts w:ascii="Times New Roman" w:hAnsi="Times New Roman" w:cs="Times New Roman"/>
          <w:sz w:val="24"/>
          <w:szCs w:val="24"/>
        </w:rPr>
        <w:t>.</w:t>
      </w:r>
    </w:p>
    <w:p w14:paraId="4FC4E934" w14:textId="3F48C5E4" w:rsidR="008C574F" w:rsidRPr="00EC28F3" w:rsidRDefault="00C4723F" w:rsidP="008C574F">
      <w:pPr>
        <w:rPr>
          <w:rFonts w:ascii="Times New Roman" w:hAnsi="Times New Roman" w:cs="Times New Roman"/>
          <w:sz w:val="24"/>
          <w:szCs w:val="24"/>
        </w:rPr>
      </w:pPr>
      <w:r w:rsidRPr="00EC28F3">
        <w:rPr>
          <w:rFonts w:ascii="Times New Roman" w:hAnsi="Times New Roman" w:cs="Times New Roman"/>
          <w:sz w:val="24"/>
          <w:szCs w:val="24"/>
        </w:rPr>
        <w:t>Avoiding</w:t>
      </w:r>
      <w:r w:rsidR="008C574F" w:rsidRPr="00EC28F3">
        <w:rPr>
          <w:rFonts w:ascii="Times New Roman" w:hAnsi="Times New Roman" w:cs="Times New Roman"/>
          <w:sz w:val="24"/>
          <w:szCs w:val="24"/>
        </w:rPr>
        <w:t xml:space="preserve"> coding plagiarism:</w:t>
      </w:r>
    </w:p>
    <w:p w14:paraId="09EDEE13" w14:textId="108AF3C7" w:rsidR="00B31669" w:rsidRPr="00EC28F3" w:rsidRDefault="00FB1A5D" w:rsidP="008C574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EC28F3">
        <w:rPr>
          <w:rFonts w:ascii="Times New Roman" w:hAnsi="Times New Roman" w:cs="Times New Roman"/>
          <w:sz w:val="24"/>
          <w:szCs w:val="24"/>
        </w:rPr>
        <w:t xml:space="preserve">Students </w:t>
      </w:r>
      <w:r w:rsidR="00AB5248" w:rsidRPr="00EC28F3">
        <w:rPr>
          <w:rFonts w:ascii="Times New Roman" w:hAnsi="Times New Roman" w:cs="Times New Roman"/>
          <w:sz w:val="24"/>
          <w:szCs w:val="24"/>
        </w:rPr>
        <w:t>provided</w:t>
      </w:r>
      <w:r w:rsidRPr="00EC28F3">
        <w:rPr>
          <w:rFonts w:ascii="Times New Roman" w:hAnsi="Times New Roman" w:cs="Times New Roman"/>
          <w:sz w:val="24"/>
          <w:szCs w:val="24"/>
        </w:rPr>
        <w:t xml:space="preserve"> p</w:t>
      </w:r>
      <w:r w:rsidR="00B31669" w:rsidRPr="00EC28F3">
        <w:rPr>
          <w:rFonts w:ascii="Times New Roman" w:hAnsi="Times New Roman" w:cs="Times New Roman"/>
          <w:sz w:val="24"/>
          <w:szCs w:val="24"/>
        </w:rPr>
        <w:t xml:space="preserve">lagiarism education </w:t>
      </w:r>
      <w:r w:rsidR="00F12743" w:rsidRPr="00EC28F3">
        <w:rPr>
          <w:rFonts w:ascii="Times New Roman" w:hAnsi="Times New Roman" w:cs="Times New Roman"/>
          <w:sz w:val="24"/>
          <w:szCs w:val="24"/>
        </w:rPr>
        <w:t>to ensure understanding of what constitutes a plagiarism</w:t>
      </w:r>
      <w:r w:rsidR="009C1E5A" w:rsidRPr="00EC28F3">
        <w:rPr>
          <w:rFonts w:ascii="Times New Roman" w:hAnsi="Times New Roman" w:cs="Times New Roman"/>
          <w:sz w:val="24"/>
          <w:szCs w:val="24"/>
        </w:rPr>
        <w:t xml:space="preserve"> act</w:t>
      </w:r>
      <w:r w:rsidR="007D10C8" w:rsidRPr="00EC28F3">
        <w:rPr>
          <w:rFonts w:ascii="Times New Roman" w:hAnsi="Times New Roman" w:cs="Times New Roman"/>
          <w:sz w:val="24"/>
          <w:szCs w:val="24"/>
        </w:rPr>
        <w:t xml:space="preserve"> (Abraham</w:t>
      </w:r>
      <w:r w:rsidR="00246036" w:rsidRPr="00EC28F3">
        <w:rPr>
          <w:rFonts w:ascii="Times New Roman" w:hAnsi="Times New Roman" w:cs="Times New Roman"/>
          <w:sz w:val="24"/>
          <w:szCs w:val="24"/>
        </w:rPr>
        <w:t xml:space="preserve"> &amp; Milligan, 2008).</w:t>
      </w:r>
    </w:p>
    <w:p w14:paraId="2D1485F7" w14:textId="0E4EAD5D" w:rsidR="00FB1A5D" w:rsidRPr="00EC28F3" w:rsidRDefault="009E7757" w:rsidP="00FB1A5D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EC28F3">
        <w:rPr>
          <w:rFonts w:ascii="Times New Roman" w:hAnsi="Times New Roman" w:cs="Times New Roman"/>
          <w:sz w:val="24"/>
          <w:szCs w:val="24"/>
        </w:rPr>
        <w:t xml:space="preserve">Designing </w:t>
      </w:r>
      <w:r w:rsidR="00B20966" w:rsidRPr="00EC28F3">
        <w:rPr>
          <w:rFonts w:ascii="Times New Roman" w:hAnsi="Times New Roman" w:cs="Times New Roman"/>
          <w:sz w:val="24"/>
          <w:szCs w:val="24"/>
        </w:rPr>
        <w:t xml:space="preserve">lessons </w:t>
      </w:r>
      <w:r w:rsidR="005B40A8" w:rsidRPr="00EC28F3">
        <w:rPr>
          <w:rFonts w:ascii="Times New Roman" w:hAnsi="Times New Roman" w:cs="Times New Roman"/>
          <w:sz w:val="24"/>
          <w:szCs w:val="24"/>
        </w:rPr>
        <w:t>to advance</w:t>
      </w:r>
      <w:r w:rsidR="00AE2AB4" w:rsidRPr="00EC28F3">
        <w:rPr>
          <w:rFonts w:ascii="Times New Roman" w:hAnsi="Times New Roman" w:cs="Times New Roman"/>
          <w:sz w:val="24"/>
          <w:szCs w:val="24"/>
        </w:rPr>
        <w:t xml:space="preserve"> learning outcomes</w:t>
      </w:r>
      <w:r w:rsidR="00904ED7" w:rsidRPr="00EC28F3">
        <w:rPr>
          <w:rFonts w:ascii="Times New Roman" w:hAnsi="Times New Roman" w:cs="Times New Roman"/>
          <w:sz w:val="24"/>
          <w:szCs w:val="24"/>
        </w:rPr>
        <w:t xml:space="preserve"> (e.g. through worked </w:t>
      </w:r>
      <w:r w:rsidR="00910B23" w:rsidRPr="00EC28F3">
        <w:rPr>
          <w:rFonts w:ascii="Times New Roman" w:hAnsi="Times New Roman" w:cs="Times New Roman"/>
          <w:sz w:val="24"/>
          <w:szCs w:val="24"/>
        </w:rPr>
        <w:t>e</w:t>
      </w:r>
      <w:r w:rsidR="00904ED7" w:rsidRPr="00EC28F3">
        <w:rPr>
          <w:rFonts w:ascii="Times New Roman" w:hAnsi="Times New Roman" w:cs="Times New Roman"/>
          <w:sz w:val="24"/>
          <w:szCs w:val="24"/>
        </w:rPr>
        <w:t>xamples)</w:t>
      </w:r>
      <w:r w:rsidR="0041765F" w:rsidRPr="00EC28F3">
        <w:rPr>
          <w:rFonts w:ascii="Times New Roman" w:hAnsi="Times New Roman" w:cs="Times New Roman"/>
          <w:sz w:val="24"/>
          <w:szCs w:val="24"/>
        </w:rPr>
        <w:t xml:space="preserve"> and peer learning agendas</w:t>
      </w:r>
      <w:r w:rsidR="005B40A8" w:rsidRPr="00EC28F3">
        <w:rPr>
          <w:rFonts w:ascii="Times New Roman" w:hAnsi="Times New Roman" w:cs="Times New Roman"/>
          <w:sz w:val="24"/>
          <w:szCs w:val="24"/>
        </w:rPr>
        <w:t xml:space="preserve">; </w:t>
      </w:r>
      <w:r w:rsidR="0041765F" w:rsidRPr="00EC28F3">
        <w:rPr>
          <w:rFonts w:ascii="Times New Roman" w:hAnsi="Times New Roman" w:cs="Times New Roman"/>
          <w:sz w:val="24"/>
          <w:szCs w:val="24"/>
        </w:rPr>
        <w:t>maximise understanding of program coding</w:t>
      </w:r>
      <w:r w:rsidR="00910B23" w:rsidRPr="00EC28F3">
        <w:rPr>
          <w:rFonts w:ascii="Times New Roman" w:hAnsi="Times New Roman" w:cs="Times New Roman"/>
          <w:sz w:val="24"/>
          <w:szCs w:val="24"/>
        </w:rPr>
        <w:t xml:space="preserve"> (Abdul-Rahman &amp; Du Bou</w:t>
      </w:r>
      <w:r w:rsidR="00CB6413" w:rsidRPr="00EC28F3">
        <w:rPr>
          <w:rFonts w:ascii="Times New Roman" w:hAnsi="Times New Roman" w:cs="Times New Roman"/>
          <w:sz w:val="24"/>
          <w:szCs w:val="24"/>
        </w:rPr>
        <w:t>lay, 2014; Ngo, 2016).</w:t>
      </w:r>
    </w:p>
    <w:p w14:paraId="501D5D5F" w14:textId="4ADFE200" w:rsidR="008C574F" w:rsidRPr="00EC28F3" w:rsidRDefault="009E0A9D" w:rsidP="008C574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commentRangeStart w:id="2"/>
      <w:r w:rsidRPr="00EC28F3">
        <w:rPr>
          <w:rFonts w:ascii="Times New Roman" w:hAnsi="Times New Roman" w:cs="Times New Roman"/>
          <w:sz w:val="24"/>
          <w:szCs w:val="24"/>
        </w:rPr>
        <w:t>Employing writing cleanroom</w:t>
      </w:r>
      <w:r w:rsidR="00DA55B0" w:rsidRPr="00EC28F3">
        <w:rPr>
          <w:rFonts w:ascii="Times New Roman" w:hAnsi="Times New Roman" w:cs="Times New Roman"/>
          <w:sz w:val="24"/>
          <w:szCs w:val="24"/>
        </w:rPr>
        <w:t xml:space="preserve"> </w:t>
      </w:r>
      <w:commentRangeEnd w:id="2"/>
      <w:r w:rsidR="006D5219">
        <w:rPr>
          <w:rStyle w:val="CommentReference"/>
        </w:rPr>
        <w:commentReference w:id="2"/>
      </w:r>
      <w:r w:rsidR="00DA55B0" w:rsidRPr="00EC28F3">
        <w:rPr>
          <w:rFonts w:ascii="Times New Roman" w:hAnsi="Times New Roman" w:cs="Times New Roman"/>
          <w:sz w:val="24"/>
          <w:szCs w:val="24"/>
        </w:rPr>
        <w:t xml:space="preserve">where uncited texts </w:t>
      </w:r>
      <w:r w:rsidR="00AE5184" w:rsidRPr="00EC28F3">
        <w:rPr>
          <w:rFonts w:ascii="Times New Roman" w:hAnsi="Times New Roman" w:cs="Times New Roman"/>
          <w:sz w:val="24"/>
          <w:szCs w:val="24"/>
        </w:rPr>
        <w:t xml:space="preserve">is avoided </w:t>
      </w:r>
      <w:r w:rsidR="00185174" w:rsidRPr="00EC28F3">
        <w:rPr>
          <w:rFonts w:ascii="Times New Roman" w:hAnsi="Times New Roman" w:cs="Times New Roman"/>
          <w:sz w:val="24"/>
          <w:szCs w:val="24"/>
        </w:rPr>
        <w:t>by including citation/attribution into the cod</w:t>
      </w:r>
      <w:r w:rsidR="00B14576" w:rsidRPr="00EC28F3">
        <w:rPr>
          <w:rFonts w:ascii="Times New Roman" w:hAnsi="Times New Roman" w:cs="Times New Roman"/>
          <w:sz w:val="24"/>
          <w:szCs w:val="24"/>
        </w:rPr>
        <w:t>e writing process</w:t>
      </w:r>
      <w:r w:rsidR="00F13047" w:rsidRPr="00EC28F3">
        <w:rPr>
          <w:rFonts w:ascii="Times New Roman" w:hAnsi="Times New Roman" w:cs="Times New Roman"/>
          <w:sz w:val="24"/>
          <w:szCs w:val="24"/>
        </w:rPr>
        <w:t>; prevents accidental plagiaris</w:t>
      </w:r>
      <w:r w:rsidR="00350390" w:rsidRPr="00EC28F3">
        <w:rPr>
          <w:rFonts w:ascii="Times New Roman" w:hAnsi="Times New Roman" w:cs="Times New Roman"/>
          <w:sz w:val="24"/>
          <w:szCs w:val="24"/>
        </w:rPr>
        <w:t>m</w:t>
      </w:r>
      <w:r w:rsidR="00525501" w:rsidRPr="00EC28F3">
        <w:rPr>
          <w:rFonts w:ascii="Times New Roman" w:hAnsi="Times New Roman" w:cs="Times New Roman"/>
          <w:sz w:val="24"/>
          <w:szCs w:val="24"/>
        </w:rPr>
        <w:t xml:space="preserve"> </w:t>
      </w:r>
      <w:r w:rsidR="0056244C" w:rsidRPr="00EC28F3">
        <w:rPr>
          <w:rFonts w:ascii="Times New Roman" w:hAnsi="Times New Roman" w:cs="Times New Roman"/>
          <w:sz w:val="24"/>
          <w:szCs w:val="24"/>
        </w:rPr>
        <w:t>(Bailey, 2016).</w:t>
      </w:r>
    </w:p>
    <w:p w14:paraId="4449867A" w14:textId="6ACAC4F9" w:rsidR="00350390" w:rsidRPr="00EC28F3" w:rsidRDefault="00EA1051" w:rsidP="00350390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EC28F3">
        <w:rPr>
          <w:rFonts w:ascii="Times New Roman" w:hAnsi="Times New Roman" w:cs="Times New Roman"/>
          <w:sz w:val="24"/>
          <w:szCs w:val="24"/>
        </w:rPr>
        <w:t xml:space="preserve">Texts from outside sources </w:t>
      </w:r>
      <w:r w:rsidR="00E221C2" w:rsidRPr="00EC28F3">
        <w:rPr>
          <w:rFonts w:ascii="Times New Roman" w:hAnsi="Times New Roman" w:cs="Times New Roman"/>
          <w:sz w:val="24"/>
          <w:szCs w:val="24"/>
        </w:rPr>
        <w:t>(</w:t>
      </w:r>
      <w:r w:rsidR="00362685" w:rsidRPr="00EC28F3">
        <w:rPr>
          <w:rFonts w:ascii="Times New Roman" w:hAnsi="Times New Roman" w:cs="Times New Roman"/>
          <w:sz w:val="24"/>
          <w:szCs w:val="24"/>
        </w:rPr>
        <w:t>lifted or not</w:t>
      </w:r>
      <w:r w:rsidR="00E221C2" w:rsidRPr="00EC28F3">
        <w:rPr>
          <w:rFonts w:ascii="Times New Roman" w:hAnsi="Times New Roman" w:cs="Times New Roman"/>
          <w:sz w:val="24"/>
          <w:szCs w:val="24"/>
        </w:rPr>
        <w:t xml:space="preserve">) </w:t>
      </w:r>
      <w:r w:rsidR="00205B67" w:rsidRPr="00EC28F3">
        <w:rPr>
          <w:rFonts w:ascii="Times New Roman" w:hAnsi="Times New Roman" w:cs="Times New Roman"/>
          <w:sz w:val="24"/>
          <w:szCs w:val="24"/>
        </w:rPr>
        <w:t xml:space="preserve">are </w:t>
      </w:r>
      <w:r w:rsidR="00E221C2" w:rsidRPr="00EC28F3">
        <w:rPr>
          <w:rFonts w:ascii="Times New Roman" w:hAnsi="Times New Roman" w:cs="Times New Roman"/>
          <w:sz w:val="24"/>
          <w:szCs w:val="24"/>
        </w:rPr>
        <w:t xml:space="preserve">immediately cited when </w:t>
      </w:r>
      <w:r w:rsidR="00B72988" w:rsidRPr="00EC28F3">
        <w:rPr>
          <w:rFonts w:ascii="Times New Roman" w:hAnsi="Times New Roman" w:cs="Times New Roman"/>
          <w:sz w:val="24"/>
          <w:szCs w:val="24"/>
        </w:rPr>
        <w:t>inserted</w:t>
      </w:r>
      <w:r w:rsidR="00FE148A" w:rsidRPr="00EC28F3">
        <w:rPr>
          <w:rFonts w:ascii="Times New Roman" w:hAnsi="Times New Roman" w:cs="Times New Roman"/>
          <w:sz w:val="24"/>
          <w:szCs w:val="24"/>
        </w:rPr>
        <w:t>.</w:t>
      </w:r>
    </w:p>
    <w:p w14:paraId="0C9840DF" w14:textId="0BE5CD02" w:rsidR="00B41783" w:rsidRPr="00EC28F3" w:rsidRDefault="005D03B3" w:rsidP="00B4178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EC28F3">
        <w:rPr>
          <w:rFonts w:ascii="Times New Roman" w:hAnsi="Times New Roman" w:cs="Times New Roman"/>
          <w:sz w:val="24"/>
          <w:szCs w:val="24"/>
        </w:rPr>
        <w:t xml:space="preserve">Employing comment </w:t>
      </w:r>
      <w:commentRangeStart w:id="3"/>
      <w:r w:rsidRPr="00EC28F3">
        <w:rPr>
          <w:rFonts w:ascii="Times New Roman" w:hAnsi="Times New Roman" w:cs="Times New Roman"/>
          <w:sz w:val="24"/>
          <w:szCs w:val="24"/>
        </w:rPr>
        <w:t>habits</w:t>
      </w:r>
      <w:commentRangeEnd w:id="3"/>
      <w:r w:rsidR="006D5219">
        <w:rPr>
          <w:rStyle w:val="CommentReference"/>
        </w:rPr>
        <w:commentReference w:id="3"/>
      </w:r>
      <w:r w:rsidR="00BD17B1" w:rsidRPr="00EC28F3">
        <w:rPr>
          <w:rFonts w:ascii="Times New Roman" w:hAnsi="Times New Roman" w:cs="Times New Roman"/>
          <w:sz w:val="24"/>
          <w:szCs w:val="24"/>
        </w:rPr>
        <w:t xml:space="preserve"> throughout coding process</w:t>
      </w:r>
      <w:r w:rsidR="004A7A3F" w:rsidRPr="00EC28F3">
        <w:rPr>
          <w:rFonts w:ascii="Times New Roman" w:hAnsi="Times New Roman" w:cs="Times New Roman"/>
          <w:sz w:val="24"/>
          <w:szCs w:val="24"/>
        </w:rPr>
        <w:t xml:space="preserve"> – higher </w:t>
      </w:r>
      <w:r w:rsidR="006167AB" w:rsidRPr="00EC28F3">
        <w:rPr>
          <w:rFonts w:ascii="Times New Roman" w:hAnsi="Times New Roman" w:cs="Times New Roman"/>
          <w:sz w:val="24"/>
          <w:szCs w:val="24"/>
        </w:rPr>
        <w:t>awareness of what codes are</w:t>
      </w:r>
      <w:r w:rsidR="00872976" w:rsidRPr="00EC28F3">
        <w:rPr>
          <w:rFonts w:ascii="Times New Roman" w:hAnsi="Times New Roman" w:cs="Times New Roman"/>
          <w:sz w:val="24"/>
          <w:szCs w:val="24"/>
        </w:rPr>
        <w:t xml:space="preserve"> (or are not)</w:t>
      </w:r>
      <w:r w:rsidR="006167AB" w:rsidRPr="00EC28F3">
        <w:rPr>
          <w:rFonts w:ascii="Times New Roman" w:hAnsi="Times New Roman" w:cs="Times New Roman"/>
          <w:sz w:val="24"/>
          <w:szCs w:val="24"/>
        </w:rPr>
        <w:t xml:space="preserve"> original</w:t>
      </w:r>
      <w:r w:rsidR="000B4BA9" w:rsidRPr="00EC28F3">
        <w:rPr>
          <w:rFonts w:ascii="Times New Roman" w:hAnsi="Times New Roman" w:cs="Times New Roman"/>
          <w:sz w:val="24"/>
          <w:szCs w:val="24"/>
        </w:rPr>
        <w:t xml:space="preserve"> (Bailey, 2017).</w:t>
      </w:r>
    </w:p>
    <w:p w14:paraId="576494BB" w14:textId="65C1A708" w:rsidR="00CF01E1" w:rsidRDefault="00CF01E1" w:rsidP="00B31669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EC28F3">
        <w:rPr>
          <w:rFonts w:ascii="Times New Roman" w:hAnsi="Times New Roman" w:cs="Times New Roman"/>
          <w:sz w:val="24"/>
          <w:szCs w:val="24"/>
        </w:rPr>
        <w:t>Demonstration of comprehension of written code from external sources</w:t>
      </w:r>
      <w:r w:rsidR="00FB6D08">
        <w:rPr>
          <w:rFonts w:ascii="Times New Roman" w:hAnsi="Times New Roman" w:cs="Times New Roman"/>
          <w:sz w:val="24"/>
          <w:szCs w:val="24"/>
        </w:rPr>
        <w:t>.</w:t>
      </w:r>
    </w:p>
    <w:p w14:paraId="4B0F92CC" w14:textId="77777777" w:rsidR="000467B5" w:rsidRDefault="000467B5" w:rsidP="00D6639D">
      <w:pPr>
        <w:rPr>
          <w:rFonts w:ascii="Times New Roman" w:hAnsi="Times New Roman" w:cs="Times New Roman"/>
          <w:sz w:val="24"/>
          <w:szCs w:val="24"/>
        </w:rPr>
      </w:pPr>
    </w:p>
    <w:p w14:paraId="25B79393" w14:textId="143D6985" w:rsidR="005D41C7" w:rsidRPr="005B55D3" w:rsidRDefault="003B049F" w:rsidP="00D6639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B55D3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AB2AB6" w:rsidRPr="005B55D3">
        <w:rPr>
          <w:rFonts w:ascii="Times New Roman" w:hAnsi="Times New Roman" w:cs="Times New Roman"/>
          <w:b/>
          <w:bCs/>
          <w:sz w:val="24"/>
          <w:szCs w:val="24"/>
        </w:rPr>
        <w:t xml:space="preserve">b) </w:t>
      </w:r>
    </w:p>
    <w:p w14:paraId="5E8A63F5" w14:textId="24BB4F94" w:rsidR="008C0C5C" w:rsidRDefault="008C0C5C" w:rsidP="000E65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>#</w:t>
      </w:r>
      <w:r w:rsidR="00B87CF0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 xml:space="preserve"> This code was obtained from </w:t>
      </w:r>
      <w:r w:rsidR="00E95BC1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 xml:space="preserve">Wu &amp; Zhu (2023), </w:t>
      </w:r>
      <w:r w:rsidR="00DE79E5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 xml:space="preserve">study guide for ANL252, Python for data analytics, p. </w:t>
      </w:r>
      <w:r w:rsidR="001141DF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>SU1-38</w:t>
      </w:r>
      <w:r w:rsidR="00DE79E5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>.</w:t>
      </w:r>
    </w:p>
    <w:p w14:paraId="49109283" w14:textId="77777777" w:rsidR="00724143" w:rsidRDefault="00724143" w:rsidP="000E65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</w:p>
    <w:p w14:paraId="1BE50C4B" w14:textId="7D01CC89" w:rsidR="000E6562" w:rsidRPr="000E6562" w:rsidRDefault="000E6562" w:rsidP="000E65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0E6562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>name1 = input ("What is your name?")</w:t>
      </w:r>
    </w:p>
    <w:p w14:paraId="762A1B7F" w14:textId="4132654E" w:rsidR="000E6562" w:rsidRPr="000E6562" w:rsidRDefault="000E6562" w:rsidP="000E65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0E6562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>score1 = int (input("What is your score?"))</w:t>
      </w:r>
    </w:p>
    <w:p w14:paraId="363ED522" w14:textId="03F1A970" w:rsidR="000E6562" w:rsidRPr="000E6562" w:rsidRDefault="000E6562" w:rsidP="000E65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0E6562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>if score1&lt;40:</w:t>
      </w:r>
    </w:p>
    <w:p w14:paraId="23834914" w14:textId="6D9186FD" w:rsidR="000E6562" w:rsidRPr="000E6562" w:rsidRDefault="000E6562" w:rsidP="000E65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0E6562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 xml:space="preserve">    grade1 = "F"</w:t>
      </w:r>
    </w:p>
    <w:p w14:paraId="0BC9341C" w14:textId="25F3F26B" w:rsidR="000E6562" w:rsidRPr="000E6562" w:rsidRDefault="000E6562" w:rsidP="000E65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0E6562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>elif score1&gt;=40 and score1&lt;50:</w:t>
      </w:r>
    </w:p>
    <w:p w14:paraId="40E0D855" w14:textId="2DC7C8F2" w:rsidR="000E6562" w:rsidRPr="000E6562" w:rsidRDefault="000E6562" w:rsidP="000E65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0E6562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 xml:space="preserve">    grade1 = "D"</w:t>
      </w:r>
    </w:p>
    <w:p w14:paraId="59F580C7" w14:textId="6290B6F3" w:rsidR="000E6562" w:rsidRPr="000E6562" w:rsidRDefault="000E6562" w:rsidP="000E65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0E6562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>elif score1&gt;=50 and score1&lt;60:</w:t>
      </w:r>
    </w:p>
    <w:p w14:paraId="3A5A4396" w14:textId="50B582F0" w:rsidR="000E6562" w:rsidRPr="000E6562" w:rsidRDefault="000E6562" w:rsidP="000E65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0E6562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 xml:space="preserve">    grade1 = "C"</w:t>
      </w:r>
    </w:p>
    <w:p w14:paraId="24ABC559" w14:textId="5F4D8C1A" w:rsidR="000E6562" w:rsidRPr="000E6562" w:rsidRDefault="000E6562" w:rsidP="000E65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0E6562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>elif score1&gt;=60 and score1&lt;80:</w:t>
      </w:r>
    </w:p>
    <w:p w14:paraId="6CBEB7BA" w14:textId="614B3A0F" w:rsidR="000E6562" w:rsidRPr="000E6562" w:rsidRDefault="000E6562" w:rsidP="000E65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0E6562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 xml:space="preserve">    grade1 = "B"</w:t>
      </w:r>
    </w:p>
    <w:p w14:paraId="41639633" w14:textId="305EE204" w:rsidR="000E6562" w:rsidRPr="000E6562" w:rsidRDefault="000E6562" w:rsidP="000E65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0E6562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>elif score1&gt;=79 and score1&lt;100:</w:t>
      </w:r>
    </w:p>
    <w:p w14:paraId="2485E7FD" w14:textId="3E355F3F" w:rsidR="000E6562" w:rsidRPr="000E6562" w:rsidRDefault="000E6562" w:rsidP="000E65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0E6562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 xml:space="preserve">    grade1 = "A"</w:t>
      </w:r>
    </w:p>
    <w:p w14:paraId="63AA966B" w14:textId="2BE372CB" w:rsidR="000E6562" w:rsidRPr="000E6562" w:rsidRDefault="000E6562" w:rsidP="000E65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0E6562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>print(f"{name1}, your grade is {grade1}.")</w:t>
      </w:r>
    </w:p>
    <w:p w14:paraId="6BF2F7C1" w14:textId="77777777" w:rsidR="00166E93" w:rsidRDefault="00166E93" w:rsidP="000E65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</w:p>
    <w:p w14:paraId="1A4A44E7" w14:textId="77777777" w:rsidR="00166E93" w:rsidRDefault="00166E93" w:rsidP="000E65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</w:p>
    <w:p w14:paraId="0BF8897B" w14:textId="6A7DBB08" w:rsidR="000E6562" w:rsidRPr="000E6562" w:rsidRDefault="000E6562" w:rsidP="000E65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0E6562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>name2 = input ("What is your name?")</w:t>
      </w:r>
    </w:p>
    <w:p w14:paraId="2E272809" w14:textId="63D8A6A4" w:rsidR="000E6562" w:rsidRPr="000E6562" w:rsidRDefault="000E6562" w:rsidP="000E65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0E6562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>score2 = int (input(f"Hello {name1}. What is your score?"))</w:t>
      </w:r>
    </w:p>
    <w:p w14:paraId="04631D44" w14:textId="75813EF4" w:rsidR="000E6562" w:rsidRPr="000E6562" w:rsidRDefault="000E6562" w:rsidP="000E65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0E6562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>if score2&lt;40:</w:t>
      </w:r>
    </w:p>
    <w:p w14:paraId="696675B8" w14:textId="45C4393D" w:rsidR="000E6562" w:rsidRPr="000E6562" w:rsidRDefault="000E6562" w:rsidP="000E65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0E6562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 xml:space="preserve">    grade2 = "F"</w:t>
      </w:r>
    </w:p>
    <w:p w14:paraId="2C886387" w14:textId="0A39762F" w:rsidR="000E6562" w:rsidRPr="000E6562" w:rsidRDefault="000E6562" w:rsidP="000E65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0E6562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>elif score2&gt;=40 and score2&lt;50:</w:t>
      </w:r>
    </w:p>
    <w:p w14:paraId="075F049E" w14:textId="7D2D232D" w:rsidR="000E6562" w:rsidRPr="000E6562" w:rsidRDefault="000E6562" w:rsidP="000E65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0E6562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lastRenderedPageBreak/>
        <w:t xml:space="preserve">    grade2 = "D"</w:t>
      </w:r>
    </w:p>
    <w:p w14:paraId="4A2A9BED" w14:textId="336C3FC4" w:rsidR="000E6562" w:rsidRPr="000E6562" w:rsidRDefault="000E6562" w:rsidP="000E65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0E6562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>elif score2&gt;=50 and score2&lt;60:</w:t>
      </w:r>
    </w:p>
    <w:p w14:paraId="5FACA358" w14:textId="786DBE81" w:rsidR="000E6562" w:rsidRPr="000E6562" w:rsidRDefault="000E6562" w:rsidP="000E65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0E6562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 xml:space="preserve">    grade2 = "C"</w:t>
      </w:r>
    </w:p>
    <w:p w14:paraId="03F0934F" w14:textId="6FE66926" w:rsidR="000E6562" w:rsidRPr="000E6562" w:rsidRDefault="000E6562" w:rsidP="000E65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0E6562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>elif score2&gt;=60 and score2&lt;80:</w:t>
      </w:r>
    </w:p>
    <w:p w14:paraId="3F500269" w14:textId="385A9B82" w:rsidR="000E6562" w:rsidRPr="000E6562" w:rsidRDefault="000E6562" w:rsidP="000E65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0E6562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 xml:space="preserve">    grade2 = "B"</w:t>
      </w:r>
    </w:p>
    <w:p w14:paraId="757D450E" w14:textId="639D9FBE" w:rsidR="000E6562" w:rsidRPr="000E6562" w:rsidRDefault="000E6562" w:rsidP="000E65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0E6562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>elif score2&gt;=79 and score2&lt;100:</w:t>
      </w:r>
    </w:p>
    <w:p w14:paraId="61CF2830" w14:textId="4CCC5BAF" w:rsidR="000E6562" w:rsidRPr="000E6562" w:rsidRDefault="000E6562" w:rsidP="000E65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0E6562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 xml:space="preserve">    grade2 = "A"</w:t>
      </w:r>
    </w:p>
    <w:p w14:paraId="6F0A6E28" w14:textId="2E408757" w:rsidR="000229C9" w:rsidRDefault="000E6562" w:rsidP="00144E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0E6562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>print(f"{name2}, your grade is {grade2}.")</w:t>
      </w:r>
    </w:p>
    <w:p w14:paraId="754222FA" w14:textId="77777777" w:rsidR="000229C9" w:rsidRDefault="000229C9" w:rsidP="00144E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</w:p>
    <w:p w14:paraId="3900085D" w14:textId="24AADB1C" w:rsidR="000229C9" w:rsidRDefault="000229C9" w:rsidP="00144E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>Output:</w:t>
      </w:r>
    </w:p>
    <w:p w14:paraId="3CCE5BCA" w14:textId="77777777" w:rsidR="0031201E" w:rsidRDefault="0031201E" w:rsidP="0031201E">
      <w:pPr>
        <w:pStyle w:val="HTMLPreformatted"/>
      </w:pPr>
      <w:r>
        <w:t>What is your name?Brian</w:t>
      </w:r>
    </w:p>
    <w:p w14:paraId="53A42814" w14:textId="36126482" w:rsidR="0031201E" w:rsidRDefault="0031201E" w:rsidP="0031201E">
      <w:pPr>
        <w:pStyle w:val="HTMLPreformatted"/>
      </w:pPr>
      <w:r>
        <w:t>What is your score?</w:t>
      </w:r>
      <w:r w:rsidR="003D4628">
        <w:t>65</w:t>
      </w:r>
    </w:p>
    <w:p w14:paraId="5BA25CFB" w14:textId="77777777" w:rsidR="0031201E" w:rsidRDefault="0031201E" w:rsidP="0031201E">
      <w:pPr>
        <w:pStyle w:val="HTMLPreformatted"/>
      </w:pPr>
      <w:r>
        <w:t>Brian, your grade is B.</w:t>
      </w:r>
    </w:p>
    <w:p w14:paraId="7ED60197" w14:textId="77777777" w:rsidR="0031201E" w:rsidRDefault="0031201E" w:rsidP="0031201E">
      <w:pPr>
        <w:pStyle w:val="HTMLPreformatted"/>
      </w:pPr>
      <w:r>
        <w:t>What is your name?Samantha</w:t>
      </w:r>
    </w:p>
    <w:p w14:paraId="7307FA15" w14:textId="77777777" w:rsidR="0031201E" w:rsidRDefault="0031201E" w:rsidP="0031201E">
      <w:pPr>
        <w:pStyle w:val="HTMLPreformatted"/>
      </w:pPr>
      <w:r>
        <w:t>Hello Brian. What is your score?89</w:t>
      </w:r>
    </w:p>
    <w:p w14:paraId="1411FE21" w14:textId="77777777" w:rsidR="0031201E" w:rsidRDefault="0031201E" w:rsidP="0031201E">
      <w:pPr>
        <w:pStyle w:val="HTMLPreformatted"/>
      </w:pPr>
      <w:r>
        <w:t>Samantha, your grade is A.</w:t>
      </w:r>
    </w:p>
    <w:p w14:paraId="450D76A0" w14:textId="77777777" w:rsidR="000229C9" w:rsidRDefault="000229C9" w:rsidP="00144E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</w:p>
    <w:p w14:paraId="5CA556B3" w14:textId="77777777" w:rsidR="0012752A" w:rsidRDefault="0012752A" w:rsidP="00144E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</w:pPr>
    </w:p>
    <w:p w14:paraId="2DBCA810" w14:textId="38F7CC67" w:rsidR="00872229" w:rsidRPr="00EC28F3" w:rsidRDefault="00144ED2" w:rsidP="002D53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720"/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</w:pPr>
      <w:r w:rsidRPr="00EC28F3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 xml:space="preserve">According to </w:t>
      </w:r>
      <w:r w:rsidR="009415B9" w:rsidRPr="00EC28F3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>Wu and Zhu (2023), above code</w:t>
      </w:r>
      <w:r w:rsidR="00500496" w:rsidRPr="00EC28F3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>-</w:t>
      </w:r>
      <w:r w:rsidR="009415B9" w:rsidRPr="00EC28F3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 xml:space="preserve">piece </w:t>
      </w:r>
      <w:r w:rsidR="00500496" w:rsidRPr="00EC28F3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>gathers</w:t>
      </w:r>
      <w:r w:rsidR="009415B9" w:rsidRPr="00EC28F3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 xml:space="preserve"> </w:t>
      </w:r>
      <w:r w:rsidR="00681996" w:rsidRPr="00EC28F3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 xml:space="preserve">data, particularly the score, to </w:t>
      </w:r>
      <w:r w:rsidR="00791F48" w:rsidRPr="00EC28F3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>produce a corresponding grade</w:t>
      </w:r>
      <w:r w:rsidR="002F18B9" w:rsidRPr="00EC28F3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 xml:space="preserve">. </w:t>
      </w:r>
      <w:r w:rsidR="005A75C0" w:rsidRPr="00EC28F3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>Value for n</w:t>
      </w:r>
      <w:r w:rsidR="000B06F2" w:rsidRPr="00EC28F3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>ame</w:t>
      </w:r>
      <w:r w:rsidR="002F18B9" w:rsidRPr="00EC28F3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 xml:space="preserve"> variable (e.g., </w:t>
      </w:r>
      <w:r w:rsidR="002F18B9" w:rsidRPr="00EC28F3">
        <w:rPr>
          <w:rFonts w:ascii="Courier New" w:eastAsia="Times New Roman" w:hAnsi="Courier New" w:cs="Courier New"/>
          <w:kern w:val="0"/>
          <w:sz w:val="24"/>
          <w:szCs w:val="24"/>
          <w:lang w:eastAsia="zh-CN"/>
          <w14:ligatures w14:val="none"/>
        </w:rPr>
        <w:t>name1</w:t>
      </w:r>
      <w:r w:rsidR="002F18B9" w:rsidRPr="00EC28F3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 xml:space="preserve"> &amp; </w:t>
      </w:r>
      <w:r w:rsidR="002F18B9" w:rsidRPr="00EC28F3">
        <w:rPr>
          <w:rFonts w:ascii="Courier New" w:eastAsia="Times New Roman" w:hAnsi="Courier New" w:cs="Courier New"/>
          <w:kern w:val="0"/>
          <w:sz w:val="24"/>
          <w:szCs w:val="24"/>
          <w:lang w:eastAsia="zh-CN"/>
          <w14:ligatures w14:val="none"/>
        </w:rPr>
        <w:t>name2</w:t>
      </w:r>
      <w:r w:rsidR="002F18B9" w:rsidRPr="00EC28F3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 xml:space="preserve">) </w:t>
      </w:r>
      <w:r w:rsidR="005A75C0" w:rsidRPr="00EC28F3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>is</w:t>
      </w:r>
      <w:r w:rsidR="00BB29EA" w:rsidRPr="00EC28F3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 xml:space="preserve"> </w:t>
      </w:r>
      <w:r w:rsidR="00F8725E" w:rsidRPr="00EC28F3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>first gathered</w:t>
      </w:r>
      <w:r w:rsidR="00BB29EA" w:rsidRPr="00EC28F3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 xml:space="preserve"> </w:t>
      </w:r>
      <w:r w:rsidR="005A75C0" w:rsidRPr="00EC28F3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>before</w:t>
      </w:r>
      <w:r w:rsidR="00BB29EA" w:rsidRPr="00EC28F3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 xml:space="preserve"> scores</w:t>
      </w:r>
      <w:r w:rsidR="002F18B9" w:rsidRPr="00EC28F3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 xml:space="preserve"> (e.g., </w:t>
      </w:r>
      <w:r w:rsidR="002F18B9" w:rsidRPr="00EC28F3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>score1</w:t>
      </w:r>
      <w:r w:rsidR="002F18B9" w:rsidRPr="00EC28F3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 xml:space="preserve"> &amp; </w:t>
      </w:r>
      <w:commentRangeStart w:id="4"/>
      <w:r w:rsidR="002F18B9" w:rsidRPr="00EC28F3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>score2</w:t>
      </w:r>
      <w:r w:rsidR="002F18B9" w:rsidRPr="00EC28F3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>)</w:t>
      </w:r>
      <w:r w:rsidR="00545B77" w:rsidRPr="00EC28F3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 xml:space="preserve">, whereupon the scores are then graded according to the different if-conditions. In this case, the grades are </w:t>
      </w:r>
      <w:r w:rsidR="00C224A4" w:rsidRPr="00EC28F3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>A (between 80 &amp; 100), B (between 59 &amp; 80), C (between 49 &amp; 60), D (between 39 &amp; 50), and F (below 40).</w:t>
      </w:r>
      <w:r w:rsidR="00CD02A4" w:rsidRPr="00EC28F3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 xml:space="preserve"> </w:t>
      </w:r>
      <w:r w:rsidR="00BB29EA" w:rsidRPr="00EC28F3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 xml:space="preserve">The variables, however, are not linked to each other </w:t>
      </w:r>
      <w:r w:rsidR="00D85125" w:rsidRPr="00EC28F3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 xml:space="preserve">(e.g., </w:t>
      </w:r>
      <w:r w:rsidR="00D85125" w:rsidRPr="00EC28F3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>name1</w:t>
      </w:r>
      <w:r w:rsidR="00D85125" w:rsidRPr="00EC28F3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 xml:space="preserve"> not linked to </w:t>
      </w:r>
      <w:r w:rsidR="00D85125" w:rsidRPr="00EC28F3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>score1</w:t>
      </w:r>
      <w:r w:rsidR="00D85125" w:rsidRPr="00EC28F3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>) and may be used independently</w:t>
      </w:r>
      <w:r w:rsidR="002C2B9A" w:rsidRPr="00EC28F3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 xml:space="preserve"> of each other.</w:t>
      </w:r>
      <w:r w:rsidR="00844482" w:rsidRPr="00EC28F3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 xml:space="preserve"> </w:t>
      </w:r>
      <w:commentRangeEnd w:id="4"/>
      <w:r w:rsidR="006D5219">
        <w:rPr>
          <w:rStyle w:val="CommentReference"/>
        </w:rPr>
        <w:commentReference w:id="4"/>
      </w:r>
    </w:p>
    <w:p w14:paraId="3965E38B" w14:textId="77777777" w:rsidR="00872229" w:rsidRPr="00EC28F3" w:rsidRDefault="00872229" w:rsidP="002D53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720"/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</w:pPr>
    </w:p>
    <w:p w14:paraId="79F40F92" w14:textId="683BEFD0" w:rsidR="001E706C" w:rsidRDefault="00B02FBD" w:rsidP="002D53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720"/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</w:pPr>
      <w:r w:rsidRPr="00EC28F3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>I</w:t>
      </w:r>
      <w:r w:rsidR="001E706C" w:rsidRPr="00EC28F3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>f</w:t>
      </w:r>
      <w:commentRangeStart w:id="5"/>
      <w:r w:rsidR="001E706C" w:rsidRPr="00EC28F3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 xml:space="preserve">-conditions written (e.g., lines 3 &amp; 18) </w:t>
      </w:r>
      <w:r w:rsidR="00B95286" w:rsidRPr="00EC28F3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>signif</w:t>
      </w:r>
      <w:r w:rsidR="00D6639D" w:rsidRPr="00EC28F3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>y</w:t>
      </w:r>
      <w:r w:rsidR="00B95286" w:rsidRPr="00EC28F3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 xml:space="preserve"> condition</w:t>
      </w:r>
      <w:r w:rsidR="00D6639D" w:rsidRPr="00EC28F3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>s</w:t>
      </w:r>
      <w:r w:rsidR="00B95286" w:rsidRPr="00EC28F3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 xml:space="preserve"> that if </w:t>
      </w:r>
      <w:r w:rsidR="00E825AA" w:rsidRPr="00EC28F3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 xml:space="preserve">the </w:t>
      </w:r>
      <w:r w:rsidR="00B95286" w:rsidRPr="00EC28F3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>score of user is below 40, grade given would be F. The elif-conditions</w:t>
      </w:r>
      <w:r w:rsidR="00D6639D" w:rsidRPr="00EC28F3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 xml:space="preserve"> (e.g., lines 5-12 &amp; lines 20-27)</w:t>
      </w:r>
      <w:r w:rsidR="00B95286" w:rsidRPr="00EC28F3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 xml:space="preserve"> written thereafter in the two code-blocks signify </w:t>
      </w:r>
      <w:r w:rsidR="00EF1292" w:rsidRPr="00EC28F3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 xml:space="preserve">how if scores do </w:t>
      </w:r>
      <w:r w:rsidR="00EF1292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 xml:space="preserve">not fulfil preceding conditions, Python would move to the next elif-conditions </w:t>
      </w:r>
      <w:commentRangeEnd w:id="5"/>
      <w:r w:rsidR="006D5219">
        <w:rPr>
          <w:rStyle w:val="CommentReference"/>
        </w:rPr>
        <w:commentReference w:id="5"/>
      </w:r>
      <w:r w:rsidR="00EF1292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>until a condition is satisfied.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 xml:space="preserve"> </w:t>
      </w:r>
      <w:r w:rsidR="00CE34B2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>If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 xml:space="preserve"> score </w:t>
      </w:r>
      <w:r w:rsidR="00CE34B2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 xml:space="preserve">is </w:t>
      </w:r>
      <w:r w:rsidR="00C52830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>beyond 1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 xml:space="preserve">00, Python </w:t>
      </w:r>
      <w:r w:rsidR="009967F5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>returns error</w:t>
      </w:r>
      <w:r w:rsidR="002E6BA5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 xml:space="preserve"> as no values </w:t>
      </w:r>
      <w:r w:rsidR="00CE34B2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 xml:space="preserve">are given to </w:t>
      </w:r>
      <w:r w:rsidR="002E6BA5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 xml:space="preserve">grade </w:t>
      </w:r>
      <w:r w:rsidR="00286F20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 xml:space="preserve">variables </w:t>
      </w:r>
      <w:r w:rsidR="002E6BA5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 xml:space="preserve">(e.g., </w:t>
      </w:r>
      <w:r w:rsidR="002E6BA5" w:rsidRPr="0090476D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>grade1</w:t>
      </w:r>
      <w:r w:rsidR="002E6BA5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 xml:space="preserve"> &amp; </w:t>
      </w:r>
      <w:r w:rsidR="002E6BA5" w:rsidRPr="0090476D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>grade2</w:t>
      </w:r>
      <w:r w:rsidR="002E6BA5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>).</w:t>
      </w:r>
    </w:p>
    <w:p w14:paraId="42D81758" w14:textId="77777777" w:rsidR="001E706C" w:rsidRDefault="001E706C" w:rsidP="002D53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720"/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</w:pPr>
    </w:p>
    <w:p w14:paraId="6E76DBEF" w14:textId="227A5D24" w:rsidR="0034702C" w:rsidRPr="00050438" w:rsidRDefault="00447626" w:rsidP="0005043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720"/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>P</w:t>
      </w:r>
      <w:r w:rsidR="00844482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 xml:space="preserve">rint functions at the end of each code-block </w:t>
      </w:r>
      <w:r w:rsidR="00535204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>give</w:t>
      </w:r>
      <w:r w:rsidR="00844482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 xml:space="preserve"> output of user’s name </w:t>
      </w:r>
      <w:r w:rsidR="00B02FBD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>and</w:t>
      </w:r>
      <w:r w:rsidR="00844482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 xml:space="preserve"> grade received </w:t>
      </w:r>
      <w:r w:rsidR="003B284D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>from</w:t>
      </w:r>
      <w:r w:rsidR="00844482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 xml:space="preserve"> score provided</w:t>
      </w:r>
      <w:r w:rsidR="00B02FBD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 xml:space="preserve"> and </w:t>
      </w:r>
      <w:r w:rsidR="00DD5CB1"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  <w14:ligatures w14:val="none"/>
        </w:rPr>
        <w:t>if/elif-conditions.</w:t>
      </w:r>
    </w:p>
    <w:p w14:paraId="588EFA70" w14:textId="77777777" w:rsidR="000467B5" w:rsidRDefault="000467B5" w:rsidP="00F53539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340A7ED" w14:textId="194DCBC5" w:rsidR="00A6750F" w:rsidRPr="005B55D3" w:rsidRDefault="003B049F" w:rsidP="00F53539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B55D3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AB2AB6" w:rsidRPr="005B55D3">
        <w:rPr>
          <w:rFonts w:ascii="Times New Roman" w:hAnsi="Times New Roman" w:cs="Times New Roman"/>
          <w:b/>
          <w:bCs/>
          <w:sz w:val="24"/>
          <w:szCs w:val="24"/>
        </w:rPr>
        <w:t xml:space="preserve">c) </w:t>
      </w:r>
    </w:p>
    <w:p w14:paraId="697D714C" w14:textId="104AE2B6" w:rsidR="00BF7E5C" w:rsidRPr="00BF7E5C" w:rsidRDefault="00BF7E5C" w:rsidP="00BF7E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BF7E5C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>#</w:t>
      </w:r>
      <w:r w:rsidR="000B6DF1" w:rsidRPr="000B6DF1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 xml:space="preserve"> </w:t>
      </w:r>
      <w:r w:rsidR="000B6DF1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 xml:space="preserve">This code-piece was based on </w:t>
      </w:r>
      <w:hyperlink r:id="rId13" w:history="1">
        <w:r w:rsidR="000B6DF1" w:rsidRPr="00DF0285">
          <w:rPr>
            <w:rStyle w:val="Hyperlink"/>
            <w:rFonts w:ascii="Courier New" w:eastAsia="Times New Roman" w:hAnsi="Courier New" w:cs="Courier New"/>
            <w:kern w:val="0"/>
            <w:sz w:val="20"/>
            <w:szCs w:val="20"/>
            <w:lang w:eastAsia="zh-CN"/>
            <w14:ligatures w14:val="none"/>
          </w:rPr>
          <w:t>https://stackoverflow.com/questions/36716503/how-to-create-a-grading-system-in-python</w:t>
        </w:r>
      </w:hyperlink>
      <w:r w:rsidR="00EA154F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 xml:space="preserve"> –</w:t>
      </w:r>
      <w:r w:rsidR="000B6DF1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 xml:space="preserve"> a</w:t>
      </w:r>
      <w:r w:rsidRPr="00BF7E5C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 xml:space="preserve">ccessed </w:t>
      </w:r>
      <w:r w:rsidR="000B6DF1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 xml:space="preserve">on </w:t>
      </w:r>
      <w:r w:rsidRPr="00BF7E5C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>12/09/2023</w:t>
      </w:r>
      <w:r w:rsidR="00EA154F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>.</w:t>
      </w:r>
    </w:p>
    <w:p w14:paraId="37CEB10E" w14:textId="77777777" w:rsidR="00B363E3" w:rsidRPr="00B363E3" w:rsidRDefault="00B363E3" w:rsidP="00B363E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</w:p>
    <w:p w14:paraId="5CB0E1ED" w14:textId="77777777" w:rsidR="00E54ECA" w:rsidRPr="00E54ECA" w:rsidRDefault="00E54ECA" w:rsidP="00E54E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E54ECA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># User-defined function “fetch_grades” to retrieve grade according to test scores given by user input...</w:t>
      </w:r>
    </w:p>
    <w:p w14:paraId="08D81A57" w14:textId="77777777" w:rsidR="00E54ECA" w:rsidRPr="00E54ECA" w:rsidRDefault="00E54ECA" w:rsidP="00E54E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E54ECA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># called when grade retrieval is required.</w:t>
      </w:r>
    </w:p>
    <w:p w14:paraId="65773BE4" w14:textId="77777777" w:rsidR="00E54ECA" w:rsidRPr="00E54ECA" w:rsidRDefault="00E54ECA" w:rsidP="00E54E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E54ECA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>def fetch_grades(test_score):</w:t>
      </w:r>
    </w:p>
    <w:p w14:paraId="2A419430" w14:textId="77777777" w:rsidR="00E54ECA" w:rsidRPr="00E54ECA" w:rsidRDefault="00E54ECA" w:rsidP="00E54E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E54ECA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 xml:space="preserve">    if test_score &gt;= 0 and test_score &lt;= 39:</w:t>
      </w:r>
    </w:p>
    <w:p w14:paraId="30DEC0AB" w14:textId="77777777" w:rsidR="00E54ECA" w:rsidRPr="00E54ECA" w:rsidRDefault="00E54ECA" w:rsidP="00E54E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E54ECA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 xml:space="preserve">        return "F"</w:t>
      </w:r>
    </w:p>
    <w:p w14:paraId="6C9221AE" w14:textId="77777777" w:rsidR="00E54ECA" w:rsidRPr="00E54ECA" w:rsidRDefault="00E54ECA" w:rsidP="00E54E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E54ECA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 xml:space="preserve">    elif test_score &gt;= 40 and test_score &lt;= 49:</w:t>
      </w:r>
    </w:p>
    <w:p w14:paraId="3D230DF1" w14:textId="77777777" w:rsidR="00E54ECA" w:rsidRPr="00E54ECA" w:rsidRDefault="00E54ECA" w:rsidP="00E54E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E54ECA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 xml:space="preserve">        return "D"</w:t>
      </w:r>
    </w:p>
    <w:p w14:paraId="04DAA89A" w14:textId="77777777" w:rsidR="00E54ECA" w:rsidRPr="00E54ECA" w:rsidRDefault="00E54ECA" w:rsidP="00E54E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E54ECA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 xml:space="preserve">    elif test_score &gt;= 50 and test_score &lt;= 59:</w:t>
      </w:r>
    </w:p>
    <w:p w14:paraId="5382CB73" w14:textId="77777777" w:rsidR="00E54ECA" w:rsidRPr="00E54ECA" w:rsidRDefault="00E54ECA" w:rsidP="00E54E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E54ECA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 xml:space="preserve">        return "C"</w:t>
      </w:r>
    </w:p>
    <w:p w14:paraId="5BC3DAC2" w14:textId="77777777" w:rsidR="00E54ECA" w:rsidRPr="00E54ECA" w:rsidRDefault="00E54ECA" w:rsidP="00E54E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E54ECA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 xml:space="preserve">    elif test_score &gt;= 60 and test_score &lt;= 79:</w:t>
      </w:r>
    </w:p>
    <w:p w14:paraId="03AC3878" w14:textId="77777777" w:rsidR="00E54ECA" w:rsidRPr="00E54ECA" w:rsidRDefault="00E54ECA" w:rsidP="00E54E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E54ECA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 xml:space="preserve">        return "B"</w:t>
      </w:r>
    </w:p>
    <w:p w14:paraId="00FF0DF8" w14:textId="77777777" w:rsidR="00E54ECA" w:rsidRPr="00E54ECA" w:rsidRDefault="00E54ECA" w:rsidP="00E54E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E54ECA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 xml:space="preserve">    elif test_score &gt;= 80 and test_score &lt;= 100:</w:t>
      </w:r>
    </w:p>
    <w:p w14:paraId="53C78350" w14:textId="77777777" w:rsidR="00E54ECA" w:rsidRPr="00E54ECA" w:rsidRDefault="00E54ECA" w:rsidP="00E54E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E54ECA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 xml:space="preserve">        return "A"</w:t>
      </w:r>
    </w:p>
    <w:p w14:paraId="280571F3" w14:textId="77777777" w:rsidR="00E54ECA" w:rsidRPr="00E54ECA" w:rsidRDefault="00E54ECA" w:rsidP="00E54E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</w:p>
    <w:p w14:paraId="73F14D11" w14:textId="77777777" w:rsidR="00E54ECA" w:rsidRDefault="00E54ECA" w:rsidP="00E54E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E54ECA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lastRenderedPageBreak/>
        <w:t>number_of_students = 2</w:t>
      </w:r>
    </w:p>
    <w:p w14:paraId="3D6FDCD6" w14:textId="3A1D3063" w:rsidR="00E54ECA" w:rsidRDefault="00E54ECA" w:rsidP="00E54E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 xml:space="preserve"># For-loop below </w:t>
      </w:r>
      <w:r w:rsidR="00BD4B90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>asks students their name and score before grade is given and printed out.</w:t>
      </w:r>
    </w:p>
    <w:p w14:paraId="0C2A838C" w14:textId="2135B5B9" w:rsidR="00BD4B90" w:rsidRPr="00E54ECA" w:rsidRDefault="00BD4B90" w:rsidP="00E54E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 xml:space="preserve"># Change number_of_students to </w:t>
      </w:r>
      <w:r w:rsidR="0067204E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>adjust number of respondents.</w:t>
      </w:r>
    </w:p>
    <w:p w14:paraId="0B26848F" w14:textId="77777777" w:rsidR="00E54ECA" w:rsidRPr="00E54ECA" w:rsidRDefault="00E54ECA" w:rsidP="00E54E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E54ECA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>for i in range(number_of_students):</w:t>
      </w:r>
    </w:p>
    <w:p w14:paraId="5FB80D55" w14:textId="77777777" w:rsidR="00E54ECA" w:rsidRPr="00E54ECA" w:rsidRDefault="00E54ECA" w:rsidP="00E54E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E54ECA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 xml:space="preserve">    student_name = str(input("Please enter your name: "))</w:t>
      </w:r>
    </w:p>
    <w:p w14:paraId="32E4563D" w14:textId="77777777" w:rsidR="00E54ECA" w:rsidRPr="00E54ECA" w:rsidRDefault="00E54ECA" w:rsidP="00E54E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E54ECA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 xml:space="preserve">    test_score = int(input("Please enter your test score (0-100): "))</w:t>
      </w:r>
    </w:p>
    <w:p w14:paraId="7CCD2C43" w14:textId="77777777" w:rsidR="00E54ECA" w:rsidRPr="00E54ECA" w:rsidRDefault="00E54ECA" w:rsidP="00E54E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E54ECA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># Variable for first student’s grade calls on the “fetch_grades” user-defined function and takes resultant value.</w:t>
      </w:r>
    </w:p>
    <w:p w14:paraId="6627F8D4" w14:textId="77777777" w:rsidR="00E54ECA" w:rsidRPr="00E54ECA" w:rsidRDefault="00E54ECA" w:rsidP="00E54E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E54ECA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 xml:space="preserve">    student_grade = fetch_grades(test_score)</w:t>
      </w:r>
    </w:p>
    <w:p w14:paraId="53FFDDED" w14:textId="2681CBD6" w:rsidR="000913BB" w:rsidRDefault="00E54ECA" w:rsidP="00E54E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E54ECA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 xml:space="preserve">    print(f"Greetings, {student_name}. With a score of {test_score}, your grade is {student_grade}.")</w:t>
      </w:r>
    </w:p>
    <w:p w14:paraId="2C5381FE" w14:textId="77777777" w:rsidR="00E54ECA" w:rsidRPr="00BF7E5C" w:rsidRDefault="00E54ECA" w:rsidP="00E54E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</w:p>
    <w:p w14:paraId="0D2C7D51" w14:textId="77777777" w:rsidR="00BF7E5C" w:rsidRPr="00BF7E5C" w:rsidRDefault="00BF7E5C" w:rsidP="00BF7E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BF7E5C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>Output:</w:t>
      </w:r>
    </w:p>
    <w:p w14:paraId="7ED05122" w14:textId="77777777" w:rsidR="00BF7E5C" w:rsidRPr="00BF7E5C" w:rsidRDefault="00BF7E5C" w:rsidP="00BF7E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BF7E5C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>Please enter your name: Brian</w:t>
      </w:r>
    </w:p>
    <w:p w14:paraId="18C574D9" w14:textId="77777777" w:rsidR="00BF7E5C" w:rsidRPr="00BF7E5C" w:rsidRDefault="00BF7E5C" w:rsidP="00BF7E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BF7E5C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>Please enter your test score (0-100): 65</w:t>
      </w:r>
    </w:p>
    <w:p w14:paraId="6A206718" w14:textId="77777777" w:rsidR="00BF7E5C" w:rsidRPr="00BF7E5C" w:rsidRDefault="00BF7E5C" w:rsidP="00BF7E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BF7E5C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>Greetings, Brian. With a score of 65, your grade is B.</w:t>
      </w:r>
    </w:p>
    <w:p w14:paraId="782001BF" w14:textId="77777777" w:rsidR="00BF7E5C" w:rsidRPr="00BF7E5C" w:rsidRDefault="00BF7E5C" w:rsidP="00BF7E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BF7E5C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>Please enter your name: Samantha</w:t>
      </w:r>
    </w:p>
    <w:p w14:paraId="7EEFEA27" w14:textId="77777777" w:rsidR="00BF7E5C" w:rsidRPr="00BF7E5C" w:rsidRDefault="00BF7E5C" w:rsidP="00BF7E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BF7E5C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>Please enter your test score (0-100): 89</w:t>
      </w:r>
    </w:p>
    <w:p w14:paraId="36F3A62D" w14:textId="2A48992C" w:rsidR="00BF7E5C" w:rsidRPr="00FF1ABD" w:rsidRDefault="00BF7E5C" w:rsidP="00F535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</w:pPr>
      <w:r w:rsidRPr="00BF7E5C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>Greetings, Samantha. With a score of 89, your grade is A.</w:t>
      </w:r>
    </w:p>
    <w:p w14:paraId="11802270" w14:textId="0BA11B32" w:rsidR="00E10F98" w:rsidRDefault="00E10F98" w:rsidP="00C30D96">
      <w:pPr>
        <w:spacing w:before="240" w:line="276" w:lineRule="auto"/>
        <w:rPr>
          <w:rFonts w:ascii="Times New Roman" w:hAnsi="Times New Roman" w:cs="Times New Roman"/>
          <w:sz w:val="24"/>
          <w:szCs w:val="24"/>
        </w:rPr>
      </w:pPr>
      <w:r w:rsidRPr="00193F06">
        <w:rPr>
          <w:rFonts w:ascii="Times New Roman" w:hAnsi="Times New Roman" w:cs="Times New Roman"/>
          <w:sz w:val="24"/>
          <w:szCs w:val="24"/>
        </w:rPr>
        <w:t>Rewriting code rationale:</w:t>
      </w:r>
    </w:p>
    <w:p w14:paraId="352CC4DC" w14:textId="102FED84" w:rsidR="00095E82" w:rsidRPr="00EC28F3" w:rsidRDefault="00DF328B" w:rsidP="00C30D96">
      <w:pPr>
        <w:pStyle w:val="ListParagraph"/>
        <w:numPr>
          <w:ilvl w:val="0"/>
          <w:numId w:val="3"/>
        </w:numPr>
        <w:spacing w:before="24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tter </w:t>
      </w:r>
      <w:r w:rsidRPr="00EC28F3">
        <w:rPr>
          <w:rFonts w:ascii="Times New Roman" w:hAnsi="Times New Roman" w:cs="Times New Roman"/>
          <w:sz w:val="24"/>
          <w:szCs w:val="24"/>
        </w:rPr>
        <w:t>readability (</w:t>
      </w:r>
      <w:r w:rsidR="00A973C9" w:rsidRPr="00EC28F3">
        <w:rPr>
          <w:rFonts w:ascii="Times New Roman" w:hAnsi="Times New Roman" w:cs="Times New Roman"/>
          <w:sz w:val="24"/>
          <w:szCs w:val="24"/>
        </w:rPr>
        <w:t>Jayasinghe, 2018)</w:t>
      </w:r>
      <w:r w:rsidR="00095E82" w:rsidRPr="00EC28F3">
        <w:rPr>
          <w:rFonts w:ascii="Times New Roman" w:hAnsi="Times New Roman" w:cs="Times New Roman"/>
          <w:sz w:val="24"/>
          <w:szCs w:val="24"/>
        </w:rPr>
        <w:t>:</w:t>
      </w:r>
    </w:p>
    <w:p w14:paraId="627508A0" w14:textId="614E345F" w:rsidR="00D31C83" w:rsidRPr="00EC28F3" w:rsidRDefault="00D91D6B" w:rsidP="00D31C83">
      <w:pPr>
        <w:pStyle w:val="ListParagraph"/>
        <w:numPr>
          <w:ilvl w:val="1"/>
          <w:numId w:val="3"/>
        </w:numPr>
        <w:spacing w:before="240" w:line="276" w:lineRule="auto"/>
        <w:rPr>
          <w:rFonts w:ascii="Times New Roman" w:hAnsi="Times New Roman" w:cs="Times New Roman"/>
          <w:sz w:val="24"/>
          <w:szCs w:val="24"/>
        </w:rPr>
      </w:pPr>
      <w:r w:rsidRPr="00EC28F3">
        <w:rPr>
          <w:rFonts w:ascii="Times New Roman" w:hAnsi="Times New Roman" w:cs="Times New Roman"/>
          <w:sz w:val="24"/>
          <w:szCs w:val="24"/>
        </w:rPr>
        <w:t>Most of the variables are rewritten to better indicate what the code is asking for from the user</w:t>
      </w:r>
      <w:r w:rsidR="00D31C83" w:rsidRPr="00EC28F3">
        <w:rPr>
          <w:rFonts w:ascii="Times New Roman" w:hAnsi="Times New Roman" w:cs="Times New Roman"/>
          <w:sz w:val="24"/>
          <w:szCs w:val="24"/>
        </w:rPr>
        <w:t xml:space="preserve"> (e.g.,</w:t>
      </w:r>
      <w:r w:rsidR="00E87CBD" w:rsidRPr="00EC28F3">
        <w:rPr>
          <w:rFonts w:ascii="Times New Roman" w:hAnsi="Times New Roman" w:cs="Times New Roman"/>
          <w:sz w:val="24"/>
          <w:szCs w:val="24"/>
        </w:rPr>
        <w:t xml:space="preserve"> </w:t>
      </w:r>
      <w:r w:rsidR="00E87CBD" w:rsidRPr="00EC28F3">
        <w:rPr>
          <w:rFonts w:ascii="Courier New" w:hAnsi="Courier New" w:cs="Courier New"/>
          <w:sz w:val="20"/>
          <w:szCs w:val="20"/>
        </w:rPr>
        <w:t>name1</w:t>
      </w:r>
      <w:commentRangeStart w:id="6"/>
      <w:r w:rsidR="00E87CBD" w:rsidRPr="00EC28F3">
        <w:rPr>
          <w:rFonts w:ascii="Times New Roman" w:hAnsi="Times New Roman" w:cs="Times New Roman"/>
          <w:sz w:val="24"/>
          <w:szCs w:val="24"/>
        </w:rPr>
        <w:t xml:space="preserve"> to </w:t>
      </w:r>
      <w:r w:rsidR="00E87CBD" w:rsidRPr="00EC28F3">
        <w:rPr>
          <w:rFonts w:ascii="Courier New" w:hAnsi="Courier New" w:cs="Courier New"/>
          <w:sz w:val="20"/>
          <w:szCs w:val="20"/>
        </w:rPr>
        <w:t>student_name1</w:t>
      </w:r>
      <w:r w:rsidR="00E87CBD" w:rsidRPr="00EC28F3">
        <w:rPr>
          <w:rFonts w:ascii="Times New Roman" w:hAnsi="Times New Roman" w:cs="Times New Roman"/>
          <w:sz w:val="24"/>
          <w:szCs w:val="24"/>
        </w:rPr>
        <w:t>)</w:t>
      </w:r>
      <w:r w:rsidR="00D31C83" w:rsidRPr="00EC28F3">
        <w:rPr>
          <w:rFonts w:ascii="Times New Roman" w:hAnsi="Times New Roman" w:cs="Times New Roman"/>
          <w:sz w:val="24"/>
          <w:szCs w:val="24"/>
        </w:rPr>
        <w:t xml:space="preserve"> </w:t>
      </w:r>
      <w:r w:rsidRPr="00EC28F3">
        <w:rPr>
          <w:rFonts w:ascii="Times New Roman" w:hAnsi="Times New Roman" w:cs="Times New Roman"/>
          <w:sz w:val="24"/>
          <w:szCs w:val="24"/>
        </w:rPr>
        <w:t>, allowing better readability of the code</w:t>
      </w:r>
      <w:r w:rsidR="00D31C83" w:rsidRPr="00EC28F3">
        <w:rPr>
          <w:rFonts w:ascii="Times New Roman" w:hAnsi="Times New Roman" w:cs="Times New Roman"/>
          <w:sz w:val="24"/>
          <w:szCs w:val="24"/>
        </w:rPr>
        <w:t>.</w:t>
      </w:r>
    </w:p>
    <w:p w14:paraId="408A7C35" w14:textId="6E921022" w:rsidR="00D31C83" w:rsidRPr="00EC28F3" w:rsidRDefault="0033678D" w:rsidP="00D31C83">
      <w:pPr>
        <w:pStyle w:val="ListParagraph"/>
        <w:numPr>
          <w:ilvl w:val="1"/>
          <w:numId w:val="3"/>
        </w:numPr>
        <w:spacing w:before="240" w:line="276" w:lineRule="auto"/>
        <w:rPr>
          <w:rFonts w:ascii="Times New Roman" w:hAnsi="Times New Roman" w:cs="Times New Roman"/>
          <w:sz w:val="24"/>
          <w:szCs w:val="24"/>
        </w:rPr>
      </w:pPr>
      <w:r w:rsidRPr="00EC28F3">
        <w:rPr>
          <w:rFonts w:ascii="Times New Roman" w:hAnsi="Times New Roman" w:cs="Times New Roman"/>
          <w:sz w:val="24"/>
          <w:szCs w:val="24"/>
        </w:rPr>
        <w:t xml:space="preserve">Inserting comments to explain functions of the code so that the code could be understood </w:t>
      </w:r>
      <w:r w:rsidR="00070210" w:rsidRPr="00EC28F3">
        <w:rPr>
          <w:rFonts w:ascii="Times New Roman" w:hAnsi="Times New Roman" w:cs="Times New Roman"/>
          <w:sz w:val="24"/>
          <w:szCs w:val="24"/>
        </w:rPr>
        <w:t xml:space="preserve">more easily, building awareness as </w:t>
      </w:r>
      <w:commentRangeEnd w:id="6"/>
      <w:r w:rsidR="006D5219">
        <w:rPr>
          <w:rStyle w:val="CommentReference"/>
        </w:rPr>
        <w:commentReference w:id="6"/>
      </w:r>
      <w:r w:rsidR="00070210" w:rsidRPr="00EC28F3">
        <w:rPr>
          <w:rFonts w:ascii="Times New Roman" w:hAnsi="Times New Roman" w:cs="Times New Roman"/>
          <w:sz w:val="24"/>
          <w:szCs w:val="24"/>
        </w:rPr>
        <w:t>to the code’s functionality.</w:t>
      </w:r>
    </w:p>
    <w:p w14:paraId="7DE86523" w14:textId="797C6B49" w:rsidR="0038786D" w:rsidRPr="00EC28F3" w:rsidRDefault="00FA5835" w:rsidP="00C30D96">
      <w:pPr>
        <w:pStyle w:val="ListParagraph"/>
        <w:numPr>
          <w:ilvl w:val="0"/>
          <w:numId w:val="3"/>
        </w:numPr>
        <w:spacing w:before="240" w:line="276" w:lineRule="auto"/>
        <w:rPr>
          <w:rFonts w:ascii="Times New Roman" w:hAnsi="Times New Roman" w:cs="Times New Roman"/>
          <w:sz w:val="24"/>
          <w:szCs w:val="24"/>
        </w:rPr>
      </w:pPr>
      <w:r w:rsidRPr="00EC28F3">
        <w:rPr>
          <w:rFonts w:ascii="Times New Roman" w:hAnsi="Times New Roman" w:cs="Times New Roman"/>
          <w:sz w:val="24"/>
          <w:szCs w:val="24"/>
        </w:rPr>
        <w:t xml:space="preserve">Original </w:t>
      </w:r>
      <w:r w:rsidR="00B23DB2" w:rsidRPr="00EC28F3">
        <w:rPr>
          <w:rFonts w:ascii="Times New Roman" w:hAnsi="Times New Roman" w:cs="Times New Roman"/>
          <w:sz w:val="24"/>
          <w:szCs w:val="24"/>
        </w:rPr>
        <w:t>code</w:t>
      </w:r>
      <w:r w:rsidRPr="00EC28F3">
        <w:rPr>
          <w:rFonts w:ascii="Times New Roman" w:hAnsi="Times New Roman" w:cs="Times New Roman"/>
          <w:sz w:val="24"/>
          <w:szCs w:val="24"/>
        </w:rPr>
        <w:t xml:space="preserve"> is cumbersome</w:t>
      </w:r>
      <w:r w:rsidR="0048039A" w:rsidRPr="00EC28F3">
        <w:rPr>
          <w:rFonts w:ascii="Times New Roman" w:hAnsi="Times New Roman" w:cs="Times New Roman"/>
          <w:sz w:val="24"/>
          <w:szCs w:val="24"/>
        </w:rPr>
        <w:t xml:space="preserve"> (Kadosh, 2019):</w:t>
      </w:r>
    </w:p>
    <w:p w14:paraId="5CAD5997" w14:textId="4DEACE1D" w:rsidR="0038786D" w:rsidRPr="00EC28F3" w:rsidRDefault="007E5CA6" w:rsidP="00C30D96">
      <w:pPr>
        <w:pStyle w:val="ListParagraph"/>
        <w:numPr>
          <w:ilvl w:val="1"/>
          <w:numId w:val="3"/>
        </w:numPr>
        <w:spacing w:before="240" w:line="276" w:lineRule="auto"/>
        <w:rPr>
          <w:rFonts w:ascii="Times New Roman" w:hAnsi="Times New Roman" w:cs="Times New Roman"/>
          <w:sz w:val="24"/>
          <w:szCs w:val="24"/>
        </w:rPr>
      </w:pPr>
      <w:r w:rsidRPr="00EC28F3">
        <w:rPr>
          <w:rFonts w:ascii="Times New Roman" w:hAnsi="Times New Roman" w:cs="Times New Roman"/>
          <w:sz w:val="24"/>
          <w:szCs w:val="24"/>
        </w:rPr>
        <w:t xml:space="preserve">Original code is </w:t>
      </w:r>
      <w:commentRangeStart w:id="7"/>
      <w:r w:rsidRPr="00EC28F3">
        <w:rPr>
          <w:rFonts w:ascii="Times New Roman" w:hAnsi="Times New Roman" w:cs="Times New Roman"/>
          <w:sz w:val="24"/>
          <w:szCs w:val="24"/>
        </w:rPr>
        <w:t>needlessly</w:t>
      </w:r>
      <w:commentRangeEnd w:id="7"/>
      <w:r w:rsidR="006D5219">
        <w:rPr>
          <w:rStyle w:val="CommentReference"/>
        </w:rPr>
        <w:commentReference w:id="7"/>
      </w:r>
      <w:r w:rsidRPr="00EC28F3">
        <w:rPr>
          <w:rFonts w:ascii="Times New Roman" w:hAnsi="Times New Roman" w:cs="Times New Roman"/>
          <w:sz w:val="24"/>
          <w:szCs w:val="24"/>
        </w:rPr>
        <w:t xml:space="preserve"> long in that the </w:t>
      </w:r>
      <w:r w:rsidR="00B06D9E" w:rsidRPr="00EC28F3">
        <w:rPr>
          <w:rFonts w:ascii="Times New Roman" w:hAnsi="Times New Roman" w:cs="Times New Roman"/>
          <w:sz w:val="24"/>
          <w:szCs w:val="24"/>
        </w:rPr>
        <w:t>code</w:t>
      </w:r>
      <w:r w:rsidRPr="00EC28F3">
        <w:rPr>
          <w:rFonts w:ascii="Times New Roman" w:hAnsi="Times New Roman" w:cs="Times New Roman"/>
          <w:sz w:val="24"/>
          <w:szCs w:val="24"/>
        </w:rPr>
        <w:t xml:space="preserve"> </w:t>
      </w:r>
      <w:r w:rsidR="00E4098F" w:rsidRPr="00EC28F3">
        <w:rPr>
          <w:rFonts w:ascii="Times New Roman" w:hAnsi="Times New Roman" w:cs="Times New Roman"/>
          <w:sz w:val="24"/>
          <w:szCs w:val="24"/>
        </w:rPr>
        <w:t>for the second user is a repeat of the code for the first user.</w:t>
      </w:r>
    </w:p>
    <w:p w14:paraId="3804335E" w14:textId="6BB50F11" w:rsidR="00E4098F" w:rsidRPr="00EC28F3" w:rsidRDefault="00EB42B7" w:rsidP="00C30D96">
      <w:pPr>
        <w:pStyle w:val="ListParagraph"/>
        <w:numPr>
          <w:ilvl w:val="1"/>
          <w:numId w:val="3"/>
        </w:numPr>
        <w:spacing w:before="240" w:line="276" w:lineRule="auto"/>
        <w:rPr>
          <w:rFonts w:ascii="Times New Roman" w:hAnsi="Times New Roman" w:cs="Times New Roman"/>
          <w:sz w:val="24"/>
          <w:szCs w:val="24"/>
        </w:rPr>
      </w:pPr>
      <w:r w:rsidRPr="00EC28F3">
        <w:rPr>
          <w:rFonts w:ascii="Times New Roman" w:hAnsi="Times New Roman" w:cs="Times New Roman"/>
          <w:sz w:val="24"/>
          <w:szCs w:val="24"/>
        </w:rPr>
        <w:t xml:space="preserve">Rewriting </w:t>
      </w:r>
      <w:commentRangeStart w:id="8"/>
      <w:r w:rsidRPr="00EC28F3">
        <w:rPr>
          <w:rFonts w:ascii="Times New Roman" w:hAnsi="Times New Roman" w:cs="Times New Roman"/>
          <w:sz w:val="24"/>
          <w:szCs w:val="24"/>
        </w:rPr>
        <w:t>involved plucking out the needlessly long code block, replacing it with a user-defined function “</w:t>
      </w:r>
      <w:r w:rsidRPr="00EC28F3">
        <w:rPr>
          <w:rFonts w:ascii="Courier New" w:hAnsi="Courier New" w:cs="Courier New"/>
          <w:sz w:val="20"/>
          <w:szCs w:val="20"/>
        </w:rPr>
        <w:t>fetch_grades</w:t>
      </w:r>
      <w:r w:rsidRPr="00EC28F3">
        <w:rPr>
          <w:rFonts w:ascii="Times New Roman" w:hAnsi="Times New Roman" w:cs="Times New Roman"/>
          <w:sz w:val="24"/>
          <w:szCs w:val="24"/>
        </w:rPr>
        <w:t>”, then applying it when user inputs their score after their name.</w:t>
      </w:r>
      <w:commentRangeEnd w:id="8"/>
      <w:r w:rsidR="006D5219">
        <w:rPr>
          <w:rStyle w:val="CommentReference"/>
        </w:rPr>
        <w:commentReference w:id="8"/>
      </w:r>
    </w:p>
    <w:p w14:paraId="6AA7F243" w14:textId="41E4C679" w:rsidR="00A5425F" w:rsidRPr="00EC28F3" w:rsidRDefault="00A5425F" w:rsidP="00C30D96">
      <w:pPr>
        <w:pStyle w:val="ListParagraph"/>
        <w:numPr>
          <w:ilvl w:val="1"/>
          <w:numId w:val="3"/>
        </w:numPr>
        <w:spacing w:before="240" w:line="276" w:lineRule="auto"/>
        <w:rPr>
          <w:rFonts w:ascii="Times New Roman" w:hAnsi="Times New Roman" w:cs="Times New Roman"/>
          <w:sz w:val="24"/>
          <w:szCs w:val="24"/>
        </w:rPr>
      </w:pPr>
      <w:r w:rsidRPr="00EC28F3">
        <w:rPr>
          <w:rFonts w:ascii="Times New Roman" w:hAnsi="Times New Roman" w:cs="Times New Roman"/>
          <w:sz w:val="24"/>
          <w:szCs w:val="24"/>
        </w:rPr>
        <w:t xml:space="preserve">Rewritten code is much </w:t>
      </w:r>
      <w:r w:rsidR="004337EE" w:rsidRPr="00EC28F3">
        <w:rPr>
          <w:rFonts w:ascii="Times New Roman" w:hAnsi="Times New Roman" w:cs="Times New Roman"/>
          <w:sz w:val="24"/>
          <w:szCs w:val="24"/>
        </w:rPr>
        <w:t>shorter and less cumbersome to read and process.</w:t>
      </w:r>
    </w:p>
    <w:p w14:paraId="28E20828" w14:textId="5CCF59C9" w:rsidR="005973E4" w:rsidRPr="00EC28F3" w:rsidRDefault="005973E4" w:rsidP="00C30D96">
      <w:pPr>
        <w:pStyle w:val="ListParagraph"/>
        <w:numPr>
          <w:ilvl w:val="0"/>
          <w:numId w:val="3"/>
        </w:numPr>
        <w:spacing w:before="240" w:line="276" w:lineRule="auto"/>
        <w:rPr>
          <w:rFonts w:ascii="Times New Roman" w:hAnsi="Times New Roman" w:cs="Times New Roman"/>
          <w:sz w:val="24"/>
          <w:szCs w:val="24"/>
        </w:rPr>
      </w:pPr>
      <w:r w:rsidRPr="00EC28F3">
        <w:rPr>
          <w:rFonts w:ascii="Times New Roman" w:hAnsi="Times New Roman" w:cs="Times New Roman"/>
          <w:sz w:val="24"/>
          <w:szCs w:val="24"/>
        </w:rPr>
        <w:t>Applying new technique; requires code change</w:t>
      </w:r>
      <w:r w:rsidR="002D523C" w:rsidRPr="00EC28F3">
        <w:rPr>
          <w:rFonts w:ascii="Times New Roman" w:hAnsi="Times New Roman" w:cs="Times New Roman"/>
          <w:sz w:val="24"/>
          <w:szCs w:val="24"/>
        </w:rPr>
        <w:t xml:space="preserve"> (Sharovar, </w:t>
      </w:r>
      <w:r w:rsidR="009E46AC" w:rsidRPr="00EC28F3">
        <w:rPr>
          <w:rFonts w:ascii="Times New Roman" w:hAnsi="Times New Roman" w:cs="Times New Roman"/>
          <w:sz w:val="24"/>
          <w:szCs w:val="24"/>
        </w:rPr>
        <w:t>2022)</w:t>
      </w:r>
      <w:r w:rsidRPr="00EC28F3">
        <w:rPr>
          <w:rFonts w:ascii="Times New Roman" w:hAnsi="Times New Roman" w:cs="Times New Roman"/>
          <w:sz w:val="24"/>
          <w:szCs w:val="24"/>
        </w:rPr>
        <w:t>:</w:t>
      </w:r>
    </w:p>
    <w:p w14:paraId="26EE4EAC" w14:textId="61FAF767" w:rsidR="0048039A" w:rsidRPr="00EC28F3" w:rsidRDefault="005973E4" w:rsidP="00C30D96">
      <w:pPr>
        <w:pStyle w:val="ListParagraph"/>
        <w:numPr>
          <w:ilvl w:val="1"/>
          <w:numId w:val="3"/>
        </w:numPr>
        <w:spacing w:before="240" w:line="276" w:lineRule="auto"/>
        <w:rPr>
          <w:rFonts w:ascii="Times New Roman" w:hAnsi="Times New Roman" w:cs="Times New Roman"/>
          <w:sz w:val="24"/>
          <w:szCs w:val="24"/>
        </w:rPr>
      </w:pPr>
      <w:r w:rsidRPr="00EC28F3">
        <w:rPr>
          <w:rFonts w:ascii="Times New Roman" w:hAnsi="Times New Roman" w:cs="Times New Roman"/>
          <w:sz w:val="24"/>
          <w:szCs w:val="24"/>
        </w:rPr>
        <w:t xml:space="preserve">As extension to efficiency argument, </w:t>
      </w:r>
      <w:r w:rsidR="00EA1780" w:rsidRPr="00EC28F3">
        <w:rPr>
          <w:rFonts w:ascii="Times New Roman" w:hAnsi="Times New Roman" w:cs="Times New Roman"/>
          <w:sz w:val="24"/>
          <w:szCs w:val="24"/>
        </w:rPr>
        <w:t>more advanced coding techniques to handle repeated inputs helps build efficiency</w:t>
      </w:r>
      <w:r w:rsidR="00B23DB2" w:rsidRPr="00EC28F3">
        <w:rPr>
          <w:rFonts w:ascii="Times New Roman" w:hAnsi="Times New Roman" w:cs="Times New Roman"/>
          <w:sz w:val="24"/>
          <w:szCs w:val="24"/>
        </w:rPr>
        <w:t>.</w:t>
      </w:r>
    </w:p>
    <w:p w14:paraId="6C62C378" w14:textId="77DFADAE" w:rsidR="006857CE" w:rsidRPr="00EC28F3" w:rsidRDefault="006857CE" w:rsidP="0056181B">
      <w:pPr>
        <w:pStyle w:val="ListParagraph"/>
        <w:numPr>
          <w:ilvl w:val="1"/>
          <w:numId w:val="3"/>
        </w:numPr>
        <w:spacing w:before="240" w:line="276" w:lineRule="auto"/>
        <w:rPr>
          <w:rFonts w:ascii="Times New Roman" w:hAnsi="Times New Roman" w:cs="Times New Roman"/>
          <w:sz w:val="24"/>
          <w:szCs w:val="24"/>
        </w:rPr>
      </w:pPr>
      <w:commentRangeStart w:id="9"/>
      <w:r w:rsidRPr="00EC28F3">
        <w:rPr>
          <w:rFonts w:ascii="Times New Roman" w:hAnsi="Times New Roman" w:cs="Times New Roman"/>
          <w:sz w:val="24"/>
          <w:szCs w:val="24"/>
        </w:rPr>
        <w:t>U</w:t>
      </w:r>
      <w:r w:rsidR="00191117" w:rsidRPr="00EC28F3">
        <w:rPr>
          <w:rFonts w:ascii="Times New Roman" w:hAnsi="Times New Roman" w:cs="Times New Roman"/>
          <w:sz w:val="24"/>
          <w:szCs w:val="24"/>
        </w:rPr>
        <w:t>se of user-defined function</w:t>
      </w:r>
      <w:r w:rsidR="00C30D96" w:rsidRPr="00EC28F3">
        <w:rPr>
          <w:rFonts w:ascii="Times New Roman" w:hAnsi="Times New Roman" w:cs="Times New Roman"/>
          <w:sz w:val="24"/>
          <w:szCs w:val="24"/>
        </w:rPr>
        <w:t xml:space="preserve"> “</w:t>
      </w:r>
      <w:r w:rsidR="00C30D96" w:rsidRPr="00EC28F3">
        <w:rPr>
          <w:rFonts w:ascii="Courier New" w:hAnsi="Courier New" w:cs="Courier New"/>
          <w:sz w:val="20"/>
          <w:szCs w:val="20"/>
        </w:rPr>
        <w:t>fetch_grades</w:t>
      </w:r>
      <w:r w:rsidR="00C30D96" w:rsidRPr="00EC28F3">
        <w:rPr>
          <w:rFonts w:ascii="Times New Roman" w:hAnsi="Times New Roman" w:cs="Times New Roman"/>
          <w:sz w:val="24"/>
          <w:szCs w:val="24"/>
        </w:rPr>
        <w:t>”</w:t>
      </w:r>
      <w:r w:rsidR="00191117" w:rsidRPr="00EC28F3">
        <w:rPr>
          <w:rFonts w:ascii="Times New Roman" w:hAnsi="Times New Roman" w:cs="Times New Roman"/>
          <w:sz w:val="24"/>
          <w:szCs w:val="24"/>
        </w:rPr>
        <w:t xml:space="preserve"> helps shorten </w:t>
      </w:r>
      <w:r w:rsidR="001E14AE" w:rsidRPr="00EC28F3">
        <w:rPr>
          <w:rFonts w:ascii="Times New Roman" w:hAnsi="Times New Roman" w:cs="Times New Roman"/>
          <w:sz w:val="24"/>
          <w:szCs w:val="24"/>
        </w:rPr>
        <w:t>entire code-piec</w:t>
      </w:r>
      <w:r w:rsidR="009C40E2" w:rsidRPr="00EC28F3">
        <w:rPr>
          <w:rFonts w:ascii="Times New Roman" w:hAnsi="Times New Roman" w:cs="Times New Roman"/>
          <w:sz w:val="24"/>
          <w:szCs w:val="24"/>
        </w:rPr>
        <w:t>e due to its modular function – allowing its use whenever call</w:t>
      </w:r>
      <w:r w:rsidR="00487E17" w:rsidRPr="00EC28F3">
        <w:rPr>
          <w:rFonts w:ascii="Times New Roman" w:hAnsi="Times New Roman" w:cs="Times New Roman"/>
          <w:sz w:val="24"/>
          <w:szCs w:val="24"/>
        </w:rPr>
        <w:t>ed without re-typing code-block for each user.</w:t>
      </w:r>
      <w:commentRangeEnd w:id="9"/>
      <w:r w:rsidR="006D5219">
        <w:rPr>
          <w:rStyle w:val="CommentReference"/>
        </w:rPr>
        <w:commentReference w:id="9"/>
      </w:r>
    </w:p>
    <w:p w14:paraId="7110012F" w14:textId="3938B2BD" w:rsidR="00204B65" w:rsidRPr="00EC28F3" w:rsidRDefault="0089582B" w:rsidP="0056181B">
      <w:pPr>
        <w:pStyle w:val="ListParagraph"/>
        <w:numPr>
          <w:ilvl w:val="1"/>
          <w:numId w:val="3"/>
        </w:numPr>
        <w:spacing w:before="240" w:line="276" w:lineRule="auto"/>
        <w:rPr>
          <w:rFonts w:ascii="Times New Roman" w:hAnsi="Times New Roman" w:cs="Times New Roman"/>
          <w:sz w:val="24"/>
          <w:szCs w:val="24"/>
        </w:rPr>
      </w:pPr>
      <w:r w:rsidRPr="00EC28F3">
        <w:rPr>
          <w:rFonts w:ascii="Times New Roman" w:hAnsi="Times New Roman" w:cs="Times New Roman"/>
          <w:sz w:val="24"/>
          <w:szCs w:val="24"/>
        </w:rPr>
        <w:t xml:space="preserve">Addition of a for-loop </w:t>
      </w:r>
      <w:r w:rsidR="00CB245A" w:rsidRPr="00EC28F3">
        <w:rPr>
          <w:rFonts w:ascii="Times New Roman" w:hAnsi="Times New Roman" w:cs="Times New Roman"/>
          <w:sz w:val="24"/>
          <w:szCs w:val="24"/>
        </w:rPr>
        <w:t>to allow better maintainability in cases where number of students may change</w:t>
      </w:r>
      <w:r w:rsidR="006A5633" w:rsidRPr="00EC28F3">
        <w:rPr>
          <w:rFonts w:ascii="Times New Roman" w:hAnsi="Times New Roman" w:cs="Times New Roman"/>
          <w:sz w:val="24"/>
          <w:szCs w:val="24"/>
        </w:rPr>
        <w:t xml:space="preserve"> and more (or less) inputs are required</w:t>
      </w:r>
      <w:r w:rsidR="00F403D0" w:rsidRPr="00EC28F3">
        <w:rPr>
          <w:rFonts w:ascii="Times New Roman" w:hAnsi="Times New Roman" w:cs="Times New Roman"/>
          <w:sz w:val="24"/>
          <w:szCs w:val="24"/>
        </w:rPr>
        <w:t xml:space="preserve"> – </w:t>
      </w:r>
      <w:r w:rsidR="00F439F0" w:rsidRPr="00EC28F3">
        <w:rPr>
          <w:rFonts w:ascii="Times New Roman" w:hAnsi="Times New Roman" w:cs="Times New Roman"/>
          <w:sz w:val="24"/>
          <w:szCs w:val="24"/>
        </w:rPr>
        <w:t>also</w:t>
      </w:r>
      <w:r w:rsidR="00F403D0" w:rsidRPr="00EC28F3">
        <w:rPr>
          <w:rFonts w:ascii="Times New Roman" w:hAnsi="Times New Roman" w:cs="Times New Roman"/>
          <w:sz w:val="24"/>
          <w:szCs w:val="24"/>
        </w:rPr>
        <w:t xml:space="preserve"> eliminating code redundancies.</w:t>
      </w:r>
    </w:p>
    <w:p w14:paraId="7C1DFED6" w14:textId="5C564E3F" w:rsidR="00F401BC" w:rsidRPr="00EC28F3" w:rsidRDefault="000A1870" w:rsidP="00C30D96">
      <w:pPr>
        <w:pStyle w:val="ListParagraph"/>
        <w:numPr>
          <w:ilvl w:val="0"/>
          <w:numId w:val="3"/>
        </w:numPr>
        <w:spacing w:before="240" w:line="276" w:lineRule="auto"/>
        <w:rPr>
          <w:rFonts w:ascii="Times New Roman" w:hAnsi="Times New Roman" w:cs="Times New Roman"/>
          <w:sz w:val="24"/>
          <w:szCs w:val="24"/>
        </w:rPr>
      </w:pPr>
      <w:r w:rsidRPr="00EC28F3">
        <w:rPr>
          <w:rFonts w:ascii="Times New Roman" w:hAnsi="Times New Roman" w:cs="Times New Roman"/>
          <w:sz w:val="24"/>
          <w:szCs w:val="24"/>
        </w:rPr>
        <w:t>Better error-handling (Kadosh, 2019):</w:t>
      </w:r>
    </w:p>
    <w:p w14:paraId="5DFC874F" w14:textId="2F8F248B" w:rsidR="000B7268" w:rsidRPr="00EC28F3" w:rsidRDefault="000A1870" w:rsidP="000B7268">
      <w:pPr>
        <w:pStyle w:val="ListParagraph"/>
        <w:numPr>
          <w:ilvl w:val="1"/>
          <w:numId w:val="3"/>
        </w:numPr>
        <w:spacing w:before="240" w:line="276" w:lineRule="auto"/>
        <w:rPr>
          <w:rFonts w:ascii="Times New Roman" w:hAnsi="Times New Roman" w:cs="Times New Roman"/>
          <w:sz w:val="24"/>
          <w:szCs w:val="24"/>
        </w:rPr>
      </w:pPr>
      <w:r w:rsidRPr="00EC28F3">
        <w:rPr>
          <w:rFonts w:ascii="Times New Roman" w:hAnsi="Times New Roman" w:cs="Times New Roman"/>
          <w:sz w:val="24"/>
          <w:szCs w:val="24"/>
        </w:rPr>
        <w:t xml:space="preserve">Errors can be </w:t>
      </w:r>
      <w:commentRangeStart w:id="10"/>
      <w:r w:rsidRPr="00EC28F3">
        <w:rPr>
          <w:rFonts w:ascii="Times New Roman" w:hAnsi="Times New Roman" w:cs="Times New Roman"/>
          <w:sz w:val="24"/>
          <w:szCs w:val="24"/>
        </w:rPr>
        <w:t>found</w:t>
      </w:r>
      <w:commentRangeEnd w:id="10"/>
      <w:r w:rsidR="006D5219">
        <w:rPr>
          <w:rStyle w:val="CommentReference"/>
        </w:rPr>
        <w:commentReference w:id="10"/>
      </w:r>
      <w:r w:rsidRPr="00EC28F3">
        <w:rPr>
          <w:rFonts w:ascii="Times New Roman" w:hAnsi="Times New Roman" w:cs="Times New Roman"/>
          <w:sz w:val="24"/>
          <w:szCs w:val="24"/>
        </w:rPr>
        <w:t xml:space="preserve"> in the original code especially with regards to the if- and elif-condition statements</w:t>
      </w:r>
      <w:r w:rsidR="000B7268" w:rsidRPr="00EC28F3">
        <w:rPr>
          <w:rFonts w:ascii="Times New Roman" w:hAnsi="Times New Roman" w:cs="Times New Roman"/>
          <w:sz w:val="24"/>
          <w:szCs w:val="24"/>
        </w:rPr>
        <w:t>.</w:t>
      </w:r>
    </w:p>
    <w:p w14:paraId="794176A6" w14:textId="05089B14" w:rsidR="000A1870" w:rsidRPr="00EC28F3" w:rsidRDefault="000B7268" w:rsidP="000B7268">
      <w:pPr>
        <w:pStyle w:val="ListParagraph"/>
        <w:numPr>
          <w:ilvl w:val="2"/>
          <w:numId w:val="3"/>
        </w:numPr>
        <w:spacing w:before="240" w:line="276" w:lineRule="auto"/>
        <w:rPr>
          <w:rFonts w:ascii="Times New Roman" w:hAnsi="Times New Roman" w:cs="Times New Roman"/>
          <w:sz w:val="24"/>
          <w:szCs w:val="24"/>
        </w:rPr>
      </w:pPr>
      <w:r w:rsidRPr="00EC28F3">
        <w:rPr>
          <w:rFonts w:ascii="Times New Roman" w:hAnsi="Times New Roman" w:cs="Times New Roman"/>
          <w:sz w:val="24"/>
          <w:szCs w:val="24"/>
        </w:rPr>
        <w:t>For example, “</w:t>
      </w:r>
      <w:r w:rsidRPr="00EC28F3">
        <w:rPr>
          <w:rFonts w:ascii="Courier New" w:eastAsia="Times New Roman" w:hAnsi="Courier New" w:cs="Courier New"/>
          <w:kern w:val="0"/>
          <w:sz w:val="20"/>
          <w:szCs w:val="20"/>
          <w:lang w:eastAsia="zh-CN"/>
          <w14:ligatures w14:val="none"/>
        </w:rPr>
        <w:t>if score1&lt;40:</w:t>
      </w:r>
      <w:r w:rsidRPr="00EC28F3">
        <w:rPr>
          <w:rFonts w:ascii="Times New Roman" w:hAnsi="Times New Roman" w:cs="Times New Roman"/>
          <w:sz w:val="24"/>
          <w:szCs w:val="24"/>
        </w:rPr>
        <w:t>” in the original code allows for any negative integer to be input</w:t>
      </w:r>
      <w:r w:rsidR="00C85924" w:rsidRPr="00EC28F3">
        <w:rPr>
          <w:rFonts w:ascii="Times New Roman" w:hAnsi="Times New Roman" w:cs="Times New Roman"/>
          <w:sz w:val="24"/>
          <w:szCs w:val="24"/>
        </w:rPr>
        <w:t xml:space="preserve">, reducing </w:t>
      </w:r>
      <w:r w:rsidR="00AA1EAE" w:rsidRPr="00EC28F3">
        <w:rPr>
          <w:rFonts w:ascii="Times New Roman" w:hAnsi="Times New Roman" w:cs="Times New Roman"/>
          <w:sz w:val="24"/>
          <w:szCs w:val="24"/>
        </w:rPr>
        <w:t>robustness</w:t>
      </w:r>
      <w:r w:rsidR="00C85924" w:rsidRPr="00EC28F3">
        <w:rPr>
          <w:rFonts w:ascii="Times New Roman" w:hAnsi="Times New Roman" w:cs="Times New Roman"/>
          <w:sz w:val="24"/>
          <w:szCs w:val="24"/>
        </w:rPr>
        <w:t xml:space="preserve"> of the code.</w:t>
      </w:r>
    </w:p>
    <w:p w14:paraId="71789501" w14:textId="7C4B669F" w:rsidR="00FF1ABD" w:rsidRPr="00EC28F3" w:rsidRDefault="000A1870" w:rsidP="00FF1ABD">
      <w:pPr>
        <w:pStyle w:val="ListParagraph"/>
        <w:numPr>
          <w:ilvl w:val="1"/>
          <w:numId w:val="3"/>
        </w:numPr>
        <w:spacing w:before="240" w:line="276" w:lineRule="auto"/>
        <w:rPr>
          <w:rFonts w:ascii="Times New Roman" w:hAnsi="Times New Roman" w:cs="Times New Roman"/>
          <w:sz w:val="24"/>
          <w:szCs w:val="24"/>
        </w:rPr>
      </w:pPr>
      <w:r w:rsidRPr="00EC28F3">
        <w:rPr>
          <w:rFonts w:ascii="Times New Roman" w:hAnsi="Times New Roman" w:cs="Times New Roman"/>
          <w:sz w:val="24"/>
          <w:szCs w:val="24"/>
        </w:rPr>
        <w:lastRenderedPageBreak/>
        <w:t>Furthermore in the original code, c</w:t>
      </w:r>
      <w:r w:rsidR="00191117" w:rsidRPr="00EC28F3">
        <w:rPr>
          <w:rFonts w:ascii="Times New Roman" w:hAnsi="Times New Roman" w:cs="Times New Roman"/>
          <w:sz w:val="24"/>
          <w:szCs w:val="24"/>
        </w:rPr>
        <w:t xml:space="preserve">hanges </w:t>
      </w:r>
      <w:r w:rsidRPr="00EC28F3">
        <w:rPr>
          <w:rFonts w:ascii="Times New Roman" w:hAnsi="Times New Roman" w:cs="Times New Roman"/>
          <w:sz w:val="24"/>
          <w:szCs w:val="24"/>
        </w:rPr>
        <w:t>to</w:t>
      </w:r>
      <w:r w:rsidR="00191117" w:rsidRPr="00EC28F3">
        <w:rPr>
          <w:rFonts w:ascii="Times New Roman" w:hAnsi="Times New Roman" w:cs="Times New Roman"/>
          <w:sz w:val="24"/>
          <w:szCs w:val="24"/>
        </w:rPr>
        <w:t xml:space="preserve"> one code block for one user may not be reflected in the code of the other – </w:t>
      </w:r>
      <w:r w:rsidR="00325ECE" w:rsidRPr="00EC28F3">
        <w:rPr>
          <w:rFonts w:ascii="Times New Roman" w:hAnsi="Times New Roman" w:cs="Times New Roman"/>
          <w:sz w:val="24"/>
          <w:szCs w:val="24"/>
        </w:rPr>
        <w:t xml:space="preserve">possibly </w:t>
      </w:r>
      <w:r w:rsidR="00191117" w:rsidRPr="00EC28F3">
        <w:rPr>
          <w:rFonts w:ascii="Times New Roman" w:hAnsi="Times New Roman" w:cs="Times New Roman"/>
          <w:sz w:val="24"/>
          <w:szCs w:val="24"/>
        </w:rPr>
        <w:t xml:space="preserve">leading to higher </w:t>
      </w:r>
      <w:r w:rsidR="00325ECE" w:rsidRPr="00EC28F3">
        <w:rPr>
          <w:rFonts w:ascii="Times New Roman" w:hAnsi="Times New Roman" w:cs="Times New Roman"/>
          <w:sz w:val="24"/>
          <w:szCs w:val="24"/>
        </w:rPr>
        <w:t xml:space="preserve">inconsistencies and </w:t>
      </w:r>
      <w:commentRangeStart w:id="11"/>
      <w:r w:rsidR="00325ECE" w:rsidRPr="00EC28F3">
        <w:rPr>
          <w:rFonts w:ascii="Times New Roman" w:hAnsi="Times New Roman" w:cs="Times New Roman"/>
          <w:sz w:val="24"/>
          <w:szCs w:val="24"/>
        </w:rPr>
        <w:t>errors</w:t>
      </w:r>
      <w:commentRangeEnd w:id="11"/>
      <w:r w:rsidR="006D5219">
        <w:rPr>
          <w:rStyle w:val="CommentReference"/>
        </w:rPr>
        <w:commentReference w:id="11"/>
      </w:r>
      <w:r w:rsidR="00191117" w:rsidRPr="00EC28F3">
        <w:rPr>
          <w:rFonts w:ascii="Times New Roman" w:hAnsi="Times New Roman" w:cs="Times New Roman"/>
          <w:sz w:val="24"/>
          <w:szCs w:val="24"/>
        </w:rPr>
        <w:t>.</w:t>
      </w:r>
    </w:p>
    <w:p w14:paraId="11B545D1" w14:textId="77BEE588" w:rsidR="00D03909" w:rsidRPr="005B55D3" w:rsidRDefault="00D03909" w:rsidP="00FF1ABD">
      <w:pPr>
        <w:spacing w:before="240"/>
        <w:rPr>
          <w:rFonts w:ascii="Times New Roman" w:hAnsi="Times New Roman" w:cs="Times New Roman"/>
          <w:b/>
          <w:bCs/>
          <w:sz w:val="24"/>
          <w:szCs w:val="24"/>
        </w:rPr>
      </w:pPr>
      <w:r w:rsidRPr="005B55D3">
        <w:rPr>
          <w:rFonts w:ascii="Times New Roman" w:hAnsi="Times New Roman" w:cs="Times New Roman"/>
          <w:b/>
          <w:bCs/>
          <w:sz w:val="24"/>
          <w:szCs w:val="24"/>
        </w:rPr>
        <w:t>2)</w:t>
      </w:r>
    </w:p>
    <w:p w14:paraId="1FD07188" w14:textId="77777777" w:rsidR="0020308B" w:rsidRPr="0020308B" w:rsidRDefault="0020308B" w:rsidP="0020308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0308B">
        <w:rPr>
          <w:rFonts w:ascii="Courier New" w:hAnsi="Courier New" w:cs="Courier New"/>
          <w:sz w:val="20"/>
          <w:szCs w:val="20"/>
        </w:rPr>
        <w:t># This code piece was based on ANL252 Tutor-marked assignment, July 2023 presentation.</w:t>
      </w:r>
    </w:p>
    <w:p w14:paraId="1AA033A5" w14:textId="77777777" w:rsidR="0020308B" w:rsidRPr="0020308B" w:rsidRDefault="0020308B" w:rsidP="0020308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0308B">
        <w:rPr>
          <w:rFonts w:ascii="Courier New" w:hAnsi="Courier New" w:cs="Courier New"/>
          <w:sz w:val="20"/>
          <w:szCs w:val="20"/>
        </w:rPr>
        <w:t>available_products = ['Laptop', 'Mouse', 'Webcam', 'Keyboard', 'Speaker']</w:t>
      </w:r>
    </w:p>
    <w:p w14:paraId="0EE9EE20" w14:textId="77777777" w:rsidR="0020308B" w:rsidRPr="0020308B" w:rsidRDefault="0020308B" w:rsidP="0020308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0308B">
        <w:rPr>
          <w:rFonts w:ascii="Courier New" w:hAnsi="Courier New" w:cs="Courier New"/>
          <w:sz w:val="20"/>
          <w:szCs w:val="20"/>
        </w:rPr>
        <w:t>purchase_query = 'Yes'</w:t>
      </w:r>
    </w:p>
    <w:p w14:paraId="3F610968" w14:textId="77777777" w:rsidR="0020308B" w:rsidRPr="0020308B" w:rsidRDefault="0020308B" w:rsidP="0020308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0308B">
        <w:rPr>
          <w:rFonts w:ascii="Courier New" w:hAnsi="Courier New" w:cs="Courier New"/>
          <w:sz w:val="20"/>
          <w:szCs w:val="20"/>
        </w:rPr>
        <w:t>updated_items_list = [] # Empty list created for appending of selected item and price below.</w:t>
      </w:r>
    </w:p>
    <w:p w14:paraId="08B2B513" w14:textId="77777777" w:rsidR="0020308B" w:rsidRPr="0020308B" w:rsidRDefault="0020308B" w:rsidP="0020308B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4AD948A8" w14:textId="77777777" w:rsidR="0020308B" w:rsidRPr="0020308B" w:rsidRDefault="0020308B" w:rsidP="0020308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0308B">
        <w:rPr>
          <w:rFonts w:ascii="Courier New" w:hAnsi="Courier New" w:cs="Courier New"/>
          <w:sz w:val="20"/>
          <w:szCs w:val="20"/>
        </w:rPr>
        <w:t># While-loop to keep user within shopping instance should they desire to buy more than one item.</w:t>
      </w:r>
    </w:p>
    <w:p w14:paraId="0CC53C10" w14:textId="77777777" w:rsidR="0020308B" w:rsidRPr="0020308B" w:rsidRDefault="0020308B" w:rsidP="0020308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0308B">
        <w:rPr>
          <w:rFonts w:ascii="Courier New" w:hAnsi="Courier New" w:cs="Courier New"/>
          <w:sz w:val="20"/>
          <w:szCs w:val="20"/>
        </w:rPr>
        <w:t>while purchase_query == 'Yes':</w:t>
      </w:r>
    </w:p>
    <w:p w14:paraId="059DDBED" w14:textId="77777777" w:rsidR="0020308B" w:rsidRPr="0020308B" w:rsidRDefault="0020308B" w:rsidP="0020308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0308B">
        <w:rPr>
          <w:rFonts w:ascii="Courier New" w:hAnsi="Courier New" w:cs="Courier New"/>
          <w:sz w:val="20"/>
          <w:szCs w:val="20"/>
        </w:rPr>
        <w:t xml:space="preserve">    print(f'Hello! Our list of available products are as follows: {available_products}.')</w:t>
      </w:r>
    </w:p>
    <w:p w14:paraId="140AC9B9" w14:textId="77777777" w:rsidR="0020308B" w:rsidRPr="0020308B" w:rsidRDefault="0020308B" w:rsidP="0020308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0308B">
        <w:rPr>
          <w:rFonts w:ascii="Courier New" w:hAnsi="Courier New" w:cs="Courier New"/>
          <w:sz w:val="20"/>
          <w:szCs w:val="20"/>
        </w:rPr>
        <w:t xml:space="preserve">    item_to_purchase = str.title(input("What would you like to purchase? "))</w:t>
      </w:r>
    </w:p>
    <w:p w14:paraId="7CE981A4" w14:textId="77777777" w:rsidR="0020308B" w:rsidRPr="0020308B" w:rsidRDefault="0020308B" w:rsidP="0020308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0308B">
        <w:rPr>
          <w:rFonts w:ascii="Courier New" w:hAnsi="Courier New" w:cs="Courier New"/>
          <w:sz w:val="20"/>
          <w:szCs w:val="20"/>
        </w:rPr>
        <w:t># If-condition below; if item is not avaiable, user is given a choice to continue shopping for other items.</w:t>
      </w:r>
    </w:p>
    <w:p w14:paraId="251F5CB4" w14:textId="77777777" w:rsidR="0020308B" w:rsidRPr="0020308B" w:rsidRDefault="0020308B" w:rsidP="0020308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0308B">
        <w:rPr>
          <w:rFonts w:ascii="Courier New" w:hAnsi="Courier New" w:cs="Courier New"/>
          <w:sz w:val="20"/>
          <w:szCs w:val="20"/>
        </w:rPr>
        <w:t># While condition below in case user enters invalid entry; provided error and prompted to re-enter.</w:t>
      </w:r>
    </w:p>
    <w:p w14:paraId="3F341D10" w14:textId="77777777" w:rsidR="0020308B" w:rsidRPr="0020308B" w:rsidRDefault="0020308B" w:rsidP="0020308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0308B">
        <w:rPr>
          <w:rFonts w:ascii="Courier New" w:hAnsi="Courier New" w:cs="Courier New"/>
          <w:sz w:val="20"/>
          <w:szCs w:val="20"/>
        </w:rPr>
        <w:t xml:space="preserve">    if item_to_purchase not in available_products:</w:t>
      </w:r>
    </w:p>
    <w:p w14:paraId="4D4BC714" w14:textId="77777777" w:rsidR="0020308B" w:rsidRPr="0020308B" w:rsidRDefault="0020308B" w:rsidP="0020308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0308B">
        <w:rPr>
          <w:rFonts w:ascii="Courier New" w:hAnsi="Courier New" w:cs="Courier New"/>
          <w:sz w:val="20"/>
          <w:szCs w:val="20"/>
        </w:rPr>
        <w:t xml:space="preserve">        print(f'Product is unavailable! Please try again.')</w:t>
      </w:r>
    </w:p>
    <w:p w14:paraId="6F21230E" w14:textId="77777777" w:rsidR="0020308B" w:rsidRPr="0020308B" w:rsidRDefault="0020308B" w:rsidP="0020308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0308B">
        <w:rPr>
          <w:rFonts w:ascii="Courier New" w:hAnsi="Courier New" w:cs="Courier New"/>
          <w:sz w:val="20"/>
          <w:szCs w:val="20"/>
        </w:rPr>
        <w:t xml:space="preserve">        purchase_query = str.title(input("Would you like to continue shopping? (Yes/No) "))</w:t>
      </w:r>
    </w:p>
    <w:p w14:paraId="654AB34A" w14:textId="77777777" w:rsidR="0020308B" w:rsidRPr="0020308B" w:rsidRDefault="0020308B" w:rsidP="0020308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0308B">
        <w:rPr>
          <w:rFonts w:ascii="Courier New" w:hAnsi="Courier New" w:cs="Courier New"/>
          <w:sz w:val="20"/>
          <w:szCs w:val="20"/>
        </w:rPr>
        <w:t xml:space="preserve">        while purchase_query != "Yes" and purchase_query != "No":</w:t>
      </w:r>
    </w:p>
    <w:p w14:paraId="7DCD0A9A" w14:textId="77777777" w:rsidR="0020308B" w:rsidRPr="0020308B" w:rsidRDefault="0020308B" w:rsidP="0020308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0308B">
        <w:rPr>
          <w:rFonts w:ascii="Courier New" w:hAnsi="Courier New" w:cs="Courier New"/>
          <w:sz w:val="20"/>
          <w:szCs w:val="20"/>
        </w:rPr>
        <w:t xml:space="preserve">            purchase_query = str.title(input("Invalid entry. Would you like to continue shopping? (Yes/No) "))</w:t>
      </w:r>
    </w:p>
    <w:p w14:paraId="3E1CA54A" w14:textId="77777777" w:rsidR="0020308B" w:rsidRPr="0020308B" w:rsidRDefault="0020308B" w:rsidP="0020308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0308B">
        <w:rPr>
          <w:rFonts w:ascii="Courier New" w:hAnsi="Courier New" w:cs="Courier New"/>
          <w:sz w:val="20"/>
          <w:szCs w:val="20"/>
        </w:rPr>
        <w:t># Elif-condition for items that are available, providing user choice to input price of product.</w:t>
      </w:r>
    </w:p>
    <w:p w14:paraId="6BFDDEB9" w14:textId="77777777" w:rsidR="0020308B" w:rsidRPr="0020308B" w:rsidRDefault="0020308B" w:rsidP="0020308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0308B">
        <w:rPr>
          <w:rFonts w:ascii="Courier New" w:hAnsi="Courier New" w:cs="Courier New"/>
          <w:sz w:val="20"/>
          <w:szCs w:val="20"/>
        </w:rPr>
        <w:t xml:space="preserve">    elif item_to_purchase in available_products:</w:t>
      </w:r>
    </w:p>
    <w:p w14:paraId="05564D0E" w14:textId="77777777" w:rsidR="0020308B" w:rsidRPr="0020308B" w:rsidRDefault="0020308B" w:rsidP="0020308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0308B">
        <w:rPr>
          <w:rFonts w:ascii="Courier New" w:hAnsi="Courier New" w:cs="Courier New"/>
          <w:sz w:val="20"/>
          <w:szCs w:val="20"/>
        </w:rPr>
        <w:t xml:space="preserve">        item_price = input("How much is it (in SGD)? ")</w:t>
      </w:r>
    </w:p>
    <w:p w14:paraId="5AD6D0A6" w14:textId="77777777" w:rsidR="0020308B" w:rsidRPr="0020308B" w:rsidRDefault="0020308B" w:rsidP="0020308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0308B">
        <w:rPr>
          <w:rFonts w:ascii="Courier New" w:hAnsi="Courier New" w:cs="Courier New"/>
          <w:sz w:val="20"/>
          <w:szCs w:val="20"/>
        </w:rPr>
        <w:t># while-loop and try-except block to ensure that amount entered is integer/float</w:t>
      </w:r>
    </w:p>
    <w:p w14:paraId="7E0F63D7" w14:textId="77777777" w:rsidR="0020308B" w:rsidRPr="0020308B" w:rsidRDefault="0020308B" w:rsidP="0020308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0308B">
        <w:rPr>
          <w:rFonts w:ascii="Courier New" w:hAnsi="Courier New" w:cs="Courier New"/>
          <w:sz w:val="20"/>
          <w:szCs w:val="20"/>
        </w:rPr>
        <w:t xml:space="preserve">        while type(item_price) != float and type(item_price) != int: </w:t>
      </w:r>
    </w:p>
    <w:p w14:paraId="2F7632C1" w14:textId="77777777" w:rsidR="0020308B" w:rsidRPr="0020308B" w:rsidRDefault="0020308B" w:rsidP="0020308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0308B">
        <w:rPr>
          <w:rFonts w:ascii="Courier New" w:hAnsi="Courier New" w:cs="Courier New"/>
          <w:sz w:val="20"/>
          <w:szCs w:val="20"/>
        </w:rPr>
        <w:t xml:space="preserve">            try:</w:t>
      </w:r>
    </w:p>
    <w:p w14:paraId="6485F57F" w14:textId="77777777" w:rsidR="0020308B" w:rsidRPr="0020308B" w:rsidRDefault="0020308B" w:rsidP="0020308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0308B">
        <w:rPr>
          <w:rFonts w:ascii="Courier New" w:hAnsi="Courier New" w:cs="Courier New"/>
          <w:sz w:val="20"/>
          <w:szCs w:val="20"/>
        </w:rPr>
        <w:t xml:space="preserve">                item_price = float(item_price) # item_price given would be converted to a float</w:t>
      </w:r>
    </w:p>
    <w:p w14:paraId="0227EBBF" w14:textId="77777777" w:rsidR="0020308B" w:rsidRPr="0020308B" w:rsidRDefault="0020308B" w:rsidP="0020308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0308B">
        <w:rPr>
          <w:rFonts w:ascii="Courier New" w:hAnsi="Courier New" w:cs="Courier New"/>
          <w:sz w:val="20"/>
          <w:szCs w:val="20"/>
        </w:rPr>
        <w:t xml:space="preserve">            except:</w:t>
      </w:r>
    </w:p>
    <w:p w14:paraId="508BB35C" w14:textId="77777777" w:rsidR="0020308B" w:rsidRPr="0020308B" w:rsidRDefault="0020308B" w:rsidP="0020308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0308B">
        <w:rPr>
          <w:rFonts w:ascii="Courier New" w:hAnsi="Courier New" w:cs="Courier New"/>
          <w:sz w:val="20"/>
          <w:szCs w:val="20"/>
        </w:rPr>
        <w:t xml:space="preserve">                item_price = input("Invalid input. Please re-enter amount in SGD ") # item_price not float or integer, user to re-enter amount</w:t>
      </w:r>
    </w:p>
    <w:p w14:paraId="1A6CBA60" w14:textId="77777777" w:rsidR="0020308B" w:rsidRPr="0020308B" w:rsidRDefault="0020308B" w:rsidP="0020308B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5836B935" w14:textId="77777777" w:rsidR="0020308B" w:rsidRPr="0020308B" w:rsidRDefault="0020308B" w:rsidP="0020308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0308B">
        <w:rPr>
          <w:rFonts w:ascii="Courier New" w:hAnsi="Courier New" w:cs="Courier New"/>
          <w:sz w:val="20"/>
          <w:szCs w:val="20"/>
        </w:rPr>
        <w:t># Values for item_to_purchase and item_price variables added to list named chosen_item_and_price.</w:t>
      </w:r>
    </w:p>
    <w:p w14:paraId="466C1945" w14:textId="77777777" w:rsidR="0020308B" w:rsidRPr="0020308B" w:rsidRDefault="0020308B" w:rsidP="0020308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0308B">
        <w:rPr>
          <w:rFonts w:ascii="Courier New" w:hAnsi="Courier New" w:cs="Courier New"/>
          <w:sz w:val="20"/>
          <w:szCs w:val="20"/>
        </w:rPr>
        <w:t xml:space="preserve">        chosen_item_and_price = [item_to_purchase, item_price]</w:t>
      </w:r>
    </w:p>
    <w:p w14:paraId="3C123EF0" w14:textId="77777777" w:rsidR="0020308B" w:rsidRPr="0020308B" w:rsidRDefault="0020308B" w:rsidP="0020308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0308B">
        <w:rPr>
          <w:rFonts w:ascii="Courier New" w:hAnsi="Courier New" w:cs="Courier New"/>
          <w:sz w:val="20"/>
          <w:szCs w:val="20"/>
        </w:rPr>
        <w:t># updated_items_list.append(chosen_item_and_price) inserts item &amp; price into updated_items_list</w:t>
      </w:r>
    </w:p>
    <w:p w14:paraId="230552FC" w14:textId="77777777" w:rsidR="0020308B" w:rsidRPr="0020308B" w:rsidRDefault="0020308B" w:rsidP="0020308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0308B">
        <w:rPr>
          <w:rFonts w:ascii="Courier New" w:hAnsi="Courier New" w:cs="Courier New"/>
          <w:sz w:val="20"/>
          <w:szCs w:val="20"/>
        </w:rPr>
        <w:t xml:space="preserve">        updated_items_list.append(chosen_item_and_price)</w:t>
      </w:r>
    </w:p>
    <w:p w14:paraId="1E4D4033" w14:textId="77777777" w:rsidR="0020308B" w:rsidRPr="0020308B" w:rsidRDefault="0020308B" w:rsidP="0020308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0308B">
        <w:rPr>
          <w:rFonts w:ascii="Courier New" w:hAnsi="Courier New" w:cs="Courier New"/>
          <w:sz w:val="20"/>
          <w:szCs w:val="20"/>
        </w:rPr>
        <w:t xml:space="preserve">        print(f'This is your updated shopping list: {updated_items_list}')</w:t>
      </w:r>
    </w:p>
    <w:p w14:paraId="14A4B647" w14:textId="77777777" w:rsidR="0020308B" w:rsidRPr="0020308B" w:rsidRDefault="0020308B" w:rsidP="0020308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0308B">
        <w:rPr>
          <w:rFonts w:ascii="Courier New" w:hAnsi="Courier New" w:cs="Courier New"/>
          <w:sz w:val="20"/>
          <w:szCs w:val="20"/>
        </w:rPr>
        <w:t xml:space="preserve">        purchase_query = str.title(input("Would you like to continue shopping? (Yes/No) "))</w:t>
      </w:r>
    </w:p>
    <w:p w14:paraId="0DF17BCA" w14:textId="77777777" w:rsidR="0020308B" w:rsidRPr="0020308B" w:rsidRDefault="0020308B" w:rsidP="0020308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0308B">
        <w:rPr>
          <w:rFonts w:ascii="Courier New" w:hAnsi="Courier New" w:cs="Courier New"/>
          <w:sz w:val="20"/>
          <w:szCs w:val="20"/>
        </w:rPr>
        <w:t># While condition below in case user enters invalid entry; provided error and prompted to re-enter.</w:t>
      </w:r>
    </w:p>
    <w:p w14:paraId="0426BE7E" w14:textId="77777777" w:rsidR="0020308B" w:rsidRPr="0020308B" w:rsidRDefault="0020308B" w:rsidP="0020308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0308B">
        <w:rPr>
          <w:rFonts w:ascii="Courier New" w:hAnsi="Courier New" w:cs="Courier New"/>
          <w:sz w:val="20"/>
          <w:szCs w:val="20"/>
        </w:rPr>
        <w:t xml:space="preserve">        while purchase_query != "Yes" and purchase_query != "No":</w:t>
      </w:r>
    </w:p>
    <w:p w14:paraId="5D668D89" w14:textId="77777777" w:rsidR="0020308B" w:rsidRPr="0020308B" w:rsidRDefault="0020308B" w:rsidP="0020308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0308B">
        <w:rPr>
          <w:rFonts w:ascii="Courier New" w:hAnsi="Courier New" w:cs="Courier New"/>
          <w:sz w:val="20"/>
          <w:szCs w:val="20"/>
        </w:rPr>
        <w:t xml:space="preserve">            purchase_query = str.title(input("Invalid entry. Would you like to continue shopping? (Yes/No) "))</w:t>
      </w:r>
    </w:p>
    <w:p w14:paraId="4250AF97" w14:textId="77777777" w:rsidR="0020308B" w:rsidRPr="0020308B" w:rsidRDefault="0020308B" w:rsidP="0020308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0308B">
        <w:rPr>
          <w:rFonts w:ascii="Courier New" w:hAnsi="Courier New" w:cs="Courier New"/>
          <w:sz w:val="20"/>
          <w:szCs w:val="20"/>
        </w:rPr>
        <w:t xml:space="preserve">            </w:t>
      </w:r>
    </w:p>
    <w:p w14:paraId="37D79F9F" w14:textId="2C6D0022" w:rsidR="009C524B" w:rsidRDefault="0020308B" w:rsidP="0020308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0308B">
        <w:rPr>
          <w:rFonts w:ascii="Courier New" w:hAnsi="Courier New" w:cs="Courier New"/>
          <w:sz w:val="20"/>
          <w:szCs w:val="20"/>
        </w:rPr>
        <w:lastRenderedPageBreak/>
        <w:t>print(f'This is your final shopping list: {updated_items_list}')</w:t>
      </w:r>
    </w:p>
    <w:p w14:paraId="239F99E0" w14:textId="77777777" w:rsidR="001270D8" w:rsidRDefault="001270D8" w:rsidP="0020308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3D745ED" w14:textId="18872902" w:rsidR="00EF5BEE" w:rsidRPr="00157F44" w:rsidRDefault="005E4915" w:rsidP="003D1664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157F44">
        <w:rPr>
          <w:rFonts w:ascii="Times New Roman" w:hAnsi="Times New Roman" w:cs="Times New Roman"/>
          <w:sz w:val="24"/>
          <w:szCs w:val="24"/>
        </w:rPr>
        <w:t xml:space="preserve">To improve </w:t>
      </w:r>
      <w:r w:rsidR="001A6958" w:rsidRPr="00157F44">
        <w:rPr>
          <w:rFonts w:ascii="Times New Roman" w:hAnsi="Times New Roman" w:cs="Times New Roman"/>
          <w:sz w:val="24"/>
          <w:szCs w:val="24"/>
        </w:rPr>
        <w:t>reliability</w:t>
      </w:r>
      <w:r w:rsidRPr="00157F44">
        <w:rPr>
          <w:rFonts w:ascii="Times New Roman" w:hAnsi="Times New Roman" w:cs="Times New Roman"/>
          <w:sz w:val="24"/>
          <w:szCs w:val="24"/>
        </w:rPr>
        <w:t xml:space="preserve">, </w:t>
      </w:r>
      <w:r w:rsidR="00091714" w:rsidRPr="00157F44">
        <w:rPr>
          <w:rFonts w:ascii="Times New Roman" w:hAnsi="Times New Roman" w:cs="Times New Roman"/>
          <w:sz w:val="24"/>
          <w:szCs w:val="24"/>
        </w:rPr>
        <w:t xml:space="preserve">the code was thoroughly </w:t>
      </w:r>
      <w:r w:rsidR="002B2789" w:rsidRPr="00157F44">
        <w:rPr>
          <w:rFonts w:ascii="Times New Roman" w:hAnsi="Times New Roman" w:cs="Times New Roman"/>
          <w:sz w:val="24"/>
          <w:szCs w:val="24"/>
        </w:rPr>
        <w:t xml:space="preserve">reviewed </w:t>
      </w:r>
      <w:r w:rsidR="00091714" w:rsidRPr="00157F44">
        <w:rPr>
          <w:rFonts w:ascii="Times New Roman" w:hAnsi="Times New Roman" w:cs="Times New Roman"/>
          <w:sz w:val="24"/>
          <w:szCs w:val="24"/>
        </w:rPr>
        <w:t xml:space="preserve">tested for every possible </w:t>
      </w:r>
      <w:r w:rsidR="00C45E2F" w:rsidRPr="00157F44">
        <w:rPr>
          <w:rFonts w:ascii="Times New Roman" w:hAnsi="Times New Roman" w:cs="Times New Roman"/>
          <w:sz w:val="24"/>
          <w:szCs w:val="24"/>
        </w:rPr>
        <w:t xml:space="preserve">path </w:t>
      </w:r>
      <w:r w:rsidR="00091714" w:rsidRPr="00157F44">
        <w:rPr>
          <w:rFonts w:ascii="Times New Roman" w:hAnsi="Times New Roman" w:cs="Times New Roman"/>
          <w:sz w:val="24"/>
          <w:szCs w:val="24"/>
        </w:rPr>
        <w:t>to ensure that</w:t>
      </w:r>
      <w:r w:rsidR="006567EB" w:rsidRPr="00157F44">
        <w:rPr>
          <w:rFonts w:ascii="Times New Roman" w:hAnsi="Times New Roman" w:cs="Times New Roman"/>
          <w:sz w:val="24"/>
          <w:szCs w:val="24"/>
        </w:rPr>
        <w:t xml:space="preserve"> possible errors are </w:t>
      </w:r>
      <w:r w:rsidR="009C524B" w:rsidRPr="00157F44">
        <w:rPr>
          <w:rFonts w:ascii="Times New Roman" w:hAnsi="Times New Roman" w:cs="Times New Roman"/>
          <w:sz w:val="24"/>
          <w:szCs w:val="24"/>
        </w:rPr>
        <w:t>properly</w:t>
      </w:r>
      <w:r w:rsidR="002B2789" w:rsidRPr="00157F44">
        <w:rPr>
          <w:rFonts w:ascii="Times New Roman" w:hAnsi="Times New Roman" w:cs="Times New Roman"/>
          <w:sz w:val="24"/>
          <w:szCs w:val="24"/>
        </w:rPr>
        <w:t xml:space="preserve"> handled</w:t>
      </w:r>
      <w:r w:rsidR="00692529" w:rsidRPr="00157F44">
        <w:rPr>
          <w:rFonts w:ascii="Times New Roman" w:hAnsi="Times New Roman" w:cs="Times New Roman"/>
          <w:sz w:val="24"/>
          <w:szCs w:val="24"/>
        </w:rPr>
        <w:t xml:space="preserve"> (Jayasinghe, 2018)</w:t>
      </w:r>
      <w:r w:rsidR="002B2789" w:rsidRPr="00157F44">
        <w:rPr>
          <w:rFonts w:ascii="Times New Roman" w:hAnsi="Times New Roman" w:cs="Times New Roman"/>
          <w:sz w:val="24"/>
          <w:szCs w:val="24"/>
        </w:rPr>
        <w:t xml:space="preserve">. This includes </w:t>
      </w:r>
      <w:r w:rsidR="00EF5BEE" w:rsidRPr="00157F44">
        <w:rPr>
          <w:rFonts w:ascii="Times New Roman" w:hAnsi="Times New Roman" w:cs="Times New Roman"/>
          <w:sz w:val="24"/>
          <w:szCs w:val="24"/>
        </w:rPr>
        <w:t xml:space="preserve">ensuring </w:t>
      </w:r>
      <w:r w:rsidR="002B2789" w:rsidRPr="00157F44">
        <w:rPr>
          <w:rFonts w:ascii="Times New Roman" w:hAnsi="Times New Roman" w:cs="Times New Roman"/>
          <w:sz w:val="24"/>
          <w:szCs w:val="24"/>
        </w:rPr>
        <w:t>integer/float entry of item price</w:t>
      </w:r>
      <w:r w:rsidR="00585A14" w:rsidRPr="00157F44">
        <w:rPr>
          <w:rFonts w:ascii="Times New Roman" w:hAnsi="Times New Roman" w:cs="Times New Roman"/>
          <w:sz w:val="24"/>
          <w:szCs w:val="24"/>
        </w:rPr>
        <w:t xml:space="preserve"> (e.g., </w:t>
      </w:r>
      <w:r w:rsidR="008C0365" w:rsidRPr="00157F44">
        <w:rPr>
          <w:rFonts w:ascii="Times New Roman" w:hAnsi="Times New Roman" w:cs="Times New Roman"/>
          <w:sz w:val="24"/>
          <w:szCs w:val="24"/>
        </w:rPr>
        <w:t>lines 18-25)</w:t>
      </w:r>
      <w:r w:rsidR="002B2789" w:rsidRPr="00157F44">
        <w:rPr>
          <w:rFonts w:ascii="Times New Roman" w:hAnsi="Times New Roman" w:cs="Times New Roman"/>
          <w:sz w:val="24"/>
          <w:szCs w:val="24"/>
        </w:rPr>
        <w:t xml:space="preserve">, </w:t>
      </w:r>
      <w:r w:rsidR="00F64475" w:rsidRPr="00157F44">
        <w:rPr>
          <w:rFonts w:ascii="Times New Roman" w:hAnsi="Times New Roman" w:cs="Times New Roman"/>
          <w:sz w:val="24"/>
          <w:szCs w:val="24"/>
        </w:rPr>
        <w:t>case-sensitivity of product names</w:t>
      </w:r>
      <w:r w:rsidR="008C0365" w:rsidRPr="00157F44">
        <w:rPr>
          <w:rFonts w:ascii="Times New Roman" w:hAnsi="Times New Roman" w:cs="Times New Roman"/>
          <w:sz w:val="24"/>
          <w:szCs w:val="24"/>
        </w:rPr>
        <w:t xml:space="preserve"> (e.g., </w:t>
      </w:r>
      <w:r w:rsidR="00772F1C" w:rsidRPr="00157F44">
        <w:rPr>
          <w:rFonts w:ascii="Times New Roman" w:hAnsi="Times New Roman" w:cs="Times New Roman"/>
          <w:sz w:val="24"/>
          <w:szCs w:val="24"/>
        </w:rPr>
        <w:t xml:space="preserve">addition of </w:t>
      </w:r>
      <w:r w:rsidR="00772F1C" w:rsidRPr="00157F44">
        <w:rPr>
          <w:rFonts w:ascii="Courier New" w:hAnsi="Courier New" w:cs="Courier New"/>
          <w:sz w:val="20"/>
          <w:szCs w:val="20"/>
        </w:rPr>
        <w:t>.title()</w:t>
      </w:r>
      <w:r w:rsidR="00772F1C" w:rsidRPr="00157F44">
        <w:rPr>
          <w:rFonts w:ascii="Times New Roman" w:hAnsi="Times New Roman" w:cs="Times New Roman"/>
          <w:sz w:val="20"/>
          <w:szCs w:val="20"/>
        </w:rPr>
        <w:t xml:space="preserve"> </w:t>
      </w:r>
      <w:r w:rsidR="00772F1C" w:rsidRPr="00157F44">
        <w:rPr>
          <w:rFonts w:ascii="Times New Roman" w:hAnsi="Times New Roman" w:cs="Times New Roman"/>
          <w:sz w:val="24"/>
          <w:szCs w:val="24"/>
        </w:rPr>
        <w:t>at lines 14 &amp; 16)</w:t>
      </w:r>
      <w:r w:rsidR="00F64475" w:rsidRPr="00157F44">
        <w:rPr>
          <w:rFonts w:ascii="Times New Roman" w:hAnsi="Times New Roman" w:cs="Times New Roman"/>
          <w:sz w:val="24"/>
          <w:szCs w:val="24"/>
        </w:rPr>
        <w:t>, and yes/</w:t>
      </w:r>
      <w:commentRangeStart w:id="12"/>
      <w:r w:rsidR="00F64475" w:rsidRPr="00157F44">
        <w:rPr>
          <w:rFonts w:ascii="Times New Roman" w:hAnsi="Times New Roman" w:cs="Times New Roman"/>
          <w:sz w:val="24"/>
          <w:szCs w:val="24"/>
        </w:rPr>
        <w:t>no</w:t>
      </w:r>
      <w:commentRangeEnd w:id="12"/>
      <w:r w:rsidR="006D5219">
        <w:rPr>
          <w:rStyle w:val="CommentReference"/>
        </w:rPr>
        <w:commentReference w:id="12"/>
      </w:r>
      <w:r w:rsidR="00F64475" w:rsidRPr="00157F44">
        <w:rPr>
          <w:rFonts w:ascii="Times New Roman" w:hAnsi="Times New Roman" w:cs="Times New Roman"/>
          <w:sz w:val="24"/>
          <w:szCs w:val="24"/>
        </w:rPr>
        <w:t xml:space="preserve"> answers</w:t>
      </w:r>
      <w:r w:rsidR="00772F1C" w:rsidRPr="00157F44">
        <w:rPr>
          <w:rFonts w:ascii="Times New Roman" w:hAnsi="Times New Roman" w:cs="Times New Roman"/>
          <w:sz w:val="24"/>
          <w:szCs w:val="24"/>
        </w:rPr>
        <w:t xml:space="preserve"> (e.g., </w:t>
      </w:r>
      <w:r w:rsidR="00EB3FB8" w:rsidRPr="00157F44">
        <w:rPr>
          <w:rFonts w:ascii="Times New Roman" w:hAnsi="Times New Roman" w:cs="Times New Roman"/>
          <w:sz w:val="24"/>
          <w:szCs w:val="24"/>
        </w:rPr>
        <w:t>lines 15-16 &amp; 32-35)</w:t>
      </w:r>
      <w:r w:rsidR="00F64475" w:rsidRPr="00157F44">
        <w:rPr>
          <w:rFonts w:ascii="Times New Roman" w:hAnsi="Times New Roman" w:cs="Times New Roman"/>
          <w:sz w:val="24"/>
          <w:szCs w:val="24"/>
        </w:rPr>
        <w:t>.</w:t>
      </w:r>
    </w:p>
    <w:p w14:paraId="18C9451B" w14:textId="51D0A7EE" w:rsidR="001C5596" w:rsidRPr="00157F44" w:rsidRDefault="00EF5BEE" w:rsidP="003D1664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157F44">
        <w:rPr>
          <w:rFonts w:ascii="Times New Roman" w:hAnsi="Times New Roman" w:cs="Times New Roman"/>
          <w:sz w:val="24"/>
          <w:szCs w:val="24"/>
        </w:rPr>
        <w:t>To improve readability,</w:t>
      </w:r>
      <w:r w:rsidR="00CC471A" w:rsidRPr="00157F44">
        <w:rPr>
          <w:rFonts w:ascii="Times New Roman" w:hAnsi="Times New Roman" w:cs="Times New Roman"/>
          <w:sz w:val="24"/>
          <w:szCs w:val="24"/>
        </w:rPr>
        <w:t xml:space="preserve"> Jayasinghe (2018) suggested </w:t>
      </w:r>
      <w:r w:rsidRPr="00157F44">
        <w:rPr>
          <w:rFonts w:ascii="Times New Roman" w:hAnsi="Times New Roman" w:cs="Times New Roman"/>
          <w:sz w:val="24"/>
          <w:szCs w:val="24"/>
        </w:rPr>
        <w:t xml:space="preserve">thoroughly </w:t>
      </w:r>
      <w:r w:rsidR="00CC471A" w:rsidRPr="00157F44">
        <w:rPr>
          <w:rFonts w:ascii="Times New Roman" w:hAnsi="Times New Roman" w:cs="Times New Roman"/>
          <w:sz w:val="24"/>
          <w:szCs w:val="24"/>
        </w:rPr>
        <w:t>supplementing the code with relevant</w:t>
      </w:r>
      <w:r w:rsidR="00F50377" w:rsidRPr="00157F44">
        <w:rPr>
          <w:rFonts w:ascii="Times New Roman" w:hAnsi="Times New Roman" w:cs="Times New Roman"/>
          <w:sz w:val="24"/>
          <w:szCs w:val="24"/>
        </w:rPr>
        <w:t xml:space="preserve"> comments to ensure that those who read the code can easily understand what the code is trying to do and what results it would give.</w:t>
      </w:r>
      <w:r w:rsidR="00254E30" w:rsidRPr="00157F44">
        <w:rPr>
          <w:rFonts w:ascii="Times New Roman" w:hAnsi="Times New Roman" w:cs="Times New Roman"/>
          <w:sz w:val="24"/>
          <w:szCs w:val="24"/>
        </w:rPr>
        <w:t xml:space="preserve"> This includes a more specific naming of variables like </w:t>
      </w:r>
      <w:r w:rsidR="00102FDA" w:rsidRPr="00157F44">
        <w:rPr>
          <w:rFonts w:ascii="Times New Roman" w:hAnsi="Times New Roman" w:cs="Times New Roman"/>
          <w:sz w:val="24"/>
          <w:szCs w:val="24"/>
        </w:rPr>
        <w:t>“</w:t>
      </w:r>
      <w:commentRangeStart w:id="13"/>
      <w:r w:rsidR="00102FDA" w:rsidRPr="00157F44">
        <w:rPr>
          <w:rFonts w:ascii="Courier New" w:hAnsi="Courier New" w:cs="Courier New"/>
          <w:sz w:val="21"/>
          <w:szCs w:val="21"/>
        </w:rPr>
        <w:t>purchase</w:t>
      </w:r>
      <w:commentRangeEnd w:id="13"/>
      <w:r w:rsidR="006D5219">
        <w:rPr>
          <w:rStyle w:val="CommentReference"/>
        </w:rPr>
        <w:commentReference w:id="13"/>
      </w:r>
      <w:r w:rsidR="00102FDA" w:rsidRPr="00157F44">
        <w:rPr>
          <w:rFonts w:ascii="Courier New" w:hAnsi="Courier New" w:cs="Courier New"/>
          <w:sz w:val="21"/>
          <w:szCs w:val="21"/>
        </w:rPr>
        <w:t>_query</w:t>
      </w:r>
      <w:r w:rsidR="00102FDA" w:rsidRPr="00157F44">
        <w:rPr>
          <w:rFonts w:ascii="Times New Roman" w:hAnsi="Times New Roman" w:cs="Times New Roman"/>
          <w:sz w:val="24"/>
          <w:szCs w:val="24"/>
        </w:rPr>
        <w:t>” and “</w:t>
      </w:r>
      <w:r w:rsidR="00BC6E74" w:rsidRPr="00157F44">
        <w:rPr>
          <w:rFonts w:ascii="Courier New" w:hAnsi="Courier New" w:cs="Courier New"/>
          <w:sz w:val="21"/>
          <w:szCs w:val="21"/>
        </w:rPr>
        <w:t>chosen_item_and_price</w:t>
      </w:r>
      <w:r w:rsidR="00BC6E74" w:rsidRPr="00157F44">
        <w:rPr>
          <w:rFonts w:ascii="Times New Roman" w:hAnsi="Times New Roman" w:cs="Times New Roman"/>
          <w:sz w:val="24"/>
          <w:szCs w:val="24"/>
        </w:rPr>
        <w:t>”</w:t>
      </w:r>
      <w:r w:rsidR="00CC471A" w:rsidRPr="00157F44">
        <w:rPr>
          <w:rFonts w:ascii="Times New Roman" w:hAnsi="Times New Roman" w:cs="Times New Roman"/>
          <w:sz w:val="24"/>
          <w:szCs w:val="24"/>
        </w:rPr>
        <w:t>.</w:t>
      </w:r>
    </w:p>
    <w:p w14:paraId="4A6ADEF3" w14:textId="70E2A0F6" w:rsidR="003D1664" w:rsidRPr="00157F44" w:rsidRDefault="003D1664" w:rsidP="003D1664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157F44">
        <w:rPr>
          <w:rFonts w:ascii="Times New Roman" w:hAnsi="Times New Roman" w:cs="Times New Roman"/>
          <w:sz w:val="24"/>
          <w:szCs w:val="24"/>
        </w:rPr>
        <w:t>To improve maintainability</w:t>
      </w:r>
      <w:r w:rsidR="00AC216A" w:rsidRPr="00157F44">
        <w:rPr>
          <w:rFonts w:ascii="Times New Roman" w:hAnsi="Times New Roman" w:cs="Times New Roman"/>
          <w:sz w:val="24"/>
          <w:szCs w:val="24"/>
        </w:rPr>
        <w:t xml:space="preserve">, the </w:t>
      </w:r>
      <w:commentRangeStart w:id="14"/>
      <w:r w:rsidR="00AC216A" w:rsidRPr="00157F44">
        <w:rPr>
          <w:rFonts w:ascii="Times New Roman" w:hAnsi="Times New Roman" w:cs="Times New Roman"/>
          <w:sz w:val="24"/>
          <w:szCs w:val="24"/>
        </w:rPr>
        <w:t xml:space="preserve">codes are kept simple </w:t>
      </w:r>
      <w:r w:rsidR="00BB3C49" w:rsidRPr="00157F44">
        <w:rPr>
          <w:rFonts w:ascii="Times New Roman" w:hAnsi="Times New Roman" w:cs="Times New Roman"/>
          <w:sz w:val="24"/>
          <w:szCs w:val="24"/>
        </w:rPr>
        <w:t xml:space="preserve">and easily understood </w:t>
      </w:r>
      <w:r w:rsidR="00AC216A" w:rsidRPr="00157F44">
        <w:rPr>
          <w:rFonts w:ascii="Times New Roman" w:hAnsi="Times New Roman" w:cs="Times New Roman"/>
          <w:sz w:val="24"/>
          <w:szCs w:val="24"/>
        </w:rPr>
        <w:t xml:space="preserve">to allow </w:t>
      </w:r>
      <w:r w:rsidR="003E70FB" w:rsidRPr="00157F44">
        <w:rPr>
          <w:rFonts w:ascii="Times New Roman" w:hAnsi="Times New Roman" w:cs="Times New Roman"/>
          <w:sz w:val="24"/>
          <w:szCs w:val="24"/>
        </w:rPr>
        <w:t>more easy</w:t>
      </w:r>
      <w:r w:rsidR="00AC216A" w:rsidRPr="00157F44">
        <w:rPr>
          <w:rFonts w:ascii="Times New Roman" w:hAnsi="Times New Roman" w:cs="Times New Roman"/>
          <w:sz w:val="24"/>
          <w:szCs w:val="24"/>
        </w:rPr>
        <w:t xml:space="preserve"> additions of other functions </w:t>
      </w:r>
      <w:r w:rsidR="00833766" w:rsidRPr="00157F44">
        <w:rPr>
          <w:rFonts w:ascii="Times New Roman" w:hAnsi="Times New Roman" w:cs="Times New Roman"/>
          <w:sz w:val="24"/>
          <w:szCs w:val="24"/>
        </w:rPr>
        <w:t>or fixes of errors</w:t>
      </w:r>
      <w:r w:rsidR="00FF46D6" w:rsidRPr="00157F44">
        <w:rPr>
          <w:rFonts w:ascii="Times New Roman" w:hAnsi="Times New Roman" w:cs="Times New Roman"/>
          <w:sz w:val="24"/>
          <w:szCs w:val="24"/>
        </w:rPr>
        <w:t>. This includes the more specific naming conventions</w:t>
      </w:r>
      <w:r w:rsidR="00BB3C49" w:rsidRPr="00157F44">
        <w:rPr>
          <w:rFonts w:ascii="Times New Roman" w:hAnsi="Times New Roman" w:cs="Times New Roman"/>
          <w:sz w:val="24"/>
          <w:szCs w:val="24"/>
        </w:rPr>
        <w:t>, proper indentations,</w:t>
      </w:r>
      <w:r w:rsidR="00343841" w:rsidRPr="00157F44">
        <w:rPr>
          <w:rFonts w:ascii="Times New Roman" w:hAnsi="Times New Roman" w:cs="Times New Roman"/>
          <w:sz w:val="24"/>
          <w:szCs w:val="24"/>
        </w:rPr>
        <w:t xml:space="preserve"> </w:t>
      </w:r>
      <w:r w:rsidR="00BB3C49" w:rsidRPr="00157F44">
        <w:rPr>
          <w:rFonts w:ascii="Times New Roman" w:hAnsi="Times New Roman" w:cs="Times New Roman"/>
          <w:sz w:val="24"/>
          <w:szCs w:val="24"/>
        </w:rPr>
        <w:t>more spaced out formatting style</w:t>
      </w:r>
      <w:r w:rsidR="00343841" w:rsidRPr="00157F44">
        <w:rPr>
          <w:rFonts w:ascii="Times New Roman" w:hAnsi="Times New Roman" w:cs="Times New Roman"/>
          <w:sz w:val="24"/>
          <w:szCs w:val="24"/>
        </w:rPr>
        <w:t>, and more thorough and precise comments additions as suggest</w:t>
      </w:r>
      <w:r w:rsidR="00196BE6" w:rsidRPr="00157F44">
        <w:rPr>
          <w:rFonts w:ascii="Times New Roman" w:hAnsi="Times New Roman" w:cs="Times New Roman"/>
          <w:sz w:val="24"/>
          <w:szCs w:val="24"/>
        </w:rPr>
        <w:t>ed</w:t>
      </w:r>
      <w:r w:rsidR="00343841" w:rsidRPr="00157F44">
        <w:rPr>
          <w:rFonts w:ascii="Times New Roman" w:hAnsi="Times New Roman" w:cs="Times New Roman"/>
          <w:sz w:val="24"/>
          <w:szCs w:val="24"/>
        </w:rPr>
        <w:t xml:space="preserve"> by Jayasinghe (2018).</w:t>
      </w:r>
      <w:commentRangeEnd w:id="14"/>
      <w:r w:rsidR="006D5219">
        <w:rPr>
          <w:rStyle w:val="CommentReference"/>
        </w:rPr>
        <w:commentReference w:id="14"/>
      </w:r>
    </w:p>
    <w:p w14:paraId="55C5D411" w14:textId="044E5602" w:rsidR="003D1664" w:rsidRPr="00157F44" w:rsidRDefault="00D25507" w:rsidP="001C5596">
      <w:pPr>
        <w:rPr>
          <w:rFonts w:ascii="Times New Roman" w:hAnsi="Times New Roman" w:cs="Times New Roman"/>
          <w:sz w:val="24"/>
          <w:szCs w:val="24"/>
        </w:rPr>
      </w:pPr>
      <w:r w:rsidRPr="00157F44">
        <w:rPr>
          <w:rFonts w:ascii="Times New Roman" w:hAnsi="Times New Roman" w:cs="Times New Roman"/>
          <w:sz w:val="24"/>
          <w:szCs w:val="24"/>
        </w:rPr>
        <w:tab/>
        <w:t xml:space="preserve">Overall, the revised code enhances the </w:t>
      </w:r>
      <w:r w:rsidR="00C62F6E" w:rsidRPr="00157F44">
        <w:rPr>
          <w:rFonts w:ascii="Times New Roman" w:hAnsi="Times New Roman" w:cs="Times New Roman"/>
          <w:sz w:val="24"/>
          <w:szCs w:val="24"/>
        </w:rPr>
        <w:t xml:space="preserve">functional quality </w:t>
      </w:r>
      <w:r w:rsidRPr="00157F44">
        <w:rPr>
          <w:rFonts w:ascii="Times New Roman" w:hAnsi="Times New Roman" w:cs="Times New Roman"/>
          <w:sz w:val="24"/>
          <w:szCs w:val="24"/>
        </w:rPr>
        <w:t xml:space="preserve">the original code seeks to achieve by </w:t>
      </w:r>
      <w:r w:rsidR="00F6033B" w:rsidRPr="00157F44">
        <w:rPr>
          <w:rFonts w:ascii="Times New Roman" w:hAnsi="Times New Roman" w:cs="Times New Roman"/>
          <w:sz w:val="24"/>
          <w:szCs w:val="24"/>
        </w:rPr>
        <w:t xml:space="preserve">providing better error handling, more convenient entry for </w:t>
      </w:r>
      <w:commentRangeStart w:id="15"/>
      <w:r w:rsidR="00F6033B" w:rsidRPr="00157F44">
        <w:rPr>
          <w:rFonts w:ascii="Times New Roman" w:hAnsi="Times New Roman" w:cs="Times New Roman"/>
          <w:sz w:val="24"/>
          <w:szCs w:val="24"/>
        </w:rPr>
        <w:t>the</w:t>
      </w:r>
      <w:commentRangeEnd w:id="15"/>
      <w:r w:rsidR="006D5219">
        <w:rPr>
          <w:rStyle w:val="CommentReference"/>
        </w:rPr>
        <w:commentReference w:id="15"/>
      </w:r>
      <w:r w:rsidR="00F6033B" w:rsidRPr="00157F44">
        <w:rPr>
          <w:rFonts w:ascii="Times New Roman" w:hAnsi="Times New Roman" w:cs="Times New Roman"/>
          <w:sz w:val="24"/>
          <w:szCs w:val="24"/>
        </w:rPr>
        <w:t xml:space="preserve"> user in their </w:t>
      </w:r>
      <w:r w:rsidR="00FF6575" w:rsidRPr="00157F44">
        <w:rPr>
          <w:rFonts w:ascii="Times New Roman" w:hAnsi="Times New Roman" w:cs="Times New Roman"/>
          <w:sz w:val="24"/>
          <w:szCs w:val="24"/>
        </w:rPr>
        <w:t>purchase listing</w:t>
      </w:r>
      <w:r w:rsidR="00F6033B" w:rsidRPr="00157F44">
        <w:rPr>
          <w:rFonts w:ascii="Times New Roman" w:hAnsi="Times New Roman" w:cs="Times New Roman"/>
          <w:sz w:val="24"/>
          <w:szCs w:val="24"/>
        </w:rPr>
        <w:t xml:space="preserve"> experience,</w:t>
      </w:r>
      <w:r w:rsidR="00960CEC" w:rsidRPr="00157F44">
        <w:rPr>
          <w:rFonts w:ascii="Times New Roman" w:hAnsi="Times New Roman" w:cs="Times New Roman"/>
          <w:sz w:val="24"/>
          <w:szCs w:val="24"/>
        </w:rPr>
        <w:t xml:space="preserve"> more information as to what the codes do </w:t>
      </w:r>
      <w:r w:rsidR="00713C63" w:rsidRPr="00157F44">
        <w:rPr>
          <w:rFonts w:ascii="Times New Roman" w:hAnsi="Times New Roman" w:cs="Times New Roman"/>
          <w:sz w:val="24"/>
          <w:szCs w:val="24"/>
        </w:rPr>
        <w:t>via thorough commenting process, and better maintainability for future handling of errors or refinements.</w:t>
      </w:r>
    </w:p>
    <w:p w14:paraId="24F48838" w14:textId="77777777" w:rsidR="00664635" w:rsidRDefault="00664635" w:rsidP="00AB2AB6">
      <w:pPr>
        <w:rPr>
          <w:rFonts w:ascii="Times New Roman" w:hAnsi="Times New Roman" w:cs="Times New Roman"/>
          <w:sz w:val="24"/>
          <w:szCs w:val="24"/>
        </w:rPr>
      </w:pPr>
    </w:p>
    <w:p w14:paraId="1A107129" w14:textId="77777777" w:rsidR="00664635" w:rsidRDefault="00664635" w:rsidP="00AB2AB6">
      <w:pPr>
        <w:rPr>
          <w:rFonts w:ascii="Times New Roman" w:hAnsi="Times New Roman" w:cs="Times New Roman"/>
          <w:sz w:val="24"/>
          <w:szCs w:val="24"/>
        </w:rPr>
      </w:pPr>
    </w:p>
    <w:p w14:paraId="25BB264C" w14:textId="77777777" w:rsidR="00664635" w:rsidRDefault="00664635" w:rsidP="00AB2AB6">
      <w:pPr>
        <w:rPr>
          <w:rFonts w:ascii="Times New Roman" w:hAnsi="Times New Roman" w:cs="Times New Roman"/>
          <w:sz w:val="24"/>
          <w:szCs w:val="24"/>
        </w:rPr>
      </w:pPr>
    </w:p>
    <w:p w14:paraId="3060B34E" w14:textId="77777777" w:rsidR="00664635" w:rsidRDefault="00664635" w:rsidP="00AB2AB6">
      <w:pPr>
        <w:rPr>
          <w:rFonts w:ascii="Times New Roman" w:hAnsi="Times New Roman" w:cs="Times New Roman"/>
          <w:sz w:val="24"/>
          <w:szCs w:val="24"/>
        </w:rPr>
      </w:pPr>
    </w:p>
    <w:p w14:paraId="02B8B21B" w14:textId="77777777" w:rsidR="00664635" w:rsidRDefault="00664635" w:rsidP="00AB2AB6">
      <w:pPr>
        <w:rPr>
          <w:rFonts w:ascii="Times New Roman" w:hAnsi="Times New Roman" w:cs="Times New Roman"/>
          <w:sz w:val="24"/>
          <w:szCs w:val="24"/>
        </w:rPr>
      </w:pPr>
    </w:p>
    <w:p w14:paraId="3612286E" w14:textId="77777777" w:rsidR="00664635" w:rsidRDefault="00664635" w:rsidP="00AB2AB6">
      <w:pPr>
        <w:rPr>
          <w:rFonts w:ascii="Times New Roman" w:hAnsi="Times New Roman" w:cs="Times New Roman"/>
          <w:sz w:val="24"/>
          <w:szCs w:val="24"/>
        </w:rPr>
      </w:pPr>
    </w:p>
    <w:p w14:paraId="045A1836" w14:textId="77777777" w:rsidR="00664635" w:rsidRDefault="00664635" w:rsidP="00AB2AB6">
      <w:pPr>
        <w:rPr>
          <w:rFonts w:ascii="Times New Roman" w:hAnsi="Times New Roman" w:cs="Times New Roman"/>
          <w:sz w:val="24"/>
          <w:szCs w:val="24"/>
        </w:rPr>
      </w:pPr>
    </w:p>
    <w:p w14:paraId="5C971403" w14:textId="77777777" w:rsidR="00664635" w:rsidRDefault="00664635" w:rsidP="00AB2AB6">
      <w:pPr>
        <w:rPr>
          <w:rFonts w:ascii="Times New Roman" w:hAnsi="Times New Roman" w:cs="Times New Roman"/>
          <w:sz w:val="24"/>
          <w:szCs w:val="24"/>
        </w:rPr>
      </w:pPr>
    </w:p>
    <w:p w14:paraId="13506DE0" w14:textId="77777777" w:rsidR="00664635" w:rsidRDefault="00664635" w:rsidP="00AB2AB6">
      <w:pPr>
        <w:rPr>
          <w:rFonts w:ascii="Times New Roman" w:hAnsi="Times New Roman" w:cs="Times New Roman"/>
          <w:sz w:val="24"/>
          <w:szCs w:val="24"/>
        </w:rPr>
      </w:pPr>
    </w:p>
    <w:p w14:paraId="35D84FB2" w14:textId="77777777" w:rsidR="00664635" w:rsidRDefault="00664635" w:rsidP="00AB2AB6">
      <w:pPr>
        <w:rPr>
          <w:rFonts w:ascii="Times New Roman" w:hAnsi="Times New Roman" w:cs="Times New Roman"/>
          <w:sz w:val="24"/>
          <w:szCs w:val="24"/>
        </w:rPr>
      </w:pPr>
    </w:p>
    <w:p w14:paraId="41691173" w14:textId="77777777" w:rsidR="00664635" w:rsidRDefault="00664635" w:rsidP="00AB2AB6">
      <w:pPr>
        <w:rPr>
          <w:rFonts w:ascii="Times New Roman" w:hAnsi="Times New Roman" w:cs="Times New Roman"/>
          <w:sz w:val="24"/>
          <w:szCs w:val="24"/>
        </w:rPr>
      </w:pPr>
    </w:p>
    <w:p w14:paraId="05FC92F0" w14:textId="77777777" w:rsidR="00664635" w:rsidRDefault="00664635" w:rsidP="00AB2AB6">
      <w:pPr>
        <w:rPr>
          <w:rFonts w:ascii="Times New Roman" w:hAnsi="Times New Roman" w:cs="Times New Roman"/>
          <w:sz w:val="24"/>
          <w:szCs w:val="24"/>
        </w:rPr>
      </w:pPr>
    </w:p>
    <w:p w14:paraId="50E60FE0" w14:textId="77777777" w:rsidR="00664635" w:rsidRDefault="00664635" w:rsidP="00AB2AB6">
      <w:pPr>
        <w:rPr>
          <w:rFonts w:ascii="Times New Roman" w:hAnsi="Times New Roman" w:cs="Times New Roman"/>
          <w:sz w:val="24"/>
          <w:szCs w:val="24"/>
        </w:rPr>
      </w:pPr>
    </w:p>
    <w:p w14:paraId="03976DC5" w14:textId="77777777" w:rsidR="00457423" w:rsidRDefault="00457423" w:rsidP="00AB2AB6">
      <w:pPr>
        <w:rPr>
          <w:rFonts w:ascii="Times New Roman" w:hAnsi="Times New Roman" w:cs="Times New Roman"/>
          <w:sz w:val="24"/>
          <w:szCs w:val="24"/>
        </w:rPr>
      </w:pPr>
    </w:p>
    <w:p w14:paraId="2437C80A" w14:textId="77777777" w:rsidR="00FC77AB" w:rsidRDefault="00FC77AB" w:rsidP="00AB2AB6">
      <w:pPr>
        <w:rPr>
          <w:rFonts w:ascii="Times New Roman" w:hAnsi="Times New Roman" w:cs="Times New Roman"/>
          <w:sz w:val="24"/>
          <w:szCs w:val="24"/>
        </w:rPr>
      </w:pPr>
    </w:p>
    <w:p w14:paraId="6281845C" w14:textId="77777777" w:rsidR="00FC77AB" w:rsidRDefault="00FC77AB" w:rsidP="00AB2AB6">
      <w:pPr>
        <w:rPr>
          <w:rFonts w:ascii="Times New Roman" w:hAnsi="Times New Roman" w:cs="Times New Roman"/>
          <w:sz w:val="24"/>
          <w:szCs w:val="24"/>
        </w:rPr>
      </w:pPr>
    </w:p>
    <w:p w14:paraId="59DB79DB" w14:textId="77777777" w:rsidR="00FC77AB" w:rsidRDefault="00FC77AB" w:rsidP="00AB2AB6">
      <w:pPr>
        <w:rPr>
          <w:rFonts w:ascii="Times New Roman" w:hAnsi="Times New Roman" w:cs="Times New Roman"/>
          <w:sz w:val="24"/>
          <w:szCs w:val="24"/>
        </w:rPr>
      </w:pPr>
    </w:p>
    <w:p w14:paraId="681E1867" w14:textId="6FA66151" w:rsidR="00A75416" w:rsidRPr="002E5CF6" w:rsidRDefault="00A75416" w:rsidP="000B18C1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E5CF6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3DB14311" w14:textId="77777777" w:rsidR="00F975F0" w:rsidRPr="002E5CF6" w:rsidRDefault="00F975F0" w:rsidP="000B18C1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2E5C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bdul-Rahman, S. S., &amp; Du Boulay, B. (2014). Learning programming via worked-examples: Relation of learning styles to cognitive load. </w:t>
      </w:r>
      <w:r w:rsidRPr="002E5CF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omputers in Human Behavior</w:t>
      </w:r>
      <w:r w:rsidRPr="002E5C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2E5CF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0</w:t>
      </w:r>
      <w:r w:rsidRPr="002E5C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286–298. </w:t>
      </w:r>
      <w:hyperlink r:id="rId14" w:history="1">
        <w:r w:rsidRPr="002E5CF6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/j.chb.2013.09.007</w:t>
        </w:r>
      </w:hyperlink>
      <w:r w:rsidRPr="002E5C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14:paraId="5466B1B3" w14:textId="77777777" w:rsidR="00F975F0" w:rsidRPr="002E5CF6" w:rsidRDefault="00F975F0" w:rsidP="000B18C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E5CF6">
        <w:rPr>
          <w:rFonts w:ascii="Times New Roman" w:hAnsi="Times New Roman" w:cs="Times New Roman"/>
          <w:sz w:val="24"/>
          <w:szCs w:val="24"/>
        </w:rPr>
        <w:t xml:space="preserve">Abraham, S., &amp; Milligan, G. (2008). Software plagiarism in undergraduate programming classes. </w:t>
      </w:r>
      <w:r w:rsidRPr="002E5CF6">
        <w:rPr>
          <w:rFonts w:ascii="Times New Roman" w:hAnsi="Times New Roman" w:cs="Times New Roman"/>
          <w:i/>
          <w:iCs/>
          <w:sz w:val="24"/>
          <w:szCs w:val="24"/>
        </w:rPr>
        <w:t>Information Systems Education Conference</w:t>
      </w:r>
      <w:r w:rsidRPr="002E5CF6">
        <w:rPr>
          <w:rFonts w:ascii="Times New Roman" w:hAnsi="Times New Roman" w:cs="Times New Roman"/>
          <w:sz w:val="24"/>
          <w:szCs w:val="24"/>
        </w:rPr>
        <w:t xml:space="preserve">, </w:t>
      </w:r>
      <w:r w:rsidRPr="002E5CF6">
        <w:rPr>
          <w:rFonts w:ascii="Times New Roman" w:hAnsi="Times New Roman" w:cs="Times New Roman"/>
          <w:i/>
          <w:iCs/>
          <w:sz w:val="24"/>
          <w:szCs w:val="24"/>
        </w:rPr>
        <w:t>11</w:t>
      </w:r>
      <w:r w:rsidRPr="002E5CF6">
        <w:rPr>
          <w:rFonts w:ascii="Times New Roman" w:hAnsi="Times New Roman" w:cs="Times New Roman"/>
          <w:sz w:val="24"/>
          <w:szCs w:val="24"/>
        </w:rPr>
        <w:t>(6), 2008–2011.</w:t>
      </w:r>
    </w:p>
    <w:p w14:paraId="02BC07A8" w14:textId="77777777" w:rsidR="00F975F0" w:rsidRPr="002E5CF6" w:rsidRDefault="00F975F0" w:rsidP="000B18C1">
      <w:pPr>
        <w:spacing w:line="480" w:lineRule="auto"/>
        <w:ind w:left="720" w:hanging="720"/>
        <w:rPr>
          <w:rStyle w:val="Hyperlink"/>
          <w:rFonts w:ascii="Times New Roman" w:hAnsi="Times New Roman" w:cs="Times New Roman"/>
          <w:sz w:val="24"/>
          <w:szCs w:val="24"/>
        </w:rPr>
      </w:pPr>
      <w:r w:rsidRPr="002E5CF6">
        <w:rPr>
          <w:rFonts w:ascii="Times New Roman" w:hAnsi="Times New Roman" w:cs="Times New Roman"/>
          <w:sz w:val="24"/>
          <w:szCs w:val="24"/>
        </w:rPr>
        <w:t xml:space="preserve">Bailey, J. (2016, August 10). </w:t>
      </w:r>
      <w:r w:rsidRPr="002E5CF6">
        <w:rPr>
          <w:rFonts w:ascii="Times New Roman" w:hAnsi="Times New Roman" w:cs="Times New Roman"/>
          <w:i/>
          <w:iCs/>
          <w:sz w:val="24"/>
          <w:szCs w:val="24"/>
        </w:rPr>
        <w:t>How to use a writing cleanroom to prevent plagiarism</w:t>
      </w:r>
      <w:r w:rsidRPr="002E5CF6">
        <w:rPr>
          <w:rFonts w:ascii="Times New Roman" w:hAnsi="Times New Roman" w:cs="Times New Roman"/>
          <w:sz w:val="24"/>
          <w:szCs w:val="24"/>
        </w:rPr>
        <w:t xml:space="preserve">. PlagiarismToday. </w:t>
      </w:r>
      <w:hyperlink r:id="rId15" w:history="1">
        <w:r w:rsidRPr="002E5CF6">
          <w:rPr>
            <w:rStyle w:val="Hyperlink"/>
            <w:rFonts w:ascii="Times New Roman" w:hAnsi="Times New Roman" w:cs="Times New Roman"/>
            <w:sz w:val="24"/>
            <w:szCs w:val="24"/>
          </w:rPr>
          <w:t>https://www.plagiarismtoday.com/2016/08/10/how-to-use-an-writing-cleanroom-to-prevent-plagiarism</w:t>
        </w:r>
      </w:hyperlink>
      <w:r w:rsidRPr="002E5CF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27E7387" w14:textId="77777777" w:rsidR="00F975F0" w:rsidRPr="002E5CF6" w:rsidRDefault="00F975F0" w:rsidP="000B18C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E5CF6">
        <w:rPr>
          <w:rFonts w:ascii="Times New Roman" w:hAnsi="Times New Roman" w:cs="Times New Roman"/>
          <w:sz w:val="24"/>
          <w:szCs w:val="24"/>
        </w:rPr>
        <w:t xml:space="preserve">Bailey, J. (2017, November 17). </w:t>
      </w:r>
      <w:r w:rsidRPr="002E5CF6">
        <w:rPr>
          <w:rFonts w:ascii="Times New Roman" w:hAnsi="Times New Roman" w:cs="Times New Roman"/>
          <w:i/>
          <w:iCs/>
          <w:sz w:val="24"/>
          <w:szCs w:val="24"/>
        </w:rPr>
        <w:t>Plagiarism and programming: How to code without plagiarizing</w:t>
      </w:r>
      <w:r w:rsidRPr="002E5CF6">
        <w:rPr>
          <w:rFonts w:ascii="Times New Roman" w:hAnsi="Times New Roman" w:cs="Times New Roman"/>
          <w:sz w:val="24"/>
          <w:szCs w:val="24"/>
        </w:rPr>
        <w:t xml:space="preserve">. Turnitin. </w:t>
      </w:r>
      <w:hyperlink r:id="rId16" w:history="1">
        <w:r w:rsidRPr="002E5CF6">
          <w:rPr>
            <w:rStyle w:val="Hyperlink"/>
            <w:rFonts w:ascii="Times New Roman" w:hAnsi="Times New Roman" w:cs="Times New Roman"/>
            <w:sz w:val="24"/>
            <w:szCs w:val="24"/>
          </w:rPr>
          <w:t>https://www.turnitin.com/blog/plagiarism-and-programming-how-to-code-without-plagiarizing-2</w:t>
        </w:r>
      </w:hyperlink>
      <w:r w:rsidRPr="002E5CF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822BE10" w14:textId="09631DFD" w:rsidR="00F975F0" w:rsidRPr="002E5CF6" w:rsidRDefault="00F975F0" w:rsidP="000B18C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E5CF6">
        <w:rPr>
          <w:rFonts w:ascii="Times New Roman" w:hAnsi="Times New Roman" w:cs="Times New Roman"/>
          <w:sz w:val="24"/>
          <w:szCs w:val="24"/>
        </w:rPr>
        <w:t xml:space="preserve">Bowyer, K. W., &amp; Hall, L. O. (2001). Reducing effects of plagiarism in programming classes. </w:t>
      </w:r>
      <w:r w:rsidRPr="002E5CF6">
        <w:rPr>
          <w:rFonts w:ascii="Times New Roman" w:hAnsi="Times New Roman" w:cs="Times New Roman"/>
          <w:i/>
          <w:iCs/>
          <w:sz w:val="24"/>
          <w:szCs w:val="24"/>
        </w:rPr>
        <w:t>Journal of Information Systems Education</w:t>
      </w:r>
      <w:r w:rsidRPr="002E5CF6">
        <w:rPr>
          <w:rFonts w:ascii="Times New Roman" w:hAnsi="Times New Roman" w:cs="Times New Roman"/>
          <w:sz w:val="24"/>
          <w:szCs w:val="24"/>
        </w:rPr>
        <w:t xml:space="preserve">, </w:t>
      </w:r>
      <w:r w:rsidRPr="002E5CF6">
        <w:rPr>
          <w:rFonts w:ascii="Times New Roman" w:hAnsi="Times New Roman" w:cs="Times New Roman"/>
          <w:i/>
          <w:iCs/>
          <w:sz w:val="24"/>
          <w:szCs w:val="24"/>
        </w:rPr>
        <w:t>12</w:t>
      </w:r>
      <w:r w:rsidRPr="002E5CF6">
        <w:rPr>
          <w:rFonts w:ascii="Times New Roman" w:hAnsi="Times New Roman" w:cs="Times New Roman"/>
          <w:sz w:val="24"/>
          <w:szCs w:val="24"/>
        </w:rPr>
        <w:t xml:space="preserve">(3), 141–148. </w:t>
      </w:r>
      <w:hyperlink r:id="rId17" w:history="1">
        <w:r w:rsidR="000C71AC" w:rsidRPr="002E5CF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7763/IJIET.2016.V6.808</w:t>
        </w:r>
      </w:hyperlink>
    </w:p>
    <w:p w14:paraId="77E2493E" w14:textId="77777777" w:rsidR="00F975F0" w:rsidRPr="002E5CF6" w:rsidRDefault="00F975F0" w:rsidP="000B18C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E5CF6">
        <w:rPr>
          <w:rFonts w:ascii="Times New Roman" w:hAnsi="Times New Roman" w:cs="Times New Roman"/>
          <w:sz w:val="24"/>
          <w:szCs w:val="24"/>
        </w:rPr>
        <w:t xml:space="preserve">Jayasinghe, S. (2018, July 16). </w:t>
      </w:r>
      <w:r w:rsidRPr="002E5CF6">
        <w:rPr>
          <w:rFonts w:ascii="Times New Roman" w:hAnsi="Times New Roman" w:cs="Times New Roman"/>
          <w:i/>
          <w:iCs/>
          <w:sz w:val="24"/>
          <w:szCs w:val="24"/>
        </w:rPr>
        <w:t>The importance of code quality</w:t>
      </w:r>
      <w:r w:rsidRPr="002E5CF6">
        <w:rPr>
          <w:rFonts w:ascii="Times New Roman" w:hAnsi="Times New Roman" w:cs="Times New Roman"/>
          <w:sz w:val="24"/>
          <w:szCs w:val="24"/>
        </w:rPr>
        <w:t xml:space="preserve">. Medium. </w:t>
      </w:r>
      <w:hyperlink r:id="rId18" w:history="1">
        <w:r w:rsidRPr="002E5CF6">
          <w:rPr>
            <w:rStyle w:val="Hyperlink"/>
            <w:rFonts w:ascii="Times New Roman" w:hAnsi="Times New Roman" w:cs="Times New Roman"/>
            <w:sz w:val="24"/>
            <w:szCs w:val="24"/>
          </w:rPr>
          <w:t>https://medium.com/emblatech/the-importance-of-code-quality-ac7afa598c0d</w:t>
        </w:r>
      </w:hyperlink>
    </w:p>
    <w:p w14:paraId="3F20B520" w14:textId="77777777" w:rsidR="00F975F0" w:rsidRPr="002E5CF6" w:rsidRDefault="00F975F0" w:rsidP="000B18C1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2E5C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Kadosh, Y. (2019, September 1). </w:t>
      </w:r>
      <w:r w:rsidRPr="002E5CF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Why rewriting is essential for keeping software alive</w:t>
      </w:r>
      <w:r w:rsidRPr="002E5C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Medium.</w:t>
      </w:r>
      <w:r w:rsidRPr="002E5CF6">
        <w:rPr>
          <w:sz w:val="24"/>
          <w:szCs w:val="24"/>
        </w:rPr>
        <w:t xml:space="preserve"> </w:t>
      </w:r>
      <w:hyperlink r:id="rId19" w:history="1">
        <w:r w:rsidRPr="002E5CF6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betterprogramming.pub/why-code-rewriting-is-essential-for-keeping-software-alive-81c7307e7f6</w:t>
        </w:r>
      </w:hyperlink>
    </w:p>
    <w:p w14:paraId="64D17227" w14:textId="77777777" w:rsidR="00F975F0" w:rsidRPr="002E5CF6" w:rsidRDefault="00F975F0" w:rsidP="000B18C1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2E5C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harovar, E. (2022, December 17). </w:t>
      </w:r>
      <w:r w:rsidRPr="002E5CF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ode rewriting: When and why</w:t>
      </w:r>
      <w:r w:rsidRPr="002E5C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Waverley Software. </w:t>
      </w:r>
      <w:hyperlink r:id="rId20" w:history="1">
        <w:r w:rsidRPr="002E5CF6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averleysoftware.com/blog/code-rewriting-when-and-why</w:t>
        </w:r>
      </w:hyperlink>
      <w:r w:rsidRPr="002E5C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14:paraId="521520BA" w14:textId="77777777" w:rsidR="00F975F0" w:rsidRPr="002E5CF6" w:rsidRDefault="00F975F0" w:rsidP="000B18C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E5CF6">
        <w:rPr>
          <w:rFonts w:ascii="Times New Roman" w:hAnsi="Times New Roman" w:cs="Times New Roman"/>
          <w:sz w:val="24"/>
          <w:szCs w:val="24"/>
        </w:rPr>
        <w:lastRenderedPageBreak/>
        <w:t xml:space="preserve">Steel, P. (2007). The nature of procrastination: A meta-analytic and theoretical review of quintessential self-regulatory failure. </w:t>
      </w:r>
      <w:r w:rsidRPr="002E5CF6">
        <w:rPr>
          <w:rFonts w:ascii="Times New Roman" w:hAnsi="Times New Roman" w:cs="Times New Roman"/>
          <w:i/>
          <w:iCs/>
          <w:sz w:val="24"/>
          <w:szCs w:val="24"/>
        </w:rPr>
        <w:t>Psychological Bulletin</w:t>
      </w:r>
      <w:r w:rsidRPr="002E5CF6">
        <w:rPr>
          <w:rFonts w:ascii="Times New Roman" w:hAnsi="Times New Roman" w:cs="Times New Roman"/>
          <w:sz w:val="24"/>
          <w:szCs w:val="24"/>
        </w:rPr>
        <w:t xml:space="preserve">, </w:t>
      </w:r>
      <w:r w:rsidRPr="002E5CF6">
        <w:rPr>
          <w:rFonts w:ascii="Times New Roman" w:hAnsi="Times New Roman" w:cs="Times New Roman"/>
          <w:i/>
          <w:iCs/>
          <w:sz w:val="24"/>
          <w:szCs w:val="24"/>
        </w:rPr>
        <w:t>133</w:t>
      </w:r>
      <w:r w:rsidRPr="002E5CF6">
        <w:rPr>
          <w:rFonts w:ascii="Times New Roman" w:hAnsi="Times New Roman" w:cs="Times New Roman"/>
          <w:sz w:val="24"/>
          <w:szCs w:val="24"/>
        </w:rPr>
        <w:t xml:space="preserve">(1), 65–94. </w:t>
      </w:r>
      <w:hyperlink r:id="rId21" w:history="1">
        <w:r w:rsidRPr="002E5CF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37/0033-2909.133.1.65</w:t>
        </w:r>
      </w:hyperlink>
      <w:r w:rsidRPr="002E5CF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F956241" w14:textId="77777777" w:rsidR="00F975F0" w:rsidRPr="002E5CF6" w:rsidRDefault="00F975F0" w:rsidP="000B18C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E5CF6">
        <w:rPr>
          <w:rFonts w:ascii="Times New Roman" w:hAnsi="Times New Roman" w:cs="Times New Roman"/>
          <w:sz w:val="24"/>
          <w:szCs w:val="24"/>
        </w:rPr>
        <w:t xml:space="preserve">Wu, K. Y., &amp; Zhu, S. (2023). </w:t>
      </w:r>
      <w:r w:rsidRPr="002E5CF6">
        <w:rPr>
          <w:rFonts w:ascii="Times New Roman" w:hAnsi="Times New Roman" w:cs="Times New Roman"/>
          <w:i/>
          <w:iCs/>
          <w:sz w:val="24"/>
          <w:szCs w:val="24"/>
        </w:rPr>
        <w:t>ANL252 Python for data analytics</w:t>
      </w:r>
      <w:r w:rsidRPr="002E5CF6">
        <w:rPr>
          <w:rFonts w:ascii="Times New Roman" w:hAnsi="Times New Roman" w:cs="Times New Roman"/>
          <w:sz w:val="24"/>
          <w:szCs w:val="24"/>
        </w:rPr>
        <w:t>. Singapore University of Social Sciences.</w:t>
      </w:r>
    </w:p>
    <w:sectPr w:rsidR="00F975F0" w:rsidRPr="002E5CF6" w:rsidSect="00D73AE1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Munish K" w:date="2023-09-21T17:34:00Z" w:initials="MK">
    <w:p w14:paraId="3A66023B" w14:textId="772DC2CD" w:rsidR="006D5219" w:rsidRDefault="006D5219" w:rsidP="006D5219">
      <w:pPr>
        <w:pStyle w:val="CommentText"/>
      </w:pPr>
      <w:r>
        <w:rPr>
          <w:rStyle w:val="CommentReference"/>
        </w:rPr>
        <w:annotationRef/>
      </w:r>
      <w:r>
        <w:t>1a</w:t>
      </w:r>
      <w:r>
        <w:t xml:space="preserve"> 12</w:t>
      </w:r>
    </w:p>
    <w:p w14:paraId="76705265" w14:textId="18F0A7D2" w:rsidR="006D5219" w:rsidRDefault="006D5219" w:rsidP="006D5219">
      <w:pPr>
        <w:pStyle w:val="CommentText"/>
      </w:pPr>
      <w:r>
        <w:t>1b</w:t>
      </w:r>
      <w:r>
        <w:t xml:space="preserve"> 13</w:t>
      </w:r>
    </w:p>
    <w:p w14:paraId="4E15D90A" w14:textId="3DF2EB3F" w:rsidR="006D5219" w:rsidRDefault="006D5219" w:rsidP="006D5219">
      <w:pPr>
        <w:pStyle w:val="CommentText"/>
      </w:pPr>
      <w:r>
        <w:t>1c</w:t>
      </w:r>
      <w:r>
        <w:t xml:space="preserve"> 22</w:t>
      </w:r>
    </w:p>
    <w:p w14:paraId="37342149" w14:textId="1A6C014C" w:rsidR="006D5219" w:rsidRDefault="006D5219" w:rsidP="006D5219">
      <w:pPr>
        <w:pStyle w:val="CommentText"/>
      </w:pPr>
      <w:r>
        <w:t>2</w:t>
      </w:r>
      <w:r>
        <w:t xml:space="preserve"> 21</w:t>
      </w:r>
    </w:p>
    <w:p w14:paraId="65EDC063" w14:textId="77777777" w:rsidR="006D5219" w:rsidRDefault="006D5219" w:rsidP="006D5219">
      <w:pPr>
        <w:pStyle w:val="CommentText"/>
      </w:pPr>
    </w:p>
    <w:p w14:paraId="429DEB46" w14:textId="181DD2E4" w:rsidR="006D5219" w:rsidRDefault="006D5219" w:rsidP="006D5219">
      <w:pPr>
        <w:pStyle w:val="CommentText"/>
      </w:pPr>
      <w:r>
        <w:t>Total</w:t>
      </w:r>
      <w:r>
        <w:t xml:space="preserve"> 68M</w:t>
      </w:r>
    </w:p>
  </w:comment>
  <w:comment w:id="1" w:author="Munish K" w:date="2023-09-21T17:34:00Z" w:initials="MK">
    <w:p w14:paraId="4E5DC599" w14:textId="77777777" w:rsidR="006D5219" w:rsidRDefault="006D5219">
      <w:pPr>
        <w:pStyle w:val="CommentText"/>
      </w:pPr>
      <w:r>
        <w:rPr>
          <w:rStyle w:val="CommentReference"/>
        </w:rPr>
        <w:annotationRef/>
      </w:r>
      <w:r>
        <w:t>? a bit confused by this statement. Its very generic. What ambiguity?</w:t>
      </w:r>
    </w:p>
    <w:p w14:paraId="63C48846" w14:textId="4FAD81EA" w:rsidR="006D5219" w:rsidRDefault="006D5219">
      <w:pPr>
        <w:pStyle w:val="CommentText"/>
      </w:pPr>
    </w:p>
  </w:comment>
  <w:comment w:id="2" w:author="Munish K" w:date="2023-09-21T17:35:00Z" w:initials="MK">
    <w:p w14:paraId="7E726561" w14:textId="5BBDE57D" w:rsidR="006D5219" w:rsidRDefault="006D5219">
      <w:pPr>
        <w:pStyle w:val="CommentText"/>
      </w:pPr>
      <w:r>
        <w:rPr>
          <w:rStyle w:val="CommentReference"/>
        </w:rPr>
        <w:annotationRef/>
      </w:r>
      <w:r>
        <w:t>What is this?</w:t>
      </w:r>
    </w:p>
  </w:comment>
  <w:comment w:id="3" w:author="Munish K" w:date="2023-09-21T17:35:00Z" w:initials="MK">
    <w:p w14:paraId="5CCD9A55" w14:textId="77777777" w:rsidR="006D5219" w:rsidRDefault="006D5219">
      <w:pPr>
        <w:pStyle w:val="CommentText"/>
      </w:pPr>
      <w:r>
        <w:rPr>
          <w:rStyle w:val="CommentReference"/>
        </w:rPr>
        <w:annotationRef/>
      </w:r>
      <w:r>
        <w:t>Ok good</w:t>
      </w:r>
    </w:p>
    <w:p w14:paraId="4F9DF815" w14:textId="77777777" w:rsidR="006D5219" w:rsidRDefault="006D5219">
      <w:pPr>
        <w:pStyle w:val="CommentText"/>
      </w:pPr>
    </w:p>
    <w:p w14:paraId="3FBF10F3" w14:textId="77777777" w:rsidR="006D5219" w:rsidRDefault="006D5219">
      <w:pPr>
        <w:pStyle w:val="CommentText"/>
      </w:pPr>
      <w:r>
        <w:t>Any good examples to share in this answer?</w:t>
      </w:r>
    </w:p>
    <w:p w14:paraId="564D46CE" w14:textId="77777777" w:rsidR="006D5219" w:rsidRDefault="006D5219">
      <w:pPr>
        <w:pStyle w:val="CommentText"/>
      </w:pPr>
    </w:p>
    <w:p w14:paraId="1F19E4D2" w14:textId="15C02E3D" w:rsidR="006D5219" w:rsidRDefault="006D5219">
      <w:pPr>
        <w:pStyle w:val="CommentText"/>
      </w:pPr>
      <w:r>
        <w:t>12M</w:t>
      </w:r>
    </w:p>
  </w:comment>
  <w:comment w:id="4" w:author="Munish K" w:date="2023-09-21T17:36:00Z" w:initials="MK">
    <w:p w14:paraId="08BAA2D8" w14:textId="4DC879DA" w:rsidR="006D5219" w:rsidRDefault="006D5219">
      <w:pPr>
        <w:pStyle w:val="CommentText"/>
      </w:pPr>
      <w:r>
        <w:rPr>
          <w:rStyle w:val="CommentReference"/>
        </w:rPr>
        <w:annotationRef/>
      </w:r>
      <w:r>
        <w:t>ok</w:t>
      </w:r>
    </w:p>
  </w:comment>
  <w:comment w:id="5" w:author="Munish K" w:date="2023-09-21T17:36:00Z" w:initials="MK">
    <w:p w14:paraId="48E50246" w14:textId="77777777" w:rsidR="006D5219" w:rsidRDefault="006D5219">
      <w:pPr>
        <w:pStyle w:val="CommentText"/>
      </w:pPr>
      <w:r>
        <w:rPr>
          <w:rStyle w:val="CommentReference"/>
        </w:rPr>
        <w:annotationRef/>
      </w:r>
      <w:r>
        <w:t>ok</w:t>
      </w:r>
    </w:p>
    <w:p w14:paraId="339C6E92" w14:textId="77777777" w:rsidR="006D5219" w:rsidRDefault="006D5219">
      <w:pPr>
        <w:pStyle w:val="CommentText"/>
      </w:pPr>
    </w:p>
    <w:p w14:paraId="1E35DC36" w14:textId="77777777" w:rsidR="006D5219" w:rsidRDefault="006D5219">
      <w:pPr>
        <w:pStyle w:val="CommentText"/>
      </w:pPr>
      <w:r>
        <w:t>pretty basic code</w:t>
      </w:r>
    </w:p>
    <w:p w14:paraId="296FCEA2" w14:textId="77777777" w:rsidR="006D5219" w:rsidRDefault="006D5219">
      <w:pPr>
        <w:pStyle w:val="CommentText"/>
      </w:pPr>
    </w:p>
    <w:p w14:paraId="69A6175C" w14:textId="77777777" w:rsidR="006D5219" w:rsidRDefault="006D5219">
      <w:pPr>
        <w:pStyle w:val="CommentText"/>
      </w:pPr>
      <w:r>
        <w:t>basically code block 1 and 2 are duplicate of one another</w:t>
      </w:r>
    </w:p>
    <w:p w14:paraId="274A149F" w14:textId="77777777" w:rsidR="006D5219" w:rsidRDefault="006D5219">
      <w:pPr>
        <w:pStyle w:val="CommentText"/>
      </w:pPr>
    </w:p>
    <w:p w14:paraId="1EF771DF" w14:textId="4AD222EA" w:rsidR="006D5219" w:rsidRDefault="006D5219">
      <w:pPr>
        <w:pStyle w:val="CommentText"/>
      </w:pPr>
      <w:r>
        <w:t>13m</w:t>
      </w:r>
    </w:p>
  </w:comment>
  <w:comment w:id="6" w:author="Munish K" w:date="2023-09-21T17:37:00Z" w:initials="MK">
    <w:p w14:paraId="7A924930" w14:textId="694A1E34" w:rsidR="006D5219" w:rsidRDefault="006D5219">
      <w:pPr>
        <w:pStyle w:val="CommentText"/>
      </w:pPr>
      <w:r>
        <w:rPr>
          <w:rStyle w:val="CommentReference"/>
        </w:rPr>
        <w:annotationRef/>
      </w:r>
      <w:r>
        <w:t>ok</w:t>
      </w:r>
    </w:p>
  </w:comment>
  <w:comment w:id="7" w:author="Munish K" w:date="2023-09-21T17:38:00Z" w:initials="MK">
    <w:p w14:paraId="5B75AD32" w14:textId="3BBF5C0B" w:rsidR="006D5219" w:rsidRDefault="006D5219">
      <w:pPr>
        <w:pStyle w:val="CommentText"/>
      </w:pPr>
      <w:r>
        <w:rPr>
          <w:rStyle w:val="CommentReference"/>
        </w:rPr>
        <w:annotationRef/>
      </w:r>
      <w:r>
        <w:t>ok</w:t>
      </w:r>
    </w:p>
  </w:comment>
  <w:comment w:id="8" w:author="Munish K" w:date="2023-09-21T17:38:00Z" w:initials="MK">
    <w:p w14:paraId="373AE445" w14:textId="0ED9624E" w:rsidR="006D5219" w:rsidRDefault="006D5219">
      <w:pPr>
        <w:pStyle w:val="CommentText"/>
      </w:pPr>
      <w:r>
        <w:rPr>
          <w:rStyle w:val="CommentReference"/>
        </w:rPr>
        <w:annotationRef/>
      </w:r>
      <w:r>
        <w:t>ok</w:t>
      </w:r>
    </w:p>
  </w:comment>
  <w:comment w:id="9" w:author="Munish K" w:date="2023-09-21T17:38:00Z" w:initials="MK">
    <w:p w14:paraId="69BE73E1" w14:textId="3B8929E0" w:rsidR="006D5219" w:rsidRDefault="006D5219">
      <w:pPr>
        <w:pStyle w:val="CommentText"/>
      </w:pPr>
      <w:r>
        <w:rPr>
          <w:rStyle w:val="CommentReference"/>
        </w:rPr>
        <w:annotationRef/>
      </w:r>
      <w:r>
        <w:t>same as earlier pt</w:t>
      </w:r>
    </w:p>
  </w:comment>
  <w:comment w:id="10" w:author="Munish K" w:date="2023-09-21T17:38:00Z" w:initials="MK">
    <w:p w14:paraId="04CDDAB0" w14:textId="77777777" w:rsidR="006D5219" w:rsidRDefault="006D5219">
      <w:pPr>
        <w:pStyle w:val="CommentText"/>
      </w:pPr>
      <w:r>
        <w:rPr>
          <w:rStyle w:val="CommentReference"/>
        </w:rPr>
        <w:annotationRef/>
      </w:r>
      <w:r>
        <w:t>ok</w:t>
      </w:r>
    </w:p>
    <w:p w14:paraId="2CCF2CDE" w14:textId="77777777" w:rsidR="006D5219" w:rsidRDefault="006D5219">
      <w:pPr>
        <w:pStyle w:val="CommentText"/>
      </w:pPr>
    </w:p>
    <w:p w14:paraId="18183CF6" w14:textId="701782FA" w:rsidR="006D5219" w:rsidRDefault="006D5219">
      <w:pPr>
        <w:pStyle w:val="CommentText"/>
      </w:pPr>
      <w:r>
        <w:t>alhough in my mind this means try:except</w:t>
      </w:r>
    </w:p>
  </w:comment>
  <w:comment w:id="11" w:author="Munish K" w:date="2023-09-21T17:38:00Z" w:initials="MK">
    <w:p w14:paraId="623C3095" w14:textId="77777777" w:rsidR="006D5219" w:rsidRDefault="006D5219">
      <w:pPr>
        <w:pStyle w:val="CommentText"/>
      </w:pPr>
      <w:r>
        <w:rPr>
          <w:rStyle w:val="CommentReference"/>
        </w:rPr>
        <w:annotationRef/>
      </w:r>
      <w:r>
        <w:t>ok</w:t>
      </w:r>
    </w:p>
    <w:p w14:paraId="12BD4939" w14:textId="77777777" w:rsidR="006D5219" w:rsidRDefault="006D5219">
      <w:pPr>
        <w:pStyle w:val="CommentText"/>
      </w:pPr>
    </w:p>
    <w:p w14:paraId="51089DFE" w14:textId="33573FC4" w:rsidR="006D5219" w:rsidRDefault="006D5219">
      <w:pPr>
        <w:pStyle w:val="CommentText"/>
      </w:pPr>
      <w:r>
        <w:t>22M</w:t>
      </w:r>
    </w:p>
  </w:comment>
  <w:comment w:id="12" w:author="Munish K" w:date="2023-09-21T17:40:00Z" w:initials="MK">
    <w:p w14:paraId="24348EA8" w14:textId="587DEC50" w:rsidR="006D5219" w:rsidRDefault="006D5219">
      <w:pPr>
        <w:pStyle w:val="CommentText"/>
      </w:pPr>
      <w:r>
        <w:rPr>
          <w:rStyle w:val="CommentReference"/>
        </w:rPr>
        <w:annotationRef/>
      </w:r>
      <w:r>
        <w:t>ok</w:t>
      </w:r>
    </w:p>
  </w:comment>
  <w:comment w:id="13" w:author="Munish K" w:date="2023-09-21T17:40:00Z" w:initials="MK">
    <w:p w14:paraId="71DF9A8B" w14:textId="43E3877B" w:rsidR="006D5219" w:rsidRDefault="006D5219">
      <w:pPr>
        <w:pStyle w:val="CommentText"/>
      </w:pPr>
      <w:r>
        <w:rPr>
          <w:rStyle w:val="CommentReference"/>
        </w:rPr>
        <w:annotationRef/>
      </w:r>
      <w:r>
        <w:t>ok</w:t>
      </w:r>
    </w:p>
  </w:comment>
  <w:comment w:id="14" w:author="Munish K" w:date="2023-09-21T17:40:00Z" w:initials="MK">
    <w:p w14:paraId="1B3869FF" w14:textId="77777777" w:rsidR="006D5219" w:rsidRDefault="006D5219">
      <w:pPr>
        <w:pStyle w:val="CommentText"/>
      </w:pPr>
      <w:r>
        <w:rPr>
          <w:rStyle w:val="CommentReference"/>
        </w:rPr>
        <w:annotationRef/>
      </w:r>
      <w:r>
        <w:t>doesn’t look very simple. In fact, in your modification of it, you have mde the code longer and more complex</w:t>
      </w:r>
    </w:p>
    <w:p w14:paraId="0AD149EF" w14:textId="28FA0902" w:rsidR="006D5219" w:rsidRDefault="006D5219">
      <w:pPr>
        <w:pStyle w:val="CommentText"/>
      </w:pPr>
    </w:p>
  </w:comment>
  <w:comment w:id="15" w:author="Munish K" w:date="2023-09-21T17:41:00Z" w:initials="MK">
    <w:p w14:paraId="6995561F" w14:textId="77777777" w:rsidR="006D5219" w:rsidRDefault="006D5219">
      <w:pPr>
        <w:pStyle w:val="CommentText"/>
      </w:pPr>
      <w:r>
        <w:rPr>
          <w:rStyle w:val="CommentReference"/>
        </w:rPr>
        <w:annotationRef/>
      </w:r>
      <w:r>
        <w:t>ok</w:t>
      </w:r>
    </w:p>
    <w:p w14:paraId="5DB335B2" w14:textId="77777777" w:rsidR="006D5219" w:rsidRDefault="006D5219">
      <w:pPr>
        <w:pStyle w:val="CommentText"/>
      </w:pPr>
    </w:p>
    <w:p w14:paraId="39AFD273" w14:textId="55545F94" w:rsidR="006D5219" w:rsidRDefault="006D5219">
      <w:pPr>
        <w:pStyle w:val="CommentText"/>
      </w:pPr>
      <w:r>
        <w:t>21M</w:t>
      </w:r>
    </w:p>
    <w:p w14:paraId="5E470E10" w14:textId="5A0CD763" w:rsidR="006D5219" w:rsidRDefault="006D5219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29DEB46" w15:done="0"/>
  <w15:commentEx w15:paraId="63C48846" w15:done="0"/>
  <w15:commentEx w15:paraId="7E726561" w15:done="0"/>
  <w15:commentEx w15:paraId="1F19E4D2" w15:done="0"/>
  <w15:commentEx w15:paraId="08BAA2D8" w15:done="0"/>
  <w15:commentEx w15:paraId="1EF771DF" w15:done="0"/>
  <w15:commentEx w15:paraId="7A924930" w15:done="0"/>
  <w15:commentEx w15:paraId="5B75AD32" w15:done="0"/>
  <w15:commentEx w15:paraId="373AE445" w15:done="0"/>
  <w15:commentEx w15:paraId="69BE73E1" w15:done="0"/>
  <w15:commentEx w15:paraId="18183CF6" w15:done="0"/>
  <w15:commentEx w15:paraId="51089DFE" w15:done="0"/>
  <w15:commentEx w15:paraId="24348EA8" w15:done="0"/>
  <w15:commentEx w15:paraId="71DF9A8B" w15:done="0"/>
  <w15:commentEx w15:paraId="0AD149EF" w15:done="0"/>
  <w15:commentEx w15:paraId="5E470E1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B6FD1E" w16cex:dateUtc="2023-09-21T09:34:00Z"/>
  <w16cex:commentExtensible w16cex:durableId="28B6FD2B" w16cex:dateUtc="2023-09-21T09:34:00Z"/>
  <w16cex:commentExtensible w16cex:durableId="28B6FD59" w16cex:dateUtc="2023-09-21T09:35:00Z"/>
  <w16cex:commentExtensible w16cex:durableId="28B6FD68" w16cex:dateUtc="2023-09-21T09:35:00Z"/>
  <w16cex:commentExtensible w16cex:durableId="28B6FDA4" w16cex:dateUtc="2023-09-21T09:36:00Z"/>
  <w16cex:commentExtensible w16cex:durableId="28B6FDB3" w16cex:dateUtc="2023-09-21T09:36:00Z"/>
  <w16cex:commentExtensible w16cex:durableId="28B6FDF0" w16cex:dateUtc="2023-09-21T09:37:00Z"/>
  <w16cex:commentExtensible w16cex:durableId="28B6FDF8" w16cex:dateUtc="2023-09-21T09:38:00Z"/>
  <w16cex:commentExtensible w16cex:durableId="28B6FDFC" w16cex:dateUtc="2023-09-21T09:38:00Z"/>
  <w16cex:commentExtensible w16cex:durableId="28B6FE09" w16cex:dateUtc="2023-09-21T09:38:00Z"/>
  <w16cex:commentExtensible w16cex:durableId="28B6FE12" w16cex:dateUtc="2023-09-21T09:38:00Z"/>
  <w16cex:commentExtensible w16cex:durableId="28B6FE2A" w16cex:dateUtc="2023-09-21T09:38:00Z"/>
  <w16cex:commentExtensible w16cex:durableId="28B6FE93" w16cex:dateUtc="2023-09-21T09:40:00Z"/>
  <w16cex:commentExtensible w16cex:durableId="28B6FEA0" w16cex:dateUtc="2023-09-21T09:40:00Z"/>
  <w16cex:commentExtensible w16cex:durableId="28B6FEA9" w16cex:dateUtc="2023-09-21T09:40:00Z"/>
  <w16cex:commentExtensible w16cex:durableId="28B6FEC5" w16cex:dateUtc="2023-09-21T09:4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29DEB46" w16cid:durableId="28B6FD1E"/>
  <w16cid:commentId w16cid:paraId="63C48846" w16cid:durableId="28B6FD2B"/>
  <w16cid:commentId w16cid:paraId="7E726561" w16cid:durableId="28B6FD59"/>
  <w16cid:commentId w16cid:paraId="1F19E4D2" w16cid:durableId="28B6FD68"/>
  <w16cid:commentId w16cid:paraId="08BAA2D8" w16cid:durableId="28B6FDA4"/>
  <w16cid:commentId w16cid:paraId="1EF771DF" w16cid:durableId="28B6FDB3"/>
  <w16cid:commentId w16cid:paraId="7A924930" w16cid:durableId="28B6FDF0"/>
  <w16cid:commentId w16cid:paraId="5B75AD32" w16cid:durableId="28B6FDF8"/>
  <w16cid:commentId w16cid:paraId="373AE445" w16cid:durableId="28B6FDFC"/>
  <w16cid:commentId w16cid:paraId="69BE73E1" w16cid:durableId="28B6FE09"/>
  <w16cid:commentId w16cid:paraId="18183CF6" w16cid:durableId="28B6FE12"/>
  <w16cid:commentId w16cid:paraId="51089DFE" w16cid:durableId="28B6FE2A"/>
  <w16cid:commentId w16cid:paraId="24348EA8" w16cid:durableId="28B6FE93"/>
  <w16cid:commentId w16cid:paraId="71DF9A8B" w16cid:durableId="28B6FEA0"/>
  <w16cid:commentId w16cid:paraId="0AD149EF" w16cid:durableId="28B6FEA9"/>
  <w16cid:commentId w16cid:paraId="5E470E10" w16cid:durableId="28B6FEC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E318EA"/>
    <w:multiLevelType w:val="hybridMultilevel"/>
    <w:tmpl w:val="150EFCB2"/>
    <w:lvl w:ilvl="0" w:tplc="129C6F1C">
      <w:start w:val="20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D679C6"/>
    <w:multiLevelType w:val="hybridMultilevel"/>
    <w:tmpl w:val="88D603E6"/>
    <w:lvl w:ilvl="0" w:tplc="B784E8DA">
      <w:start w:val="20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235FDA"/>
    <w:multiLevelType w:val="hybridMultilevel"/>
    <w:tmpl w:val="E6CA5B00"/>
    <w:lvl w:ilvl="0" w:tplc="64FEE370">
      <w:start w:val="20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E73BC6"/>
    <w:multiLevelType w:val="hybridMultilevel"/>
    <w:tmpl w:val="E25692F2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unish K">
    <w15:presenceInfo w15:providerId="None" w15:userId="Munish 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tLQ0MzA2MTI2tzBV0lEKTi0uzszPAykwqwUAjs5T1iwAAAA="/>
  </w:docVars>
  <w:rsids>
    <w:rsidRoot w:val="006C6FB2"/>
    <w:rsid w:val="000229C9"/>
    <w:rsid w:val="00024762"/>
    <w:rsid w:val="0002597D"/>
    <w:rsid w:val="00026857"/>
    <w:rsid w:val="00030796"/>
    <w:rsid w:val="000367CC"/>
    <w:rsid w:val="00037FE8"/>
    <w:rsid w:val="000467B5"/>
    <w:rsid w:val="00047A7F"/>
    <w:rsid w:val="00050438"/>
    <w:rsid w:val="00053608"/>
    <w:rsid w:val="00054CBB"/>
    <w:rsid w:val="00061716"/>
    <w:rsid w:val="00065F1B"/>
    <w:rsid w:val="00067533"/>
    <w:rsid w:val="00070210"/>
    <w:rsid w:val="00072B79"/>
    <w:rsid w:val="000913BB"/>
    <w:rsid w:val="00091714"/>
    <w:rsid w:val="00095E82"/>
    <w:rsid w:val="000A1870"/>
    <w:rsid w:val="000A2657"/>
    <w:rsid w:val="000B06F2"/>
    <w:rsid w:val="000B1296"/>
    <w:rsid w:val="000B18C1"/>
    <w:rsid w:val="000B4BA9"/>
    <w:rsid w:val="000B6DF1"/>
    <w:rsid w:val="000B7268"/>
    <w:rsid w:val="000C3FF3"/>
    <w:rsid w:val="000C71AC"/>
    <w:rsid w:val="000C7280"/>
    <w:rsid w:val="000E5EF5"/>
    <w:rsid w:val="000E6562"/>
    <w:rsid w:val="000F10B4"/>
    <w:rsid w:val="00102FDA"/>
    <w:rsid w:val="001128C1"/>
    <w:rsid w:val="001141DF"/>
    <w:rsid w:val="00125ABD"/>
    <w:rsid w:val="0012669A"/>
    <w:rsid w:val="001270D8"/>
    <w:rsid w:val="0012752A"/>
    <w:rsid w:val="00136080"/>
    <w:rsid w:val="00136E24"/>
    <w:rsid w:val="00144ED2"/>
    <w:rsid w:val="00145B16"/>
    <w:rsid w:val="00157F44"/>
    <w:rsid w:val="00166E93"/>
    <w:rsid w:val="00170F66"/>
    <w:rsid w:val="00172818"/>
    <w:rsid w:val="00183227"/>
    <w:rsid w:val="00185174"/>
    <w:rsid w:val="00191117"/>
    <w:rsid w:val="00193F06"/>
    <w:rsid w:val="0019419A"/>
    <w:rsid w:val="0019628A"/>
    <w:rsid w:val="00196BE6"/>
    <w:rsid w:val="001A15C1"/>
    <w:rsid w:val="001A260C"/>
    <w:rsid w:val="001A5021"/>
    <w:rsid w:val="001A6958"/>
    <w:rsid w:val="001B22C0"/>
    <w:rsid w:val="001B560A"/>
    <w:rsid w:val="001C347E"/>
    <w:rsid w:val="001C5596"/>
    <w:rsid w:val="001C785B"/>
    <w:rsid w:val="001D7D51"/>
    <w:rsid w:val="001E0CFE"/>
    <w:rsid w:val="001E0DF2"/>
    <w:rsid w:val="001E14AE"/>
    <w:rsid w:val="001E706C"/>
    <w:rsid w:val="0020308B"/>
    <w:rsid w:val="002033E3"/>
    <w:rsid w:val="00204B65"/>
    <w:rsid w:val="00205B67"/>
    <w:rsid w:val="00205CCC"/>
    <w:rsid w:val="002065A4"/>
    <w:rsid w:val="002071BE"/>
    <w:rsid w:val="002072A0"/>
    <w:rsid w:val="00232400"/>
    <w:rsid w:val="00237CF0"/>
    <w:rsid w:val="00241784"/>
    <w:rsid w:val="00244CBF"/>
    <w:rsid w:val="00246036"/>
    <w:rsid w:val="00250A68"/>
    <w:rsid w:val="002515DA"/>
    <w:rsid w:val="00254E30"/>
    <w:rsid w:val="00257A6C"/>
    <w:rsid w:val="00260159"/>
    <w:rsid w:val="002611FC"/>
    <w:rsid w:val="00283796"/>
    <w:rsid w:val="00286F20"/>
    <w:rsid w:val="002907C6"/>
    <w:rsid w:val="00294388"/>
    <w:rsid w:val="0029729C"/>
    <w:rsid w:val="002A329E"/>
    <w:rsid w:val="002B2789"/>
    <w:rsid w:val="002B40B4"/>
    <w:rsid w:val="002B4B13"/>
    <w:rsid w:val="002C2B9A"/>
    <w:rsid w:val="002D523C"/>
    <w:rsid w:val="002D5323"/>
    <w:rsid w:val="002D6104"/>
    <w:rsid w:val="002E0115"/>
    <w:rsid w:val="002E0B6E"/>
    <w:rsid w:val="002E2C67"/>
    <w:rsid w:val="002E5CF6"/>
    <w:rsid w:val="002E6BA5"/>
    <w:rsid w:val="002F18B9"/>
    <w:rsid w:val="002F233E"/>
    <w:rsid w:val="002F74E5"/>
    <w:rsid w:val="0031201E"/>
    <w:rsid w:val="0031332A"/>
    <w:rsid w:val="00314710"/>
    <w:rsid w:val="003215BD"/>
    <w:rsid w:val="00322DCE"/>
    <w:rsid w:val="00325DC0"/>
    <w:rsid w:val="00325ECE"/>
    <w:rsid w:val="00331B49"/>
    <w:rsid w:val="0033678D"/>
    <w:rsid w:val="00343841"/>
    <w:rsid w:val="0034702C"/>
    <w:rsid w:val="00350390"/>
    <w:rsid w:val="003503AF"/>
    <w:rsid w:val="00357F75"/>
    <w:rsid w:val="00362685"/>
    <w:rsid w:val="0037093A"/>
    <w:rsid w:val="003839D2"/>
    <w:rsid w:val="003843EF"/>
    <w:rsid w:val="0038786D"/>
    <w:rsid w:val="0039344C"/>
    <w:rsid w:val="003A083F"/>
    <w:rsid w:val="003B049F"/>
    <w:rsid w:val="003B0EEB"/>
    <w:rsid w:val="003B284D"/>
    <w:rsid w:val="003D0364"/>
    <w:rsid w:val="003D1664"/>
    <w:rsid w:val="003D4628"/>
    <w:rsid w:val="003E70FB"/>
    <w:rsid w:val="003F1B04"/>
    <w:rsid w:val="003F3E1B"/>
    <w:rsid w:val="004009B1"/>
    <w:rsid w:val="004040CE"/>
    <w:rsid w:val="0041765F"/>
    <w:rsid w:val="00426640"/>
    <w:rsid w:val="004309C0"/>
    <w:rsid w:val="00432EA5"/>
    <w:rsid w:val="00433586"/>
    <w:rsid w:val="004337EE"/>
    <w:rsid w:val="00441A9B"/>
    <w:rsid w:val="0044337F"/>
    <w:rsid w:val="00447626"/>
    <w:rsid w:val="004568D4"/>
    <w:rsid w:val="00457423"/>
    <w:rsid w:val="00465446"/>
    <w:rsid w:val="004722F6"/>
    <w:rsid w:val="0048039A"/>
    <w:rsid w:val="004828A8"/>
    <w:rsid w:val="00487E17"/>
    <w:rsid w:val="00493535"/>
    <w:rsid w:val="00494B69"/>
    <w:rsid w:val="00494D25"/>
    <w:rsid w:val="0049718F"/>
    <w:rsid w:val="004A7A3F"/>
    <w:rsid w:val="004B0419"/>
    <w:rsid w:val="004C4374"/>
    <w:rsid w:val="004D3FC7"/>
    <w:rsid w:val="004E2723"/>
    <w:rsid w:val="004E4580"/>
    <w:rsid w:val="00500496"/>
    <w:rsid w:val="00505188"/>
    <w:rsid w:val="005231F3"/>
    <w:rsid w:val="00525501"/>
    <w:rsid w:val="00535204"/>
    <w:rsid w:val="0054563E"/>
    <w:rsid w:val="00545B77"/>
    <w:rsid w:val="00556904"/>
    <w:rsid w:val="0056181B"/>
    <w:rsid w:val="0056244C"/>
    <w:rsid w:val="0058235B"/>
    <w:rsid w:val="00585A14"/>
    <w:rsid w:val="005973E4"/>
    <w:rsid w:val="005A6757"/>
    <w:rsid w:val="005A75C0"/>
    <w:rsid w:val="005B40A8"/>
    <w:rsid w:val="005B55D3"/>
    <w:rsid w:val="005C2843"/>
    <w:rsid w:val="005C30FF"/>
    <w:rsid w:val="005D03B3"/>
    <w:rsid w:val="005D41C7"/>
    <w:rsid w:val="005E1D91"/>
    <w:rsid w:val="005E4915"/>
    <w:rsid w:val="005F4D15"/>
    <w:rsid w:val="00602188"/>
    <w:rsid w:val="006044C3"/>
    <w:rsid w:val="0061249B"/>
    <w:rsid w:val="00613ACB"/>
    <w:rsid w:val="006167AB"/>
    <w:rsid w:val="006259E1"/>
    <w:rsid w:val="0062733F"/>
    <w:rsid w:val="00635107"/>
    <w:rsid w:val="00650BB4"/>
    <w:rsid w:val="006567EB"/>
    <w:rsid w:val="00661EF9"/>
    <w:rsid w:val="00664635"/>
    <w:rsid w:val="0067204E"/>
    <w:rsid w:val="0067239A"/>
    <w:rsid w:val="00675230"/>
    <w:rsid w:val="00681996"/>
    <w:rsid w:val="00684AB4"/>
    <w:rsid w:val="006857CE"/>
    <w:rsid w:val="00692529"/>
    <w:rsid w:val="006A5633"/>
    <w:rsid w:val="006B5313"/>
    <w:rsid w:val="006B54A8"/>
    <w:rsid w:val="006C6FB2"/>
    <w:rsid w:val="006C76A8"/>
    <w:rsid w:val="006D2639"/>
    <w:rsid w:val="006D34FA"/>
    <w:rsid w:val="006D5219"/>
    <w:rsid w:val="006E00A6"/>
    <w:rsid w:val="006E686A"/>
    <w:rsid w:val="006F65C0"/>
    <w:rsid w:val="007036B2"/>
    <w:rsid w:val="00710E03"/>
    <w:rsid w:val="00711594"/>
    <w:rsid w:val="00713C63"/>
    <w:rsid w:val="00724143"/>
    <w:rsid w:val="00732069"/>
    <w:rsid w:val="00732B47"/>
    <w:rsid w:val="00741F2F"/>
    <w:rsid w:val="007519EE"/>
    <w:rsid w:val="00755089"/>
    <w:rsid w:val="00772F1C"/>
    <w:rsid w:val="0077422F"/>
    <w:rsid w:val="00780A52"/>
    <w:rsid w:val="00780F96"/>
    <w:rsid w:val="00791F48"/>
    <w:rsid w:val="00797DE6"/>
    <w:rsid w:val="007A4261"/>
    <w:rsid w:val="007A7ABE"/>
    <w:rsid w:val="007B10D1"/>
    <w:rsid w:val="007C017F"/>
    <w:rsid w:val="007D10C8"/>
    <w:rsid w:val="007D65BB"/>
    <w:rsid w:val="007D6D3C"/>
    <w:rsid w:val="007E27FD"/>
    <w:rsid w:val="007E2E7D"/>
    <w:rsid w:val="007E35EA"/>
    <w:rsid w:val="007E5CA6"/>
    <w:rsid w:val="007F2807"/>
    <w:rsid w:val="00803BF4"/>
    <w:rsid w:val="00806FFC"/>
    <w:rsid w:val="00812F6A"/>
    <w:rsid w:val="008135F0"/>
    <w:rsid w:val="00814C77"/>
    <w:rsid w:val="0082162E"/>
    <w:rsid w:val="00822BB9"/>
    <w:rsid w:val="00833766"/>
    <w:rsid w:val="00836785"/>
    <w:rsid w:val="00844482"/>
    <w:rsid w:val="008519ED"/>
    <w:rsid w:val="00853B84"/>
    <w:rsid w:val="00863D9C"/>
    <w:rsid w:val="00872229"/>
    <w:rsid w:val="00872976"/>
    <w:rsid w:val="00885AF5"/>
    <w:rsid w:val="008909F9"/>
    <w:rsid w:val="00891505"/>
    <w:rsid w:val="0089318A"/>
    <w:rsid w:val="0089582B"/>
    <w:rsid w:val="00897203"/>
    <w:rsid w:val="008A0796"/>
    <w:rsid w:val="008A6036"/>
    <w:rsid w:val="008B344C"/>
    <w:rsid w:val="008C0365"/>
    <w:rsid w:val="008C0C5C"/>
    <w:rsid w:val="008C574F"/>
    <w:rsid w:val="008F2687"/>
    <w:rsid w:val="009040CF"/>
    <w:rsid w:val="0090476D"/>
    <w:rsid w:val="00904ED7"/>
    <w:rsid w:val="00910B23"/>
    <w:rsid w:val="0092699A"/>
    <w:rsid w:val="00931155"/>
    <w:rsid w:val="009415B9"/>
    <w:rsid w:val="0094377D"/>
    <w:rsid w:val="0094442F"/>
    <w:rsid w:val="009527D0"/>
    <w:rsid w:val="00960CEC"/>
    <w:rsid w:val="0096640C"/>
    <w:rsid w:val="00971C1B"/>
    <w:rsid w:val="00974928"/>
    <w:rsid w:val="00974B86"/>
    <w:rsid w:val="009763B2"/>
    <w:rsid w:val="009845B3"/>
    <w:rsid w:val="00987DD5"/>
    <w:rsid w:val="009967F5"/>
    <w:rsid w:val="009979C3"/>
    <w:rsid w:val="009B78F4"/>
    <w:rsid w:val="009C1E5A"/>
    <w:rsid w:val="009C2B39"/>
    <w:rsid w:val="009C40E2"/>
    <w:rsid w:val="009C4BF0"/>
    <w:rsid w:val="009C524B"/>
    <w:rsid w:val="009D1BB8"/>
    <w:rsid w:val="009D1CD8"/>
    <w:rsid w:val="009E0A9D"/>
    <w:rsid w:val="009E21A3"/>
    <w:rsid w:val="009E46AC"/>
    <w:rsid w:val="009E7757"/>
    <w:rsid w:val="009E7E8A"/>
    <w:rsid w:val="009F391E"/>
    <w:rsid w:val="00A10D37"/>
    <w:rsid w:val="00A128DD"/>
    <w:rsid w:val="00A13904"/>
    <w:rsid w:val="00A13CFD"/>
    <w:rsid w:val="00A31343"/>
    <w:rsid w:val="00A31509"/>
    <w:rsid w:val="00A411F7"/>
    <w:rsid w:val="00A5425F"/>
    <w:rsid w:val="00A579CF"/>
    <w:rsid w:val="00A62C29"/>
    <w:rsid w:val="00A64183"/>
    <w:rsid w:val="00A64413"/>
    <w:rsid w:val="00A64F8E"/>
    <w:rsid w:val="00A6750F"/>
    <w:rsid w:val="00A75416"/>
    <w:rsid w:val="00A84437"/>
    <w:rsid w:val="00A90649"/>
    <w:rsid w:val="00A929CC"/>
    <w:rsid w:val="00A973C9"/>
    <w:rsid w:val="00AA0F23"/>
    <w:rsid w:val="00AA1EAE"/>
    <w:rsid w:val="00AB2AB6"/>
    <w:rsid w:val="00AB5248"/>
    <w:rsid w:val="00AC216A"/>
    <w:rsid w:val="00AC6A71"/>
    <w:rsid w:val="00AE04AB"/>
    <w:rsid w:val="00AE2AB4"/>
    <w:rsid w:val="00AE30B6"/>
    <w:rsid w:val="00AE5184"/>
    <w:rsid w:val="00AF28CE"/>
    <w:rsid w:val="00AF7A8B"/>
    <w:rsid w:val="00B01725"/>
    <w:rsid w:val="00B02219"/>
    <w:rsid w:val="00B02FBD"/>
    <w:rsid w:val="00B0636A"/>
    <w:rsid w:val="00B06D9E"/>
    <w:rsid w:val="00B14576"/>
    <w:rsid w:val="00B20966"/>
    <w:rsid w:val="00B23DB2"/>
    <w:rsid w:val="00B31669"/>
    <w:rsid w:val="00B321E5"/>
    <w:rsid w:val="00B363E3"/>
    <w:rsid w:val="00B41783"/>
    <w:rsid w:val="00B47993"/>
    <w:rsid w:val="00B52017"/>
    <w:rsid w:val="00B536ED"/>
    <w:rsid w:val="00B674EA"/>
    <w:rsid w:val="00B70A81"/>
    <w:rsid w:val="00B72988"/>
    <w:rsid w:val="00B76E1A"/>
    <w:rsid w:val="00B81F2D"/>
    <w:rsid w:val="00B82C9B"/>
    <w:rsid w:val="00B85D07"/>
    <w:rsid w:val="00B863F1"/>
    <w:rsid w:val="00B87CF0"/>
    <w:rsid w:val="00B95286"/>
    <w:rsid w:val="00BB0643"/>
    <w:rsid w:val="00BB29EA"/>
    <w:rsid w:val="00BB3C49"/>
    <w:rsid w:val="00BC21C2"/>
    <w:rsid w:val="00BC6E74"/>
    <w:rsid w:val="00BD17B1"/>
    <w:rsid w:val="00BD4B90"/>
    <w:rsid w:val="00BE0754"/>
    <w:rsid w:val="00BE4FE9"/>
    <w:rsid w:val="00BF7E5C"/>
    <w:rsid w:val="00C01475"/>
    <w:rsid w:val="00C05346"/>
    <w:rsid w:val="00C160AF"/>
    <w:rsid w:val="00C224A4"/>
    <w:rsid w:val="00C30D96"/>
    <w:rsid w:val="00C33FCC"/>
    <w:rsid w:val="00C45E2F"/>
    <w:rsid w:val="00C4723F"/>
    <w:rsid w:val="00C52830"/>
    <w:rsid w:val="00C62F6E"/>
    <w:rsid w:val="00C64DBB"/>
    <w:rsid w:val="00C771C2"/>
    <w:rsid w:val="00C8575C"/>
    <w:rsid w:val="00C85924"/>
    <w:rsid w:val="00C86486"/>
    <w:rsid w:val="00C946EC"/>
    <w:rsid w:val="00C97618"/>
    <w:rsid w:val="00CA1AE0"/>
    <w:rsid w:val="00CA55F3"/>
    <w:rsid w:val="00CB0C59"/>
    <w:rsid w:val="00CB212A"/>
    <w:rsid w:val="00CB245A"/>
    <w:rsid w:val="00CB6413"/>
    <w:rsid w:val="00CC1443"/>
    <w:rsid w:val="00CC3730"/>
    <w:rsid w:val="00CC3A02"/>
    <w:rsid w:val="00CC471A"/>
    <w:rsid w:val="00CC7DB5"/>
    <w:rsid w:val="00CD02A4"/>
    <w:rsid w:val="00CD7CB4"/>
    <w:rsid w:val="00CE34B2"/>
    <w:rsid w:val="00CF01E1"/>
    <w:rsid w:val="00CF794D"/>
    <w:rsid w:val="00D03909"/>
    <w:rsid w:val="00D10DCC"/>
    <w:rsid w:val="00D12DDD"/>
    <w:rsid w:val="00D173BE"/>
    <w:rsid w:val="00D20AFA"/>
    <w:rsid w:val="00D21A22"/>
    <w:rsid w:val="00D22F0E"/>
    <w:rsid w:val="00D24AD3"/>
    <w:rsid w:val="00D25507"/>
    <w:rsid w:val="00D3107D"/>
    <w:rsid w:val="00D31C83"/>
    <w:rsid w:val="00D32050"/>
    <w:rsid w:val="00D36C96"/>
    <w:rsid w:val="00D450A8"/>
    <w:rsid w:val="00D6639D"/>
    <w:rsid w:val="00D722F2"/>
    <w:rsid w:val="00D724AE"/>
    <w:rsid w:val="00D73AE1"/>
    <w:rsid w:val="00D748D6"/>
    <w:rsid w:val="00D77D86"/>
    <w:rsid w:val="00D85125"/>
    <w:rsid w:val="00D91D6B"/>
    <w:rsid w:val="00D938BC"/>
    <w:rsid w:val="00D93B79"/>
    <w:rsid w:val="00DA3A3B"/>
    <w:rsid w:val="00DA4ED3"/>
    <w:rsid w:val="00DA55B0"/>
    <w:rsid w:val="00DB3C87"/>
    <w:rsid w:val="00DC4987"/>
    <w:rsid w:val="00DC56FA"/>
    <w:rsid w:val="00DC6B58"/>
    <w:rsid w:val="00DD3AD9"/>
    <w:rsid w:val="00DD5CB1"/>
    <w:rsid w:val="00DE79E5"/>
    <w:rsid w:val="00DF328B"/>
    <w:rsid w:val="00DF4900"/>
    <w:rsid w:val="00E025B0"/>
    <w:rsid w:val="00E053E0"/>
    <w:rsid w:val="00E10F98"/>
    <w:rsid w:val="00E16496"/>
    <w:rsid w:val="00E221C2"/>
    <w:rsid w:val="00E26F4A"/>
    <w:rsid w:val="00E4098F"/>
    <w:rsid w:val="00E54ECA"/>
    <w:rsid w:val="00E6564E"/>
    <w:rsid w:val="00E712D4"/>
    <w:rsid w:val="00E739E3"/>
    <w:rsid w:val="00E77CC6"/>
    <w:rsid w:val="00E825AA"/>
    <w:rsid w:val="00E83C9F"/>
    <w:rsid w:val="00E87CBD"/>
    <w:rsid w:val="00E93843"/>
    <w:rsid w:val="00E93FEE"/>
    <w:rsid w:val="00E95BC1"/>
    <w:rsid w:val="00EA0DF4"/>
    <w:rsid w:val="00EA1051"/>
    <w:rsid w:val="00EA154F"/>
    <w:rsid w:val="00EA1780"/>
    <w:rsid w:val="00EA6BD2"/>
    <w:rsid w:val="00EB0159"/>
    <w:rsid w:val="00EB0E0C"/>
    <w:rsid w:val="00EB2140"/>
    <w:rsid w:val="00EB3FB8"/>
    <w:rsid w:val="00EB42B7"/>
    <w:rsid w:val="00EC28F3"/>
    <w:rsid w:val="00EC34CA"/>
    <w:rsid w:val="00EE036A"/>
    <w:rsid w:val="00EE5BCE"/>
    <w:rsid w:val="00EF1292"/>
    <w:rsid w:val="00EF5BEE"/>
    <w:rsid w:val="00F1263B"/>
    <w:rsid w:val="00F12743"/>
    <w:rsid w:val="00F13047"/>
    <w:rsid w:val="00F21F09"/>
    <w:rsid w:val="00F26C3D"/>
    <w:rsid w:val="00F401BC"/>
    <w:rsid w:val="00F403D0"/>
    <w:rsid w:val="00F439F0"/>
    <w:rsid w:val="00F44FD9"/>
    <w:rsid w:val="00F50377"/>
    <w:rsid w:val="00F53539"/>
    <w:rsid w:val="00F6033B"/>
    <w:rsid w:val="00F64475"/>
    <w:rsid w:val="00F8725E"/>
    <w:rsid w:val="00F87F59"/>
    <w:rsid w:val="00F925E4"/>
    <w:rsid w:val="00F975F0"/>
    <w:rsid w:val="00FA182E"/>
    <w:rsid w:val="00FA1A71"/>
    <w:rsid w:val="00FA4054"/>
    <w:rsid w:val="00FA5835"/>
    <w:rsid w:val="00FA7897"/>
    <w:rsid w:val="00FB1A5D"/>
    <w:rsid w:val="00FB6D08"/>
    <w:rsid w:val="00FC77AB"/>
    <w:rsid w:val="00FD1F48"/>
    <w:rsid w:val="00FD474E"/>
    <w:rsid w:val="00FD51E9"/>
    <w:rsid w:val="00FE0BC0"/>
    <w:rsid w:val="00FE148A"/>
    <w:rsid w:val="00FF1ABD"/>
    <w:rsid w:val="00FF46D6"/>
    <w:rsid w:val="00FF6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BB3178"/>
  <w15:chartTrackingRefBased/>
  <w15:docId w15:val="{9A66B2C6-C6DB-4226-A4BB-07D1A5A44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SG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09F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25A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5ABD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E656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zh-CN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E6562"/>
    <w:rPr>
      <w:rFonts w:ascii="Courier New" w:eastAsia="Times New Roman" w:hAnsi="Courier New" w:cs="Courier New"/>
      <w:kern w:val="0"/>
      <w:sz w:val="20"/>
      <w:szCs w:val="20"/>
      <w:lang w:eastAsia="zh-CN"/>
      <w14:ligatures w14:val="none"/>
    </w:rPr>
  </w:style>
  <w:style w:type="character" w:customStyle="1" w:styleId="c1">
    <w:name w:val="c1"/>
    <w:basedOn w:val="DefaultParagraphFont"/>
    <w:rsid w:val="000E6562"/>
  </w:style>
  <w:style w:type="character" w:customStyle="1" w:styleId="n">
    <w:name w:val="n"/>
    <w:basedOn w:val="DefaultParagraphFont"/>
    <w:rsid w:val="000E6562"/>
  </w:style>
  <w:style w:type="character" w:customStyle="1" w:styleId="o">
    <w:name w:val="o"/>
    <w:basedOn w:val="DefaultParagraphFont"/>
    <w:rsid w:val="000E6562"/>
  </w:style>
  <w:style w:type="character" w:customStyle="1" w:styleId="nb">
    <w:name w:val="nb"/>
    <w:basedOn w:val="DefaultParagraphFont"/>
    <w:rsid w:val="000E6562"/>
  </w:style>
  <w:style w:type="character" w:customStyle="1" w:styleId="p">
    <w:name w:val="p"/>
    <w:basedOn w:val="DefaultParagraphFont"/>
    <w:rsid w:val="000E6562"/>
  </w:style>
  <w:style w:type="character" w:customStyle="1" w:styleId="s2">
    <w:name w:val="s2"/>
    <w:basedOn w:val="DefaultParagraphFont"/>
    <w:rsid w:val="000E6562"/>
  </w:style>
  <w:style w:type="character" w:customStyle="1" w:styleId="k">
    <w:name w:val="k"/>
    <w:basedOn w:val="DefaultParagraphFont"/>
    <w:rsid w:val="000E6562"/>
  </w:style>
  <w:style w:type="character" w:customStyle="1" w:styleId="mi">
    <w:name w:val="mi"/>
    <w:basedOn w:val="DefaultParagraphFont"/>
    <w:rsid w:val="000E6562"/>
  </w:style>
  <w:style w:type="character" w:customStyle="1" w:styleId="ow">
    <w:name w:val="ow"/>
    <w:basedOn w:val="DefaultParagraphFont"/>
    <w:rsid w:val="000E6562"/>
  </w:style>
  <w:style w:type="character" w:customStyle="1" w:styleId="sa">
    <w:name w:val="sa"/>
    <w:basedOn w:val="DefaultParagraphFont"/>
    <w:rsid w:val="000E6562"/>
  </w:style>
  <w:style w:type="character" w:customStyle="1" w:styleId="si">
    <w:name w:val="si"/>
    <w:basedOn w:val="DefaultParagraphFont"/>
    <w:rsid w:val="000E6562"/>
  </w:style>
  <w:style w:type="character" w:styleId="CommentReference">
    <w:name w:val="annotation reference"/>
    <w:basedOn w:val="DefaultParagraphFont"/>
    <w:uiPriority w:val="99"/>
    <w:semiHidden/>
    <w:unhideWhenUsed/>
    <w:rsid w:val="00B76E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E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E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E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E1A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1A6958"/>
    <w:rPr>
      <w:b/>
      <w:bCs/>
    </w:rPr>
  </w:style>
  <w:style w:type="character" w:styleId="Emphasis">
    <w:name w:val="Emphasis"/>
    <w:basedOn w:val="DefaultParagraphFont"/>
    <w:uiPriority w:val="20"/>
    <w:qFormat/>
    <w:rsid w:val="001B22C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048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0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tackoverflow.com/questions/36716503/how-to-create-a-grading-system-in-python" TargetMode="External"/><Relationship Id="rId18" Type="http://schemas.openxmlformats.org/officeDocument/2006/relationships/hyperlink" Target="https://medium.com/emblatech/the-importance-of-code-quality-ac7afa598c0d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doi.org/10.1037/0033-2909.133.1.65" TargetMode="External"/><Relationship Id="rId7" Type="http://schemas.openxmlformats.org/officeDocument/2006/relationships/settings" Target="settings.xml"/><Relationship Id="rId12" Type="http://schemas.microsoft.com/office/2018/08/relationships/commentsExtensible" Target="commentsExtensible.xml"/><Relationship Id="rId17" Type="http://schemas.openxmlformats.org/officeDocument/2006/relationships/hyperlink" Target="https://doi.org/10.7763/IJIET.2016.V6.808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turnitin.com/blog/plagiarism-and-programming-how-to-code-without-plagiarizing-2" TargetMode="External"/><Relationship Id="rId20" Type="http://schemas.openxmlformats.org/officeDocument/2006/relationships/hyperlink" Target="https://waverleysoftware.com/blog/code-rewriting-when-and-why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microsoft.com/office/2016/09/relationships/commentsIds" Target="commentsIds.xm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plagiarismtoday.com/2016/08/10/how-to-use-an-writing-cleanroom-to-prevent-plagiarism" TargetMode="External"/><Relationship Id="rId23" Type="http://schemas.microsoft.com/office/2011/relationships/people" Target="people.xml"/><Relationship Id="rId10" Type="http://schemas.microsoft.com/office/2011/relationships/commentsExtended" Target="commentsExtended.xml"/><Relationship Id="rId19" Type="http://schemas.openxmlformats.org/officeDocument/2006/relationships/hyperlink" Target="https://betterprogramming.pub/why-code-rewriting-is-essential-for-keeping-software-alive-81c7307e7f6" TargetMode="External"/><Relationship Id="rId4" Type="http://schemas.openxmlformats.org/officeDocument/2006/relationships/customXml" Target="../customXml/item4.xml"/><Relationship Id="rId9" Type="http://schemas.openxmlformats.org/officeDocument/2006/relationships/comments" Target="comments.xml"/><Relationship Id="rId14" Type="http://schemas.openxmlformats.org/officeDocument/2006/relationships/hyperlink" Target="https://doi.org/10.1016/j.chb.2013.09.007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4d3292a-9a44-4d61-8eef-dca7bde2d46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0591052088414FA05E9A25120FAEAB" ma:contentTypeVersion="6" ma:contentTypeDescription="Create a new document." ma:contentTypeScope="" ma:versionID="943d7958eb42e11c110eb70b00615b00">
  <xsd:schema xmlns:xsd="http://www.w3.org/2001/XMLSchema" xmlns:xs="http://www.w3.org/2001/XMLSchema" xmlns:p="http://schemas.microsoft.com/office/2006/metadata/properties" xmlns:ns3="04d3292a-9a44-4d61-8eef-dca7bde2d469" targetNamespace="http://schemas.microsoft.com/office/2006/metadata/properties" ma:root="true" ma:fieldsID="8d0d52e337d033c1b01d65fe7d6dcb3c" ns3:_="">
    <xsd:import namespace="04d3292a-9a44-4d61-8eef-dca7bde2d46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d3292a-9a44-4d61-8eef-dca7bde2d4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2" nillable="true" ma:displayName="_activity" ma:hidden="true" ma:internalName="_activity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1BDF68E-49C0-4FD6-9397-33BCA4EF4D6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1899E5-BCDB-47E1-9F27-0CBA0CE2A7A5}">
  <ds:schemaRefs>
    <ds:schemaRef ds:uri="http://schemas.microsoft.com/office/2006/metadata/properties"/>
    <ds:schemaRef ds:uri="http://schemas.microsoft.com/office/infopath/2007/PartnerControls"/>
    <ds:schemaRef ds:uri="04d3292a-9a44-4d61-8eef-dca7bde2d469"/>
  </ds:schemaRefs>
</ds:datastoreItem>
</file>

<file path=customXml/itemProps3.xml><?xml version="1.0" encoding="utf-8"?>
<ds:datastoreItem xmlns:ds="http://schemas.openxmlformats.org/officeDocument/2006/customXml" ds:itemID="{C273DEDF-3239-4FE0-8CF9-F5031AEC575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2640588-8954-441F-A76E-C754FE27AA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d3292a-9a44-4d61-8eef-dca7bde2d4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8</Pages>
  <Words>2038</Words>
  <Characters>11621</Characters>
  <Application>Microsoft Office Word</Application>
  <DocSecurity>0</DocSecurity>
  <Lines>96</Lines>
  <Paragraphs>27</Paragraphs>
  <ScaleCrop>false</ScaleCrop>
  <Company/>
  <LinksUpToDate>false</LinksUpToDate>
  <CharactersWithSpaces>13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# MUHAMMAD FITHRI BIN FADILIAH (SHBS)</dc:creator>
  <cp:keywords/>
  <dc:description/>
  <cp:lastModifiedBy>Munish K</cp:lastModifiedBy>
  <cp:revision>10</cp:revision>
  <dcterms:created xsi:type="dcterms:W3CDTF">2023-09-13T04:32:00Z</dcterms:created>
  <dcterms:modified xsi:type="dcterms:W3CDTF">2023-09-21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0591052088414FA05E9A25120FAEAB</vt:lpwstr>
  </property>
</Properties>
</file>